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7"/>
        <w:gridCol w:w="4746"/>
        <w:gridCol w:w="1513"/>
      </w:tblGrid>
      <w:tr w:rsidR="00323F9E" w:rsidRPr="001B4229" w14:paraId="58D1C907" w14:textId="3960CA43" w:rsidTr="00323F9E">
        <w:trPr>
          <w:jc w:val="center"/>
        </w:trPr>
        <w:tc>
          <w:tcPr>
            <w:tcW w:w="7513" w:type="dxa"/>
            <w:gridSpan w:val="2"/>
          </w:tcPr>
          <w:p w14:paraId="598184D5" w14:textId="1F56F891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Moving to new services </w:t>
            </w:r>
          </w:p>
        </w:tc>
        <w:tc>
          <w:tcPr>
            <w:tcW w:w="1513" w:type="dxa"/>
          </w:tcPr>
          <w:p w14:paraId="513C492D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323F9E" w:rsidRPr="001B4229" w14:paraId="16F450CC" w14:textId="0705129D" w:rsidTr="00305FD3">
        <w:trPr>
          <w:jc w:val="center"/>
        </w:trPr>
        <w:tc>
          <w:tcPr>
            <w:tcW w:w="0" w:type="auto"/>
          </w:tcPr>
          <w:p w14:paraId="63B5E85C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4746" w:type="dxa"/>
          </w:tcPr>
          <w:p w14:paraId="549FF12E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68A7C303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23F9E" w:rsidRPr="001B4229" w14:paraId="1176A43A" w14:textId="4CFD261A" w:rsidTr="00305FD3">
        <w:trPr>
          <w:jc w:val="center"/>
        </w:trPr>
        <w:tc>
          <w:tcPr>
            <w:tcW w:w="0" w:type="auto"/>
          </w:tcPr>
          <w:p w14:paraId="240E9128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8"/>
                <w:szCs w:val="28"/>
              </w:rPr>
              <w:drawing>
                <wp:inline distT="0" distB="0" distL="0" distR="0" wp14:anchorId="26D6DA28" wp14:editId="36293C50">
                  <wp:extent cx="1620000" cy="1179871"/>
                  <wp:effectExtent l="0" t="0" r="0" b="1270"/>
                  <wp:docPr id="12" name="Picture 12" descr="A close-up of a newspap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close-up of a newspaper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796"/>
                          <a:stretch/>
                        </pic:blipFill>
                        <pic:spPr bwMode="auto">
                          <a:xfrm>
                            <a:off x="0" y="0"/>
                            <a:ext cx="1620000" cy="1179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6" w:type="dxa"/>
          </w:tcPr>
          <w:p w14:paraId="778138BB" w14:textId="3511BF1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is information is about moving onto new mental health services. </w:t>
            </w:r>
          </w:p>
          <w:p w14:paraId="242A276D" w14:textId="77777777" w:rsidR="00323F9E" w:rsidRPr="000E2964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36A561F" w14:textId="3A0FCF60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t has information about </w:t>
            </w:r>
          </w:p>
        </w:tc>
        <w:tc>
          <w:tcPr>
            <w:tcW w:w="1513" w:type="dxa"/>
          </w:tcPr>
          <w:p w14:paraId="3A0D29E0" w14:textId="77777777" w:rsidR="00323F9E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F3AB900" w14:textId="77777777" w:rsidR="00323F9E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DFD5CEE" w14:textId="77777777" w:rsidR="00323F9E" w:rsidRPr="00323F9E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6AB9F45" w14:textId="3ACDCE31" w:rsidR="00323F9E" w:rsidRPr="00323F9E" w:rsidRDefault="00323F9E" w:rsidP="00323F9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23F9E">
              <w:rPr>
                <w:rFonts w:ascii="Arial" w:hAnsi="Arial" w:cs="Arial"/>
                <w:b/>
                <w:bCs/>
                <w:sz w:val="32"/>
                <w:szCs w:val="32"/>
              </w:rPr>
              <w:t>Page</w:t>
            </w:r>
          </w:p>
        </w:tc>
      </w:tr>
      <w:tr w:rsidR="00323F9E" w:rsidRPr="001B4229" w14:paraId="714FB4DA" w14:textId="149E36B1" w:rsidTr="00305FD3">
        <w:trPr>
          <w:trHeight w:val="898"/>
          <w:jc w:val="center"/>
        </w:trPr>
        <w:tc>
          <w:tcPr>
            <w:tcW w:w="0" w:type="auto"/>
          </w:tcPr>
          <w:p w14:paraId="2CD64258" w14:textId="77777777" w:rsidR="00323F9E" w:rsidRPr="001B4229" w:rsidRDefault="00323F9E" w:rsidP="00F54A18">
            <w:pPr>
              <w:spacing w:line="360" w:lineRule="auto"/>
              <w:rPr>
                <w:noProof/>
                <w:sz w:val="28"/>
                <w:szCs w:val="28"/>
              </w:rPr>
            </w:pPr>
          </w:p>
        </w:tc>
        <w:tc>
          <w:tcPr>
            <w:tcW w:w="4746" w:type="dxa"/>
          </w:tcPr>
          <w:p w14:paraId="32BBFFC3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14A4EEDB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23F9E" w:rsidRPr="001B4229" w14:paraId="499A26CB" w14:textId="2ACE68F1" w:rsidTr="00305FD3">
        <w:trPr>
          <w:jc w:val="center"/>
        </w:trPr>
        <w:tc>
          <w:tcPr>
            <w:tcW w:w="0" w:type="auto"/>
          </w:tcPr>
          <w:p w14:paraId="557DD037" w14:textId="60D1D97D" w:rsidR="00323F9E" w:rsidRPr="001B4229" w:rsidRDefault="00323F9E" w:rsidP="00F54A18">
            <w:pPr>
              <w:spacing w:line="360" w:lineRule="auto"/>
              <w:rPr>
                <w:noProof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6D9178DC" wp14:editId="57B73F7B">
                  <wp:extent cx="1620000" cy="162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6" w:type="dxa"/>
          </w:tcPr>
          <w:p w14:paraId="4F3F8889" w14:textId="2C84C244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C1D836A" w14:textId="6B2E2F02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5CE5297" w14:textId="77777777" w:rsidR="00323F9E" w:rsidRPr="00323F9E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6A9C291" w14:textId="567B3225" w:rsidR="00323F9E" w:rsidRPr="001B4229" w:rsidRDefault="00323F9E" w:rsidP="00DB09E2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Becoming an Adult </w:t>
            </w:r>
          </w:p>
        </w:tc>
        <w:tc>
          <w:tcPr>
            <w:tcW w:w="1513" w:type="dxa"/>
          </w:tcPr>
          <w:p w14:paraId="5001AA0B" w14:textId="77777777" w:rsidR="00323F9E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BCA55FE" w14:textId="77777777" w:rsidR="007C09A7" w:rsidRDefault="007C09A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D45371B" w14:textId="77777777" w:rsidR="007C09A7" w:rsidRPr="007C09A7" w:rsidRDefault="007C09A7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B9CA6D0" w14:textId="335FCD18" w:rsidR="007C09A7" w:rsidRPr="007C09A7" w:rsidRDefault="007C09A7" w:rsidP="007C09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C09A7">
              <w:rPr>
                <w:rFonts w:ascii="Arial" w:hAnsi="Arial" w:cs="Arial"/>
                <w:b/>
                <w:bCs/>
                <w:sz w:val="32"/>
                <w:szCs w:val="32"/>
              </w:rPr>
              <w:t>3</w:t>
            </w:r>
          </w:p>
        </w:tc>
      </w:tr>
      <w:tr w:rsidR="00323F9E" w:rsidRPr="001B4229" w14:paraId="5EBE5F52" w14:textId="7B68560B" w:rsidTr="00305FD3">
        <w:trPr>
          <w:jc w:val="center"/>
        </w:trPr>
        <w:tc>
          <w:tcPr>
            <w:tcW w:w="0" w:type="auto"/>
          </w:tcPr>
          <w:p w14:paraId="14D125A4" w14:textId="77777777" w:rsidR="00323F9E" w:rsidRPr="001B4229" w:rsidRDefault="00323F9E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4746" w:type="dxa"/>
          </w:tcPr>
          <w:p w14:paraId="369DCC96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6CB9DA4E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23F9E" w:rsidRPr="001B4229" w14:paraId="0FD86C48" w14:textId="650F7797" w:rsidTr="00305FD3">
        <w:trPr>
          <w:jc w:val="center"/>
        </w:trPr>
        <w:tc>
          <w:tcPr>
            <w:tcW w:w="0" w:type="auto"/>
          </w:tcPr>
          <w:p w14:paraId="763D7DFE" w14:textId="529724E1" w:rsidR="00323F9E" w:rsidRPr="001B4229" w:rsidRDefault="00323F9E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B6EB863" wp14:editId="00D3BB0D">
                  <wp:extent cx="1620000" cy="1152720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239" b="17184"/>
                          <a:stretch/>
                        </pic:blipFill>
                        <pic:spPr bwMode="auto">
                          <a:xfrm>
                            <a:off x="0" y="0"/>
                            <a:ext cx="1620000" cy="1152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6" w:type="dxa"/>
          </w:tcPr>
          <w:p w14:paraId="75ED9E0F" w14:textId="78E4B285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8A19DC3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0177B0D" w14:textId="5EA1880F" w:rsidR="00323F9E" w:rsidRPr="001B4229" w:rsidRDefault="00323F9E" w:rsidP="00DB09E2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Growing older </w:t>
            </w:r>
          </w:p>
        </w:tc>
        <w:tc>
          <w:tcPr>
            <w:tcW w:w="1513" w:type="dxa"/>
          </w:tcPr>
          <w:p w14:paraId="610687BF" w14:textId="77777777" w:rsidR="00323F9E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AC1ECE9" w14:textId="77777777" w:rsidR="007C09A7" w:rsidRDefault="007C09A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6860F29" w14:textId="3AD33995" w:rsidR="00305FD3" w:rsidRPr="00305FD3" w:rsidRDefault="00305FD3" w:rsidP="00305F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05FD3">
              <w:rPr>
                <w:rFonts w:ascii="Arial" w:hAnsi="Arial" w:cs="Arial"/>
                <w:b/>
                <w:bCs/>
                <w:sz w:val="32"/>
                <w:szCs w:val="32"/>
              </w:rPr>
              <w:t>12</w:t>
            </w:r>
          </w:p>
          <w:p w14:paraId="1D6BCEB9" w14:textId="529289EB" w:rsidR="007C09A7" w:rsidRPr="001B4229" w:rsidRDefault="007C09A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23F9E" w:rsidRPr="001B4229" w14:paraId="2A4122F0" w14:textId="76817BCC" w:rsidTr="00305FD3">
        <w:trPr>
          <w:trHeight w:val="942"/>
          <w:jc w:val="center"/>
        </w:trPr>
        <w:tc>
          <w:tcPr>
            <w:tcW w:w="0" w:type="auto"/>
          </w:tcPr>
          <w:p w14:paraId="1D0BB73C" w14:textId="77777777" w:rsidR="00323F9E" w:rsidRPr="001B4229" w:rsidRDefault="00323F9E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4746" w:type="dxa"/>
          </w:tcPr>
          <w:p w14:paraId="65813E55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60774043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23F9E" w:rsidRPr="001B4229" w14:paraId="5C61967B" w14:textId="38920937" w:rsidTr="00305FD3">
        <w:trPr>
          <w:jc w:val="center"/>
        </w:trPr>
        <w:tc>
          <w:tcPr>
            <w:tcW w:w="0" w:type="auto"/>
          </w:tcPr>
          <w:p w14:paraId="45FB6AAA" w14:textId="43795540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20C84A60" wp14:editId="32A44612">
                  <wp:extent cx="1620000" cy="1508400"/>
                  <wp:effectExtent l="0" t="0" r="0" b="0"/>
                  <wp:docPr id="763662644" name="Picture 7636626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6" w:type="dxa"/>
          </w:tcPr>
          <w:p w14:paraId="4A09DD6F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23ED38DA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E6BDBDB" w14:textId="23928A02" w:rsidR="00323F9E" w:rsidRPr="001B4229" w:rsidRDefault="00323F9E" w:rsidP="00DB09E2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Where to get more information </w:t>
            </w:r>
          </w:p>
          <w:p w14:paraId="1ADE474A" w14:textId="1293EC21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127E6AC8" w14:textId="77777777" w:rsidR="00323F9E" w:rsidRDefault="00323F9E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0BFC774" w14:textId="77777777" w:rsidR="00305FD3" w:rsidRDefault="00305FD3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5785A0C" w14:textId="550138CA" w:rsidR="00305FD3" w:rsidRPr="001B4229" w:rsidRDefault="00305FD3" w:rsidP="00305F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21</w:t>
            </w:r>
          </w:p>
        </w:tc>
      </w:tr>
    </w:tbl>
    <w:p w14:paraId="5B588AA6" w14:textId="77777777" w:rsidR="00ED071B" w:rsidRDefault="00ED071B" w:rsidP="00F54A18">
      <w:pPr>
        <w:spacing w:line="360" w:lineRule="auto"/>
        <w:rPr>
          <w:sz w:val="20"/>
          <w:szCs w:val="20"/>
        </w:rPr>
      </w:pPr>
    </w:p>
    <w:p w14:paraId="78B76F21" w14:textId="77777777" w:rsidR="00D650CF" w:rsidRDefault="00D650CF" w:rsidP="00F54A18">
      <w:pPr>
        <w:spacing w:line="360" w:lineRule="auto"/>
        <w:rPr>
          <w:sz w:val="20"/>
          <w:szCs w:val="20"/>
        </w:rPr>
      </w:pPr>
    </w:p>
    <w:p w14:paraId="5CBE4C9B" w14:textId="77777777" w:rsidR="00D650CF" w:rsidRDefault="00D650CF" w:rsidP="00F54A18">
      <w:pPr>
        <w:spacing w:line="360" w:lineRule="auto"/>
        <w:rPr>
          <w:sz w:val="20"/>
          <w:szCs w:val="20"/>
        </w:rPr>
      </w:pP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5"/>
        <w:gridCol w:w="6344"/>
      </w:tblGrid>
      <w:tr w:rsidR="00B66708" w:rsidRPr="001B4229" w14:paraId="11505400" w14:textId="77777777" w:rsidTr="00305FD3">
        <w:trPr>
          <w:jc w:val="center"/>
        </w:trPr>
        <w:tc>
          <w:tcPr>
            <w:tcW w:w="9639" w:type="dxa"/>
            <w:gridSpan w:val="2"/>
          </w:tcPr>
          <w:p w14:paraId="5AB29D7B" w14:textId="091B87A3" w:rsidR="00395FEA" w:rsidRPr="001B4229" w:rsidRDefault="00305FD3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M</w:t>
            </w:r>
            <w:r w:rsidR="00395FEA" w:rsidRPr="001B4229">
              <w:rPr>
                <w:rFonts w:ascii="Arial" w:hAnsi="Arial" w:cs="Arial"/>
                <w:b/>
                <w:bCs/>
                <w:sz w:val="32"/>
                <w:szCs w:val="32"/>
              </w:rPr>
              <w:t>oving to new services</w:t>
            </w:r>
          </w:p>
        </w:tc>
      </w:tr>
      <w:tr w:rsidR="00C722C8" w:rsidRPr="001B4229" w14:paraId="07F70DC4" w14:textId="77777777" w:rsidTr="00305FD3">
        <w:trPr>
          <w:jc w:val="center"/>
        </w:trPr>
        <w:tc>
          <w:tcPr>
            <w:tcW w:w="9639" w:type="dxa"/>
            <w:gridSpan w:val="2"/>
          </w:tcPr>
          <w:p w14:paraId="15A221CA" w14:textId="77777777" w:rsidR="00C722C8" w:rsidRPr="001B4229" w:rsidRDefault="00C722C8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4243C4" w:rsidRPr="001B4229" w14:paraId="2EEBA8EA" w14:textId="77777777" w:rsidTr="00305FD3">
        <w:trPr>
          <w:trHeight w:val="3563"/>
          <w:jc w:val="center"/>
        </w:trPr>
        <w:tc>
          <w:tcPr>
            <w:tcW w:w="3295" w:type="dxa"/>
          </w:tcPr>
          <w:p w14:paraId="19F48E9B" w14:textId="00EB26A8" w:rsidR="004243C4" w:rsidRPr="001B4229" w:rsidRDefault="00C722C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6096" behindDoc="1" locked="0" layoutInCell="1" allowOverlap="1" wp14:anchorId="5836BE04" wp14:editId="76EDDC02">
                  <wp:simplePos x="0" y="0"/>
                  <wp:positionH relativeFrom="column">
                    <wp:posOffset>48260</wp:posOffset>
                  </wp:positionH>
                  <wp:positionV relativeFrom="paragraph">
                    <wp:posOffset>190500</wp:posOffset>
                  </wp:positionV>
                  <wp:extent cx="1620000" cy="1215044"/>
                  <wp:effectExtent l="0" t="0" r="0" b="4445"/>
                  <wp:wrapTight wrapText="bothSides">
                    <wp:wrapPolygon edited="0">
                      <wp:start x="0" y="0"/>
                      <wp:lineTo x="0" y="21340"/>
                      <wp:lineTo x="21338" y="21340"/>
                      <wp:lineTo x="21338" y="0"/>
                      <wp:lineTo x="0" y="0"/>
                    </wp:wrapPolygon>
                  </wp:wrapTight>
                  <wp:docPr id="763662628" name="Picture 7636626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5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44" w:type="dxa"/>
          </w:tcPr>
          <w:p w14:paraId="59A65A65" w14:textId="6CA63CE6" w:rsidR="000F5F24" w:rsidRDefault="000F5F2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ere are times in life when 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need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89CAB26" w14:textId="77777777" w:rsidR="00323F9E" w:rsidRPr="00323F9E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09FD091" w14:textId="407B427C" w:rsidR="00FE4BD6" w:rsidRPr="001B4229" w:rsidRDefault="00B42B48" w:rsidP="00DB09E2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o m</w:t>
            </w:r>
            <w:r w:rsidR="000F5F24" w:rsidRPr="001B4229">
              <w:rPr>
                <w:rFonts w:ascii="Arial" w:hAnsi="Arial" w:cs="Arial"/>
                <w:sz w:val="28"/>
                <w:szCs w:val="28"/>
              </w:rPr>
              <w:t xml:space="preserve">ove to a different mental health service </w:t>
            </w:r>
          </w:p>
          <w:p w14:paraId="36B7BF67" w14:textId="77777777" w:rsidR="00FE4BD6" w:rsidRPr="00323F9E" w:rsidRDefault="00FE4BD6" w:rsidP="00F54A18">
            <w:pPr>
              <w:spacing w:line="360" w:lineRule="auto"/>
              <w:ind w:left="720"/>
              <w:rPr>
                <w:rFonts w:ascii="Arial" w:hAnsi="Arial" w:cs="Arial"/>
                <w:sz w:val="16"/>
                <w:szCs w:val="16"/>
              </w:rPr>
            </w:pPr>
          </w:p>
          <w:p w14:paraId="560F959E" w14:textId="066D3DDB" w:rsidR="00FE4BD6" w:rsidRPr="001B4229" w:rsidRDefault="00B42B48" w:rsidP="00DB09E2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D</w:t>
            </w:r>
            <w:r w:rsidR="000F5F24" w:rsidRPr="001B4229">
              <w:rPr>
                <w:rFonts w:ascii="Arial" w:hAnsi="Arial" w:cs="Arial"/>
                <w:sz w:val="28"/>
                <w:szCs w:val="28"/>
              </w:rPr>
              <w:t>ifferent types of support</w:t>
            </w:r>
          </w:p>
        </w:tc>
      </w:tr>
      <w:tr w:rsidR="00C722C8" w:rsidRPr="001B4229" w14:paraId="43FC63F4" w14:textId="77777777" w:rsidTr="00305FD3">
        <w:trPr>
          <w:jc w:val="center"/>
        </w:trPr>
        <w:tc>
          <w:tcPr>
            <w:tcW w:w="3295" w:type="dxa"/>
          </w:tcPr>
          <w:p w14:paraId="1CA32CFC" w14:textId="77777777" w:rsidR="00C722C8" w:rsidRPr="001B4229" w:rsidRDefault="00C722C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3B01829C" w14:textId="77777777" w:rsidR="00C722C8" w:rsidRPr="001B4229" w:rsidRDefault="00C722C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43C4" w:rsidRPr="001B4229" w14:paraId="24A4DAC3" w14:textId="77777777" w:rsidTr="00305FD3">
        <w:trPr>
          <w:jc w:val="center"/>
        </w:trPr>
        <w:tc>
          <w:tcPr>
            <w:tcW w:w="3295" w:type="dxa"/>
          </w:tcPr>
          <w:p w14:paraId="367B89FA" w14:textId="276643F6" w:rsidR="004243C4" w:rsidRPr="001B4229" w:rsidRDefault="00C722C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949F6E8" wp14:editId="431D5AD5">
                  <wp:extent cx="1620000" cy="1314672"/>
                  <wp:effectExtent l="0" t="0" r="0" b="0"/>
                  <wp:docPr id="1033369382" name="Picture 10333693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14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44" w:type="dxa"/>
          </w:tcPr>
          <w:p w14:paraId="3822628A" w14:textId="37D0EDBE" w:rsidR="00C722C8" w:rsidRDefault="00C722C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ese times might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include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D2B19A8" w14:textId="77777777" w:rsidR="00323F9E" w:rsidRPr="00323F9E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751EF59" w14:textId="653D6A10" w:rsidR="004243C4" w:rsidRPr="001B4229" w:rsidRDefault="00FE4BD6" w:rsidP="00DB09E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hen you become an adult</w:t>
            </w:r>
          </w:p>
          <w:p w14:paraId="054A0D8B" w14:textId="77777777" w:rsidR="00C722C8" w:rsidRPr="00323F9E" w:rsidRDefault="00C722C8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C6909AC" w14:textId="27EABC6C" w:rsidR="00FE4BD6" w:rsidRPr="001B4229" w:rsidRDefault="00C722C8" w:rsidP="00DB09E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hen you grow older</w:t>
            </w:r>
          </w:p>
        </w:tc>
      </w:tr>
      <w:tr w:rsidR="00323F9E" w:rsidRPr="001B4229" w14:paraId="14C7678B" w14:textId="77777777" w:rsidTr="00305FD3">
        <w:trPr>
          <w:trHeight w:val="1284"/>
          <w:jc w:val="center"/>
        </w:trPr>
        <w:tc>
          <w:tcPr>
            <w:tcW w:w="3295" w:type="dxa"/>
          </w:tcPr>
          <w:p w14:paraId="46F7556F" w14:textId="77777777" w:rsidR="00323F9E" w:rsidRPr="001B4229" w:rsidRDefault="00323F9E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44" w:type="dxa"/>
          </w:tcPr>
          <w:p w14:paraId="19956EC6" w14:textId="77777777" w:rsidR="00323F9E" w:rsidRPr="001B4229" w:rsidRDefault="00323F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43C4" w:rsidRPr="001B4229" w14:paraId="6858434E" w14:textId="77777777" w:rsidTr="00305FD3">
        <w:trPr>
          <w:trHeight w:val="2643"/>
          <w:jc w:val="center"/>
        </w:trPr>
        <w:tc>
          <w:tcPr>
            <w:tcW w:w="3295" w:type="dxa"/>
          </w:tcPr>
          <w:p w14:paraId="7D8BD446" w14:textId="03E8CCDC" w:rsidR="004243C4" w:rsidRPr="001B4229" w:rsidRDefault="003535C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704832" behindDoc="0" locked="0" layoutInCell="1" allowOverlap="1" wp14:anchorId="1507BC03" wp14:editId="4D28E4E4">
                  <wp:simplePos x="0" y="0"/>
                  <wp:positionH relativeFrom="column">
                    <wp:posOffset>49530</wp:posOffset>
                  </wp:positionH>
                  <wp:positionV relativeFrom="paragraph">
                    <wp:posOffset>73025</wp:posOffset>
                  </wp:positionV>
                  <wp:extent cx="1657350" cy="165735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44" w:type="dxa"/>
          </w:tcPr>
          <w:p w14:paraId="007075E9" w14:textId="77777777" w:rsidR="00323F9E" w:rsidRDefault="00323F9E" w:rsidP="00F54A18">
            <w:pPr>
              <w:tabs>
                <w:tab w:val="left" w:pos="5307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6FF90EE" w14:textId="6276BE54" w:rsidR="003535C2" w:rsidRPr="00323F9E" w:rsidRDefault="001D4C74" w:rsidP="00F54A18">
            <w:pPr>
              <w:tabs>
                <w:tab w:val="left" w:pos="5307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323F9E">
              <w:rPr>
                <w:rFonts w:ascii="Arial" w:hAnsi="Arial" w:cs="Arial"/>
                <w:sz w:val="28"/>
                <w:szCs w:val="28"/>
              </w:rPr>
              <w:t>Change can be difficult</w:t>
            </w:r>
            <w:r w:rsidR="003535C2" w:rsidRPr="00323F9E">
              <w:rPr>
                <w:rFonts w:ascii="Arial" w:hAnsi="Arial" w:cs="Arial"/>
                <w:sz w:val="28"/>
                <w:szCs w:val="28"/>
              </w:rPr>
              <w:t xml:space="preserve">. </w:t>
            </w:r>
            <w:r w:rsidRPr="00323F9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7458210" w14:textId="77777777" w:rsidR="003535C2" w:rsidRPr="00323F9E" w:rsidRDefault="003535C2" w:rsidP="00F54A18">
            <w:pPr>
              <w:tabs>
                <w:tab w:val="left" w:pos="5307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85B79B0" w14:textId="35887F69" w:rsidR="0019439A" w:rsidRPr="001B4229" w:rsidRDefault="003535C2" w:rsidP="00F54A18">
            <w:pPr>
              <w:tabs>
                <w:tab w:val="left" w:pos="5307"/>
              </w:tabs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23F9E">
              <w:rPr>
                <w:rFonts w:ascii="Arial" w:hAnsi="Arial" w:cs="Arial"/>
                <w:sz w:val="28"/>
                <w:szCs w:val="28"/>
              </w:rPr>
              <w:t>T</w:t>
            </w:r>
            <w:r w:rsidR="001D4C74" w:rsidRPr="00323F9E">
              <w:rPr>
                <w:rFonts w:ascii="Arial" w:hAnsi="Arial" w:cs="Arial"/>
                <w:sz w:val="28"/>
                <w:szCs w:val="28"/>
              </w:rPr>
              <w:t>here are ways you and your support network can prepare for moving to a new service.</w:t>
            </w:r>
            <w:r w:rsidR="0019439A" w:rsidRPr="001B4229">
              <w:rPr>
                <w:rFonts w:ascii="Arial" w:hAnsi="Arial" w:cs="Arial"/>
                <w:sz w:val="32"/>
                <w:szCs w:val="32"/>
              </w:rPr>
              <w:tab/>
            </w:r>
          </w:p>
        </w:tc>
      </w:tr>
      <w:tr w:rsidR="00323F9E" w:rsidRPr="001B4229" w14:paraId="12B54994" w14:textId="77777777" w:rsidTr="00305FD3">
        <w:trPr>
          <w:trHeight w:val="130"/>
          <w:jc w:val="center"/>
        </w:trPr>
        <w:tc>
          <w:tcPr>
            <w:tcW w:w="3295" w:type="dxa"/>
          </w:tcPr>
          <w:p w14:paraId="25EA0AA6" w14:textId="77777777" w:rsidR="00323F9E" w:rsidRDefault="00323F9E" w:rsidP="00F54A18">
            <w:pPr>
              <w:spacing w:line="360" w:lineRule="auto"/>
              <w:rPr>
                <w:noProof/>
                <w:lang w:eastAsia="en-AU"/>
              </w:rPr>
            </w:pPr>
          </w:p>
        </w:tc>
        <w:tc>
          <w:tcPr>
            <w:tcW w:w="6344" w:type="dxa"/>
          </w:tcPr>
          <w:p w14:paraId="1EA74957" w14:textId="77777777" w:rsidR="00323F9E" w:rsidRDefault="00323F9E" w:rsidP="00F54A18">
            <w:pPr>
              <w:tabs>
                <w:tab w:val="left" w:pos="5307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6938F8A9" w14:textId="77777777" w:rsidTr="00305FD3">
        <w:trPr>
          <w:trHeight w:val="2815"/>
          <w:jc w:val="center"/>
        </w:trPr>
        <w:tc>
          <w:tcPr>
            <w:tcW w:w="3295" w:type="dxa"/>
          </w:tcPr>
          <w:p w14:paraId="37039546" w14:textId="7699A95C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717120" behindDoc="1" locked="0" layoutInCell="1" allowOverlap="1" wp14:anchorId="00031394" wp14:editId="58468ADD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14479" y="0"/>
                      <wp:lineTo x="9653" y="4318"/>
                      <wp:lineTo x="2794" y="6096"/>
                      <wp:lineTo x="762" y="7113"/>
                      <wp:lineTo x="508" y="9653"/>
                      <wp:lineTo x="1778" y="12447"/>
                      <wp:lineTo x="1270" y="13209"/>
                      <wp:lineTo x="508" y="16003"/>
                      <wp:lineTo x="0" y="21338"/>
                      <wp:lineTo x="21338" y="21338"/>
                      <wp:lineTo x="20575" y="8383"/>
                      <wp:lineTo x="17527" y="4318"/>
                      <wp:lineTo x="18035" y="2540"/>
                      <wp:lineTo x="17273" y="762"/>
                      <wp:lineTo x="16003" y="0"/>
                      <wp:lineTo x="14479" y="0"/>
                    </wp:wrapPolygon>
                  </wp:wrapTight>
                  <wp:docPr id="763662642" name="Picture 7636626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44" w:type="dxa"/>
          </w:tcPr>
          <w:p w14:paraId="092CCC01" w14:textId="10747314" w:rsidR="00E91DE9" w:rsidRPr="00323F9E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23F9E">
              <w:rPr>
                <w:rFonts w:ascii="Arial" w:hAnsi="Arial" w:cs="Arial"/>
                <w:b/>
                <w:bCs/>
                <w:sz w:val="32"/>
                <w:szCs w:val="32"/>
              </w:rPr>
              <w:t>Becoming an adult</w:t>
            </w:r>
          </w:p>
          <w:p w14:paraId="1F826A69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E91DE9" w:rsidRPr="001B4229" w14:paraId="4722FA69" w14:textId="77777777" w:rsidTr="00DB09E2">
        <w:trPr>
          <w:trHeight w:val="851"/>
          <w:jc w:val="center"/>
        </w:trPr>
        <w:tc>
          <w:tcPr>
            <w:tcW w:w="3295" w:type="dxa"/>
          </w:tcPr>
          <w:p w14:paraId="31209EC4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4B779F3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4243C4" w:rsidRPr="001B4229" w14:paraId="0FAFDAF9" w14:textId="77777777" w:rsidTr="00305FD3">
        <w:trPr>
          <w:jc w:val="center"/>
        </w:trPr>
        <w:tc>
          <w:tcPr>
            <w:tcW w:w="3295" w:type="dxa"/>
          </w:tcPr>
          <w:p w14:paraId="1C6ADEF0" w14:textId="081672F3" w:rsidR="004243C4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60447685" wp14:editId="4A5F27AC">
                  <wp:extent cx="1620000" cy="1215044"/>
                  <wp:effectExtent l="0" t="0" r="0" b="4445"/>
                  <wp:docPr id="763662602" name="Picture 7636626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5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44" w:type="dxa"/>
          </w:tcPr>
          <w:p w14:paraId="3D2112A6" w14:textId="77777777" w:rsidR="00323F9E" w:rsidRPr="00323F9E" w:rsidRDefault="00323F9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88CC366" w14:textId="4CCADE26" w:rsidR="004243C4" w:rsidRPr="001B4229" w:rsidRDefault="002F6E9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f you see mental health workers at </w:t>
            </w:r>
            <w:r w:rsidR="007375BC" w:rsidRPr="001B4229">
              <w:rPr>
                <w:rFonts w:ascii="Arial" w:hAnsi="Arial" w:cs="Arial"/>
                <w:sz w:val="28"/>
                <w:szCs w:val="28"/>
              </w:rPr>
              <w:t>service</w:t>
            </w:r>
            <w:r w:rsidR="00221058">
              <w:rPr>
                <w:rFonts w:ascii="Arial" w:hAnsi="Arial" w:cs="Arial"/>
                <w:sz w:val="28"/>
                <w:szCs w:val="28"/>
              </w:rPr>
              <w:t>s</w:t>
            </w:r>
            <w:r w:rsidR="007375BC" w:rsidRPr="001B4229">
              <w:rPr>
                <w:rFonts w:ascii="Arial" w:hAnsi="Arial" w:cs="Arial"/>
                <w:sz w:val="28"/>
                <w:szCs w:val="28"/>
              </w:rPr>
              <w:t xml:space="preserve"> for young </w:t>
            </w:r>
            <w:proofErr w:type="gramStart"/>
            <w:r w:rsidR="007375BC" w:rsidRPr="001B4229">
              <w:rPr>
                <w:rFonts w:ascii="Arial" w:hAnsi="Arial" w:cs="Arial"/>
                <w:sz w:val="28"/>
                <w:szCs w:val="28"/>
              </w:rPr>
              <w:t>people</w:t>
            </w:r>
            <w:proofErr w:type="gramEnd"/>
            <w:r w:rsidR="007375BC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1B4229">
              <w:rPr>
                <w:rFonts w:ascii="Arial" w:hAnsi="Arial" w:cs="Arial"/>
                <w:sz w:val="28"/>
                <w:szCs w:val="28"/>
              </w:rPr>
              <w:t>you will need to move to adult services around the time you turn 18 years old.</w:t>
            </w:r>
          </w:p>
          <w:p w14:paraId="4AF76378" w14:textId="3D4343CC" w:rsidR="00256F8D" w:rsidRPr="001B4229" w:rsidRDefault="00256F8D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10E6CE31" w14:textId="77777777" w:rsidTr="00DB09E2">
        <w:trPr>
          <w:trHeight w:val="1193"/>
          <w:jc w:val="center"/>
        </w:trPr>
        <w:tc>
          <w:tcPr>
            <w:tcW w:w="3295" w:type="dxa"/>
          </w:tcPr>
          <w:p w14:paraId="6458FF2B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454205D6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F4510" w:rsidRPr="001B4229" w14:paraId="07F9FBE6" w14:textId="77777777" w:rsidTr="007C09A7">
        <w:trPr>
          <w:jc w:val="center"/>
        </w:trPr>
        <w:tc>
          <w:tcPr>
            <w:tcW w:w="3295" w:type="dxa"/>
          </w:tcPr>
          <w:p w14:paraId="7A4558ED" w14:textId="189EC835" w:rsidR="008F4510" w:rsidRPr="001B4229" w:rsidRDefault="008F4510" w:rsidP="008F45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E735AAB" wp14:editId="16561D81">
                  <wp:extent cx="1620000" cy="1253553"/>
                  <wp:effectExtent l="0" t="0" r="0" b="3810"/>
                  <wp:docPr id="7" name="Picture 7" descr="Two people sitting at a table with books and paper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Two people sitting at a table with books and papers&#10;&#10;Description automatically generated with low confidence"/>
                          <pic:cNvPicPr/>
                        </pic:nvPicPr>
                        <pic:blipFill rotWithShape="1"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535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44" w:type="dxa"/>
          </w:tcPr>
          <w:p w14:paraId="69F318F7" w14:textId="77777777" w:rsidR="008F4510" w:rsidRPr="001B4229" w:rsidRDefault="008F4510" w:rsidP="008F4510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E11AB00" w14:textId="77777777" w:rsidR="008F4510" w:rsidRPr="001B4229" w:rsidRDefault="008F4510" w:rsidP="008F45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Mental health workers </w:t>
            </w:r>
            <w:r w:rsidRPr="001B4229">
              <w:rPr>
                <w:rFonts w:ascii="Arial" w:hAnsi="Arial" w:cs="Arial"/>
                <w:sz w:val="28"/>
                <w:szCs w:val="28"/>
              </w:rPr>
              <w:t>are people who work to help you with your mental health.</w:t>
            </w:r>
          </w:p>
          <w:p w14:paraId="5171709C" w14:textId="77777777" w:rsidR="008F4510" w:rsidRPr="001B4229" w:rsidRDefault="008F4510" w:rsidP="008F45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375BC" w:rsidRPr="001B4229" w14:paraId="0CA8E694" w14:textId="77777777" w:rsidTr="007C09A7">
        <w:trPr>
          <w:trHeight w:val="1013"/>
          <w:jc w:val="center"/>
        </w:trPr>
        <w:tc>
          <w:tcPr>
            <w:tcW w:w="3295" w:type="dxa"/>
          </w:tcPr>
          <w:p w14:paraId="2866D734" w14:textId="77777777" w:rsidR="007375BC" w:rsidRPr="001B4229" w:rsidRDefault="007375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0C5AA642" w14:textId="77777777" w:rsidR="007375BC" w:rsidRPr="001B4229" w:rsidRDefault="007375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6F532E2C" w14:textId="77777777" w:rsidTr="007C09A7">
        <w:trPr>
          <w:jc w:val="center"/>
        </w:trPr>
        <w:tc>
          <w:tcPr>
            <w:tcW w:w="3295" w:type="dxa"/>
          </w:tcPr>
          <w:p w14:paraId="5FDFF229" w14:textId="3C07CD6D" w:rsidR="00E91DE9" w:rsidRPr="001B4229" w:rsidRDefault="00E91DE9" w:rsidP="00F54A18">
            <w:pPr>
              <w:tabs>
                <w:tab w:val="left" w:pos="2480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637248" behindDoc="0" locked="0" layoutInCell="1" allowOverlap="1" wp14:anchorId="3684FFC0" wp14:editId="359BA63C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49530</wp:posOffset>
                  </wp:positionV>
                  <wp:extent cx="1620000" cy="1620000"/>
                  <wp:effectExtent l="0" t="0" r="0" b="0"/>
                  <wp:wrapSquare wrapText="bothSides"/>
                  <wp:docPr id="763662639" name="Picture 7636626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44" w:type="dxa"/>
          </w:tcPr>
          <w:p w14:paraId="5B1236A5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920187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Planning for moving to adult services should start from your early teens.</w:t>
            </w:r>
          </w:p>
          <w:p w14:paraId="28902592" w14:textId="77777777" w:rsidR="00E91DE9" w:rsidRPr="00323F9E" w:rsidRDefault="00E91DE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D59F686" w14:textId="5840A84E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should be involved in the planning. </w:t>
            </w:r>
          </w:p>
        </w:tc>
      </w:tr>
      <w:tr w:rsidR="00E91DE9" w:rsidRPr="001B4229" w14:paraId="4F90FEE9" w14:textId="77777777" w:rsidTr="00E21946">
        <w:trPr>
          <w:jc w:val="center"/>
        </w:trPr>
        <w:tc>
          <w:tcPr>
            <w:tcW w:w="3295" w:type="dxa"/>
          </w:tcPr>
          <w:p w14:paraId="52B8008D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77FA11FD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517F6" w:rsidRPr="001B4229" w14:paraId="598B46E9" w14:textId="77777777" w:rsidTr="00E21946">
        <w:trPr>
          <w:jc w:val="center"/>
        </w:trPr>
        <w:tc>
          <w:tcPr>
            <w:tcW w:w="3295" w:type="dxa"/>
          </w:tcPr>
          <w:p w14:paraId="21D55787" w14:textId="1C20318B" w:rsidR="002517F6" w:rsidRPr="001B4229" w:rsidRDefault="00E21946" w:rsidP="002517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  <w:lang w:eastAsia="en-AU"/>
              </w:rPr>
              <w:lastRenderedPageBreak/>
              <w:drawing>
                <wp:anchor distT="0" distB="0" distL="114300" distR="114300" simplePos="0" relativeHeight="251683328" behindDoc="0" locked="0" layoutInCell="1" allowOverlap="1" wp14:anchorId="0EDD807A" wp14:editId="077136F3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90500</wp:posOffset>
                  </wp:positionV>
                  <wp:extent cx="1620000" cy="1620000"/>
                  <wp:effectExtent l="0" t="0" r="0" b="0"/>
                  <wp:wrapSquare wrapText="bothSides"/>
                  <wp:docPr id="1033369349" name="Picture 1033369349" descr="A picture containing person, sitting, person, se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49" name="Picture 1033369349" descr="A picture containing person, sitting, person, sea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517F6" w:rsidRPr="001B4229">
              <w:rPr>
                <w:noProof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6344" w:type="dxa"/>
          </w:tcPr>
          <w:p w14:paraId="1251D462" w14:textId="5B4EF42A" w:rsidR="002517F6" w:rsidRPr="001B4229" w:rsidRDefault="002517F6" w:rsidP="002517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Someone you trust will likely also help</w:t>
            </w:r>
            <w:r w:rsidR="002B0D43" w:rsidRPr="001B4229">
              <w:rPr>
                <w:rFonts w:ascii="Arial" w:hAnsi="Arial" w:cs="Arial"/>
                <w:sz w:val="28"/>
                <w:szCs w:val="28"/>
              </w:rPr>
              <w:t xml:space="preserve"> with planning.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3DAF766" w14:textId="77777777" w:rsidR="002517F6" w:rsidRPr="00E21946" w:rsidRDefault="002517F6" w:rsidP="002517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317E745" w14:textId="2B82CC0E" w:rsidR="002517F6" w:rsidRPr="001B4229" w:rsidRDefault="002517F6" w:rsidP="002517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ere are many people you might trust. </w:t>
            </w:r>
          </w:p>
          <w:p w14:paraId="07102C52" w14:textId="77777777" w:rsidR="002517F6" w:rsidRPr="00E21946" w:rsidRDefault="002517F6" w:rsidP="002517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08BAD7D" w14:textId="456D4D5F" w:rsidR="002517F6" w:rsidRPr="001B4229" w:rsidRDefault="002517F6" w:rsidP="002517F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about who you might trust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21" w:history="1">
              <w:r w:rsidR="001B4229" w:rsidRPr="00E21946">
                <w:rPr>
                  <w:rStyle w:val="Hyperlink"/>
                  <w:rFonts w:ascii="Arial" w:hAnsi="Arial" w:cs="Arial"/>
                  <w:b w:val="0"/>
                  <w:bCs/>
                  <w:color w:val="auto"/>
                  <w:sz w:val="28"/>
                  <w:szCs w:val="28"/>
                </w:rPr>
                <w:t>https://www.idmhconnect.health/someone-trust</w:t>
              </w:r>
            </w:hyperlink>
          </w:p>
        </w:tc>
      </w:tr>
      <w:tr w:rsidR="008F4510" w:rsidRPr="001B4229" w14:paraId="2382199C" w14:textId="77777777" w:rsidTr="00E21946">
        <w:trPr>
          <w:jc w:val="center"/>
        </w:trPr>
        <w:tc>
          <w:tcPr>
            <w:tcW w:w="3295" w:type="dxa"/>
          </w:tcPr>
          <w:p w14:paraId="04C09FEA" w14:textId="77777777" w:rsidR="008F4510" w:rsidRPr="001B4229" w:rsidRDefault="008F4510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44" w:type="dxa"/>
          </w:tcPr>
          <w:p w14:paraId="6CC382E9" w14:textId="77777777" w:rsidR="008F4510" w:rsidRPr="001B4229" w:rsidRDefault="008F4510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82A6A" w:rsidRPr="001B4229" w14:paraId="790E3A07" w14:textId="77777777" w:rsidTr="00E21946">
        <w:trPr>
          <w:jc w:val="center"/>
        </w:trPr>
        <w:tc>
          <w:tcPr>
            <w:tcW w:w="3295" w:type="dxa"/>
          </w:tcPr>
          <w:p w14:paraId="1EBAB775" w14:textId="1C6A8965" w:rsidR="00982A6A" w:rsidRPr="001B4229" w:rsidRDefault="00982A6A" w:rsidP="00982A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3E25B1A5" wp14:editId="471CEB7F">
                  <wp:extent cx="1620000" cy="16200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44" w:type="dxa"/>
          </w:tcPr>
          <w:p w14:paraId="3B8337D6" w14:textId="77777777" w:rsidR="00982A6A" w:rsidRDefault="00982A6A" w:rsidP="00982A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401D845" w14:textId="77777777" w:rsidR="00982A6A" w:rsidRPr="001B4229" w:rsidRDefault="00982A6A" w:rsidP="00982A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Mental health workers have some responsibilities. </w:t>
            </w:r>
          </w:p>
          <w:p w14:paraId="45D2AC81" w14:textId="77777777" w:rsidR="00982A6A" w:rsidRPr="00E21946" w:rsidRDefault="00982A6A" w:rsidP="00982A6A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C1CD46C" w14:textId="3E3097BF" w:rsidR="00982A6A" w:rsidRPr="001B4229" w:rsidRDefault="00982A6A" w:rsidP="00982A6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Responsibilitie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re things they need to do.</w:t>
            </w:r>
          </w:p>
        </w:tc>
      </w:tr>
    </w:tbl>
    <w:p w14:paraId="45B79B23" w14:textId="7D6B6575" w:rsidR="009E3BDD" w:rsidRPr="001B4229" w:rsidRDefault="009E3BDD">
      <w:pPr>
        <w:rPr>
          <w:sz w:val="20"/>
          <w:szCs w:val="20"/>
        </w:rPr>
      </w:pP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378"/>
      </w:tblGrid>
      <w:tr w:rsidR="00A07A58" w:rsidRPr="001B4229" w14:paraId="2CA91218" w14:textId="77777777" w:rsidTr="00982A6A">
        <w:trPr>
          <w:trHeight w:val="2936"/>
          <w:jc w:val="center"/>
        </w:trPr>
        <w:tc>
          <w:tcPr>
            <w:tcW w:w="3261" w:type="dxa"/>
          </w:tcPr>
          <w:p w14:paraId="4EF24559" w14:textId="723D1E18" w:rsidR="00A07A58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39296" behindDoc="0" locked="0" layoutInCell="1" allowOverlap="1" wp14:anchorId="14FE32F9" wp14:editId="45F41E5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16205</wp:posOffset>
                  </wp:positionV>
                  <wp:extent cx="1620000" cy="1442753"/>
                  <wp:effectExtent l="0" t="0" r="0" b="5080"/>
                  <wp:wrapSquare wrapText="bothSides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442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648F01F3" w14:textId="77777777" w:rsidR="00207BEF" w:rsidRPr="001B4229" w:rsidRDefault="00207BE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2FA5AD5" w14:textId="56D28040" w:rsidR="00E91DE9" w:rsidRDefault="009349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r mental health workers from </w:t>
            </w:r>
            <w:r w:rsidR="002E5970" w:rsidRPr="001B4229">
              <w:rPr>
                <w:rFonts w:ascii="Arial" w:hAnsi="Arial" w:cs="Arial"/>
                <w:sz w:val="28"/>
                <w:szCs w:val="28"/>
              </w:rPr>
              <w:t xml:space="preserve">the </w:t>
            </w:r>
            <w:r w:rsidR="002E1A70" w:rsidRPr="001B4229">
              <w:rPr>
                <w:rFonts w:ascii="Arial" w:hAnsi="Arial" w:cs="Arial"/>
                <w:sz w:val="28"/>
                <w:szCs w:val="28"/>
              </w:rPr>
              <w:t xml:space="preserve">service for young people </w:t>
            </w:r>
            <w:r w:rsidR="00AA1984" w:rsidRPr="001B4229">
              <w:rPr>
                <w:rFonts w:ascii="Arial" w:hAnsi="Arial" w:cs="Arial"/>
                <w:sz w:val="28"/>
                <w:szCs w:val="28"/>
              </w:rPr>
              <w:t>should</w:t>
            </w:r>
          </w:p>
          <w:p w14:paraId="1E30C047" w14:textId="77777777" w:rsidR="00E21946" w:rsidRPr="00E21946" w:rsidRDefault="00E2194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F5B4D16" w14:textId="633237C6" w:rsidR="00AA1984" w:rsidRPr="001B4229" w:rsidRDefault="00E91DE9" w:rsidP="00DB09E2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Discuss with you the best adult services for you</w:t>
            </w:r>
          </w:p>
        </w:tc>
      </w:tr>
      <w:tr w:rsidR="00E91DE9" w:rsidRPr="001B4229" w14:paraId="2A02B454" w14:textId="77777777" w:rsidTr="00982A6A">
        <w:trPr>
          <w:jc w:val="center"/>
        </w:trPr>
        <w:tc>
          <w:tcPr>
            <w:tcW w:w="3261" w:type="dxa"/>
          </w:tcPr>
          <w:p w14:paraId="5E4D5417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579FD6DD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07BEF" w:rsidRPr="001B4229" w14:paraId="11EE29AB" w14:textId="77777777" w:rsidTr="00982A6A">
        <w:trPr>
          <w:jc w:val="center"/>
        </w:trPr>
        <w:tc>
          <w:tcPr>
            <w:tcW w:w="3261" w:type="dxa"/>
          </w:tcPr>
          <w:p w14:paraId="2AC4B449" w14:textId="64DB9812" w:rsidR="00207BEF" w:rsidRPr="001B4229" w:rsidRDefault="00B95EF0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5765C4E7" wp14:editId="07AD2976">
                  <wp:extent cx="1620000" cy="1215044"/>
                  <wp:effectExtent l="0" t="0" r="0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5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1883D327" w14:textId="77777777" w:rsidR="00B95EF0" w:rsidRPr="001B4229" w:rsidRDefault="00B95EF0" w:rsidP="00B95EF0">
            <w:pPr>
              <w:pStyle w:val="ListParagraph"/>
              <w:spacing w:line="360" w:lineRule="auto"/>
              <w:ind w:left="800"/>
              <w:rPr>
                <w:rFonts w:ascii="Arial" w:hAnsi="Arial" w:cs="Arial"/>
                <w:sz w:val="28"/>
                <w:szCs w:val="28"/>
              </w:rPr>
            </w:pPr>
          </w:p>
          <w:p w14:paraId="5745201F" w14:textId="6F728C78" w:rsidR="00207BEF" w:rsidRPr="001B4229" w:rsidRDefault="00207BEF" w:rsidP="00DB09E2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Help you find and get an appointment with the new service</w:t>
            </w:r>
          </w:p>
        </w:tc>
      </w:tr>
      <w:tr w:rsidR="00207BEF" w:rsidRPr="001B4229" w14:paraId="503185AA" w14:textId="77777777" w:rsidTr="00982A6A">
        <w:trPr>
          <w:jc w:val="center"/>
        </w:trPr>
        <w:tc>
          <w:tcPr>
            <w:tcW w:w="3261" w:type="dxa"/>
          </w:tcPr>
          <w:p w14:paraId="639653D9" w14:textId="77777777" w:rsidR="00207BEF" w:rsidRPr="001B4229" w:rsidRDefault="00207BE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191B87B2" w14:textId="77777777" w:rsidR="00207BEF" w:rsidRPr="001B4229" w:rsidRDefault="00207BE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07BEF" w:rsidRPr="001B4229" w14:paraId="79AB1A36" w14:textId="77777777" w:rsidTr="00982A6A">
        <w:trPr>
          <w:jc w:val="center"/>
        </w:trPr>
        <w:tc>
          <w:tcPr>
            <w:tcW w:w="3261" w:type="dxa"/>
          </w:tcPr>
          <w:p w14:paraId="110B5B16" w14:textId="5A7280A1" w:rsidR="00207BEF" w:rsidRPr="001B4229" w:rsidRDefault="005F2F5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6DA21D81" wp14:editId="64C37E40">
                  <wp:extent cx="1620000" cy="1620000"/>
                  <wp:effectExtent l="0" t="0" r="0" b="0"/>
                  <wp:docPr id="10" name="Picture 10" descr="A person talking on a cell phon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person talking on a cell phon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1EC0DC21" w14:textId="67C9AFE2" w:rsidR="005F2F5B" w:rsidRPr="001B4229" w:rsidRDefault="005F2F5B" w:rsidP="005F2F5B">
            <w:pPr>
              <w:pStyle w:val="ListParagraph"/>
              <w:spacing w:line="360" w:lineRule="auto"/>
              <w:ind w:left="800"/>
              <w:rPr>
                <w:rFonts w:ascii="Arial" w:hAnsi="Arial" w:cs="Arial"/>
                <w:sz w:val="28"/>
                <w:szCs w:val="28"/>
              </w:rPr>
            </w:pPr>
          </w:p>
          <w:p w14:paraId="3F6D5F65" w14:textId="77777777" w:rsidR="005F2F5B" w:rsidRPr="00E21946" w:rsidRDefault="005F2F5B" w:rsidP="005F2F5B">
            <w:pPr>
              <w:pStyle w:val="ListParagraph"/>
              <w:spacing w:line="360" w:lineRule="auto"/>
              <w:ind w:left="800"/>
              <w:rPr>
                <w:rFonts w:ascii="Arial" w:hAnsi="Arial" w:cs="Arial"/>
                <w:sz w:val="16"/>
                <w:szCs w:val="16"/>
              </w:rPr>
            </w:pPr>
          </w:p>
          <w:p w14:paraId="7BB213B6" w14:textId="5BC7E59F" w:rsidR="00207BEF" w:rsidRPr="001B4229" w:rsidRDefault="00207BEF" w:rsidP="00DB09E2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Speak to your new mental health worker if that is OK with you</w:t>
            </w:r>
          </w:p>
        </w:tc>
      </w:tr>
      <w:tr w:rsidR="00207BEF" w:rsidRPr="001B4229" w14:paraId="3B48CCFB" w14:textId="77777777" w:rsidTr="00982A6A">
        <w:trPr>
          <w:trHeight w:val="1430"/>
          <w:jc w:val="center"/>
        </w:trPr>
        <w:tc>
          <w:tcPr>
            <w:tcW w:w="3261" w:type="dxa"/>
          </w:tcPr>
          <w:p w14:paraId="5B822A5E" w14:textId="77777777" w:rsidR="00207BEF" w:rsidRPr="001B4229" w:rsidRDefault="00207BE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2BA02F71" w14:textId="77777777" w:rsidR="00207BEF" w:rsidRPr="001B4229" w:rsidRDefault="00207BE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07A58" w:rsidRPr="001B4229" w14:paraId="23B58631" w14:textId="77777777" w:rsidTr="00982A6A">
        <w:trPr>
          <w:jc w:val="center"/>
        </w:trPr>
        <w:tc>
          <w:tcPr>
            <w:tcW w:w="3261" w:type="dxa"/>
          </w:tcPr>
          <w:p w14:paraId="1CD84D70" w14:textId="25096B48" w:rsidR="00A07A58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75655DD4" wp14:editId="4C378DC8">
                  <wp:extent cx="1620000" cy="1620000"/>
                  <wp:effectExtent l="0" t="0" r="0" b="0"/>
                  <wp:docPr id="95" name="Picture 95" descr="A person holding a paper and looking at another pers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person holding a paper and looking at another person&#10;&#10;Description automatically generated with low confidence"/>
                          <pic:cNvPicPr/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215294E5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11F9575" w14:textId="1C3466A5" w:rsidR="00D87DD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e mental health worker you have now </w:t>
            </w:r>
            <w:r w:rsidR="00695BAD" w:rsidRPr="001B4229">
              <w:rPr>
                <w:rFonts w:ascii="Arial" w:hAnsi="Arial" w:cs="Arial"/>
                <w:sz w:val="28"/>
                <w:szCs w:val="28"/>
              </w:rPr>
              <w:t xml:space="preserve">can </w:t>
            </w:r>
            <w:r w:rsidRPr="001B4229">
              <w:rPr>
                <w:rFonts w:ascii="Arial" w:hAnsi="Arial" w:cs="Arial"/>
                <w:sz w:val="28"/>
                <w:szCs w:val="28"/>
              </w:rPr>
              <w:t>give any</w:t>
            </w:r>
            <w:r w:rsidR="00695BAD" w:rsidRPr="001B4229">
              <w:rPr>
                <w:rFonts w:ascii="Arial" w:hAnsi="Arial" w:cs="Arial"/>
                <w:sz w:val="28"/>
                <w:szCs w:val="28"/>
              </w:rPr>
              <w:t xml:space="preserve"> health records to your new service if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that is OK with </w:t>
            </w:r>
            <w:r w:rsidR="00695BAD" w:rsidRPr="001B4229">
              <w:rPr>
                <w:rFonts w:ascii="Arial" w:hAnsi="Arial" w:cs="Arial"/>
                <w:sz w:val="28"/>
                <w:szCs w:val="28"/>
              </w:rPr>
              <w:t>you and your guardian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  <w:tr w:rsidR="00754E6C" w:rsidRPr="001B4229" w14:paraId="116C6E16" w14:textId="77777777" w:rsidTr="00982A6A">
        <w:trPr>
          <w:trHeight w:val="1574"/>
          <w:jc w:val="center"/>
        </w:trPr>
        <w:tc>
          <w:tcPr>
            <w:tcW w:w="3261" w:type="dxa"/>
          </w:tcPr>
          <w:p w14:paraId="6B733164" w14:textId="77777777" w:rsidR="00754E6C" w:rsidRPr="001B4229" w:rsidRDefault="00754E6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3D3ABCDE" w14:textId="77777777" w:rsidR="00754E6C" w:rsidRPr="001B4229" w:rsidRDefault="00754E6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D3AF8" w:rsidRPr="001B4229" w14:paraId="4E10E23C" w14:textId="77777777" w:rsidTr="00982A6A">
        <w:trPr>
          <w:jc w:val="center"/>
        </w:trPr>
        <w:tc>
          <w:tcPr>
            <w:tcW w:w="3261" w:type="dxa"/>
          </w:tcPr>
          <w:p w14:paraId="1FD301C7" w14:textId="2C82FC18" w:rsidR="003D3AF8" w:rsidRPr="001B4229" w:rsidRDefault="003D3AF8" w:rsidP="003D3AF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380DF5F1" wp14:editId="1609EBF7">
                  <wp:extent cx="1620000" cy="1620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65E7E513" w14:textId="77777777" w:rsidR="003D3AF8" w:rsidRPr="001B4229" w:rsidRDefault="003D3AF8" w:rsidP="003D3AF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CF7EB75" w14:textId="0C4BEB03" w:rsidR="003D3AF8" w:rsidRPr="001B4229" w:rsidRDefault="003D3AF8" w:rsidP="003D3AF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guardian </w:t>
            </w:r>
            <w:r w:rsidRPr="001B4229">
              <w:rPr>
                <w:rFonts w:ascii="Arial" w:hAnsi="Arial" w:cs="Arial"/>
                <w:sz w:val="28"/>
                <w:szCs w:val="28"/>
              </w:rPr>
              <w:t>is a person who helps you make decisions about parts of your life when you cannot make decisions by yourself.</w:t>
            </w:r>
          </w:p>
        </w:tc>
      </w:tr>
      <w:tr w:rsidR="00754E6C" w:rsidRPr="001B4229" w14:paraId="43D6D212" w14:textId="77777777" w:rsidTr="00982A6A">
        <w:trPr>
          <w:trHeight w:val="140"/>
          <w:jc w:val="center"/>
        </w:trPr>
        <w:tc>
          <w:tcPr>
            <w:tcW w:w="3261" w:type="dxa"/>
          </w:tcPr>
          <w:p w14:paraId="73801F43" w14:textId="77777777" w:rsidR="00754E6C" w:rsidRPr="001B4229" w:rsidRDefault="00754E6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153C42AE" w14:textId="77777777" w:rsidR="00754E6C" w:rsidRPr="001B4229" w:rsidRDefault="00754E6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531BF9D4" w14:textId="77777777" w:rsidTr="00982A6A">
        <w:trPr>
          <w:jc w:val="center"/>
        </w:trPr>
        <w:tc>
          <w:tcPr>
            <w:tcW w:w="3261" w:type="dxa"/>
          </w:tcPr>
          <w:p w14:paraId="03D06724" w14:textId="371A7B9F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0E054C58" wp14:editId="1B3269E3">
                  <wp:extent cx="1620000" cy="16200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453F0BF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1FCC7C0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D117E02" w14:textId="5347BBCF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hen moving to adult services it can help to</w:t>
            </w:r>
          </w:p>
        </w:tc>
      </w:tr>
      <w:tr w:rsidR="00E91DE9" w:rsidRPr="001B4229" w14:paraId="734AFDF3" w14:textId="77777777" w:rsidTr="00982A6A">
        <w:trPr>
          <w:trHeight w:val="863"/>
          <w:jc w:val="center"/>
        </w:trPr>
        <w:tc>
          <w:tcPr>
            <w:tcW w:w="3261" w:type="dxa"/>
          </w:tcPr>
          <w:p w14:paraId="335D9C39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293F0FB9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07A58" w:rsidRPr="001B4229" w14:paraId="15DEDBAA" w14:textId="77777777" w:rsidTr="00982A6A">
        <w:trPr>
          <w:trHeight w:val="2079"/>
          <w:jc w:val="center"/>
        </w:trPr>
        <w:tc>
          <w:tcPr>
            <w:tcW w:w="3261" w:type="dxa"/>
          </w:tcPr>
          <w:p w14:paraId="36317406" w14:textId="58C8341E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41344" behindDoc="0" locked="0" layoutInCell="1" allowOverlap="1" wp14:anchorId="2F511F6B" wp14:editId="68C500BD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76200</wp:posOffset>
                  </wp:positionV>
                  <wp:extent cx="1619885" cy="1066800"/>
                  <wp:effectExtent l="0" t="0" r="0" b="0"/>
                  <wp:wrapSquare wrapText="bothSides"/>
                  <wp:docPr id="79" name="Picture 79" descr="A group of people sitting around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A group of people sitting around a table&#10;&#10;Description automatically generated"/>
                          <pic:cNvPicPr/>
                        </pic:nvPicPr>
                        <pic:blipFill rotWithShape="1"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1988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223CE9B7" w14:textId="0E37156A" w:rsidR="00CF155F" w:rsidRPr="001B4229" w:rsidRDefault="00E91DE9" w:rsidP="00DB09E2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H</w:t>
            </w:r>
            <w:r w:rsidR="00D87DDC" w:rsidRPr="001B4229">
              <w:rPr>
                <w:rFonts w:ascii="Arial" w:hAnsi="Arial" w:cs="Arial"/>
                <w:sz w:val="28"/>
                <w:szCs w:val="28"/>
              </w:rPr>
              <w:t xml:space="preserve">ave a meeting </w:t>
            </w:r>
            <w:r w:rsidRPr="001B4229">
              <w:rPr>
                <w:rFonts w:ascii="Arial" w:hAnsi="Arial" w:cs="Arial"/>
                <w:sz w:val="28"/>
                <w:szCs w:val="28"/>
              </w:rPr>
              <w:t>with the m</w:t>
            </w:r>
            <w:r w:rsidR="008F07D0" w:rsidRPr="001B4229">
              <w:rPr>
                <w:rFonts w:ascii="Arial" w:hAnsi="Arial" w:cs="Arial"/>
                <w:sz w:val="28"/>
                <w:szCs w:val="28"/>
              </w:rPr>
              <w:t>ental health worker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you have now and your n</w:t>
            </w:r>
            <w:r w:rsidR="00D87DDC" w:rsidRPr="001B4229">
              <w:rPr>
                <w:rFonts w:ascii="Arial" w:hAnsi="Arial" w:cs="Arial"/>
                <w:sz w:val="28"/>
                <w:szCs w:val="28"/>
              </w:rPr>
              <w:t>ew mental health workers</w:t>
            </w:r>
          </w:p>
        </w:tc>
      </w:tr>
      <w:tr w:rsidR="00E21946" w:rsidRPr="001B4229" w14:paraId="3A78548C" w14:textId="77777777" w:rsidTr="00982A6A">
        <w:trPr>
          <w:trHeight w:val="725"/>
          <w:jc w:val="center"/>
        </w:trPr>
        <w:tc>
          <w:tcPr>
            <w:tcW w:w="3261" w:type="dxa"/>
          </w:tcPr>
          <w:p w14:paraId="539E08F9" w14:textId="77777777" w:rsidR="00E21946" w:rsidRPr="001B4229" w:rsidRDefault="00E21946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70CB1883" w14:textId="77777777" w:rsidR="00E21946" w:rsidRPr="00E21946" w:rsidRDefault="00E21946" w:rsidP="00E2194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93530" w:rsidRPr="001B4229" w14:paraId="744DC2E1" w14:textId="77777777" w:rsidTr="00982A6A">
        <w:trPr>
          <w:jc w:val="center"/>
        </w:trPr>
        <w:tc>
          <w:tcPr>
            <w:tcW w:w="3261" w:type="dxa"/>
          </w:tcPr>
          <w:p w14:paraId="79C91D3D" w14:textId="1A23F154" w:rsidR="00C93530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43392" behindDoc="0" locked="0" layoutInCell="1" allowOverlap="1" wp14:anchorId="2E2081BE" wp14:editId="759684FA">
                  <wp:simplePos x="0" y="0"/>
                  <wp:positionH relativeFrom="column">
                    <wp:posOffset>31115</wp:posOffset>
                  </wp:positionH>
                  <wp:positionV relativeFrom="paragraph">
                    <wp:posOffset>190500</wp:posOffset>
                  </wp:positionV>
                  <wp:extent cx="1620000" cy="1333725"/>
                  <wp:effectExtent l="0" t="0" r="0" b="0"/>
                  <wp:wrapSquare wrapText="bothSides"/>
                  <wp:docPr id="54" name="Picture 54" descr="Two people sitting at a 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&#10;&#10;Description automatically generated with low confidence"/>
                          <pic:cNvPicPr/>
                        </pic:nvPicPr>
                        <pic:blipFill rotWithShape="1"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33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0E047EF2" w14:textId="77777777" w:rsidR="00E91DE9" w:rsidRPr="001B4229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37395FC" w14:textId="723D2DB1" w:rsidR="00C93530" w:rsidRPr="001B4229" w:rsidRDefault="00E91DE9" w:rsidP="00DB09E2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G</w:t>
            </w:r>
            <w:r w:rsidR="00383C4A" w:rsidRPr="001B4229">
              <w:rPr>
                <w:rFonts w:ascii="Arial" w:hAnsi="Arial" w:cs="Arial"/>
                <w:sz w:val="28"/>
                <w:szCs w:val="28"/>
              </w:rPr>
              <w:t xml:space="preserve">o to your first few appointments at the adult service while you are still in </w:t>
            </w:r>
            <w:r w:rsidR="00F336ED" w:rsidRPr="001B4229">
              <w:rPr>
                <w:rFonts w:ascii="Arial" w:hAnsi="Arial" w:cs="Arial"/>
                <w:sz w:val="28"/>
                <w:szCs w:val="28"/>
              </w:rPr>
              <w:t>touch with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the </w:t>
            </w:r>
            <w:r w:rsidR="00383C4A" w:rsidRPr="001B4229">
              <w:rPr>
                <w:rFonts w:ascii="Arial" w:hAnsi="Arial" w:cs="Arial"/>
                <w:sz w:val="28"/>
                <w:szCs w:val="28"/>
              </w:rPr>
              <w:t>mental health worker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you have now</w:t>
            </w:r>
          </w:p>
        </w:tc>
      </w:tr>
      <w:tr w:rsidR="00E91DE9" w:rsidRPr="001B4229" w14:paraId="75F76EA4" w14:textId="77777777" w:rsidTr="00982A6A">
        <w:trPr>
          <w:trHeight w:val="1007"/>
          <w:jc w:val="center"/>
        </w:trPr>
        <w:tc>
          <w:tcPr>
            <w:tcW w:w="3261" w:type="dxa"/>
          </w:tcPr>
          <w:p w14:paraId="6292753A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8" w:type="dxa"/>
          </w:tcPr>
          <w:p w14:paraId="27A8134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93530" w:rsidRPr="001B4229" w14:paraId="2DF0D771" w14:textId="77777777" w:rsidTr="00982A6A">
        <w:trPr>
          <w:trHeight w:val="2125"/>
          <w:jc w:val="center"/>
        </w:trPr>
        <w:tc>
          <w:tcPr>
            <w:tcW w:w="3261" w:type="dxa"/>
          </w:tcPr>
          <w:p w14:paraId="663A25E0" w14:textId="6BAF87B2" w:rsidR="00C93530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571BDF4" wp14:editId="534E5C13">
                  <wp:extent cx="1620000" cy="16200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91B48AC" w14:textId="77777777" w:rsidR="00E91DE9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82DD742" w14:textId="77777777" w:rsidR="00E21946" w:rsidRPr="00E21946" w:rsidRDefault="00E21946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FCBF131" w14:textId="40112D36" w:rsidR="00E91DE9" w:rsidRPr="00E21946" w:rsidRDefault="00E91DE9" w:rsidP="00DB09E2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D</w:t>
            </w:r>
            <w:r w:rsidR="007838AB" w:rsidRPr="001B4229">
              <w:rPr>
                <w:rFonts w:ascii="Arial" w:hAnsi="Arial" w:cs="Arial"/>
                <w:sz w:val="28"/>
                <w:szCs w:val="28"/>
              </w:rPr>
              <w:t xml:space="preserve">iscuss </w:t>
            </w:r>
            <w:r w:rsidR="006C1F21" w:rsidRPr="001B4229">
              <w:rPr>
                <w:rFonts w:ascii="Arial" w:hAnsi="Arial" w:cs="Arial"/>
                <w:sz w:val="28"/>
                <w:szCs w:val="28"/>
              </w:rPr>
              <w:t xml:space="preserve">how your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time </w:t>
            </w:r>
            <w:r w:rsidR="006C1F21" w:rsidRPr="001B4229">
              <w:rPr>
                <w:rFonts w:ascii="Arial" w:hAnsi="Arial" w:cs="Arial"/>
                <w:sz w:val="28"/>
                <w:szCs w:val="28"/>
              </w:rPr>
              <w:t xml:space="preserve">with the adult service went </w:t>
            </w:r>
            <w:r w:rsidR="007838AB" w:rsidRPr="001B4229">
              <w:rPr>
                <w:rFonts w:ascii="Arial" w:hAnsi="Arial" w:cs="Arial"/>
                <w:sz w:val="28"/>
                <w:szCs w:val="28"/>
              </w:rPr>
              <w:t xml:space="preserve">with </w:t>
            </w:r>
            <w:r w:rsidRPr="001B4229">
              <w:rPr>
                <w:rFonts w:ascii="Arial" w:hAnsi="Arial" w:cs="Arial"/>
                <w:sz w:val="28"/>
                <w:szCs w:val="28"/>
              </w:rPr>
              <w:t>the mental health worker you have now</w:t>
            </w:r>
          </w:p>
        </w:tc>
      </w:tr>
      <w:tr w:rsidR="00E91DE9" w:rsidRPr="001B4229" w14:paraId="5FB3F7CE" w14:textId="77777777" w:rsidTr="00982A6A">
        <w:trPr>
          <w:jc w:val="center"/>
        </w:trPr>
        <w:tc>
          <w:tcPr>
            <w:tcW w:w="3261" w:type="dxa"/>
          </w:tcPr>
          <w:p w14:paraId="1C103622" w14:textId="01505621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0CFBC667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4F96C13" w14:textId="11439626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6BB1" w:rsidRPr="001B4229" w14:paraId="649DB69E" w14:textId="77777777" w:rsidTr="00982A6A">
        <w:trPr>
          <w:jc w:val="center"/>
        </w:trPr>
        <w:tc>
          <w:tcPr>
            <w:tcW w:w="3261" w:type="dxa"/>
          </w:tcPr>
          <w:p w14:paraId="0C93A1A0" w14:textId="2B9518D1" w:rsidR="00E66BB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11E5C473" wp14:editId="1BA4FDD0">
                  <wp:extent cx="1620000" cy="1620000"/>
                  <wp:effectExtent l="0" t="0" r="0" b="0"/>
                  <wp:docPr id="70" name="Picture 7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Icon&#10;&#10;Description automatically generated"/>
                          <pic:cNvPicPr/>
                        </pic:nvPicPr>
                        <pic:blipFill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3A9F670A" w14:textId="305D0F1D" w:rsidR="009E7886" w:rsidRPr="001B4229" w:rsidRDefault="009E7886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Tips </w:t>
            </w:r>
          </w:p>
          <w:p w14:paraId="7A596BC9" w14:textId="77777777" w:rsidR="00E91DE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7B13CD6" w14:textId="77777777" w:rsidR="00E21946" w:rsidRPr="00E21946" w:rsidRDefault="00E21946" w:rsidP="00F54A18">
            <w:pPr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6AC21E9" w14:textId="1040C526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o help you prepare for moving to an adult service you could</w:t>
            </w:r>
          </w:p>
        </w:tc>
      </w:tr>
      <w:tr w:rsidR="005B12B5" w:rsidRPr="001B4229" w14:paraId="227FFFA7" w14:textId="77777777" w:rsidTr="00982A6A">
        <w:trPr>
          <w:trHeight w:val="853"/>
          <w:jc w:val="center"/>
        </w:trPr>
        <w:tc>
          <w:tcPr>
            <w:tcW w:w="3261" w:type="dxa"/>
          </w:tcPr>
          <w:p w14:paraId="442886AD" w14:textId="77777777" w:rsidR="005B12B5" w:rsidRPr="001B4229" w:rsidRDefault="005B12B5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61C37583" w14:textId="77777777" w:rsidR="005B12B5" w:rsidRPr="001B4229" w:rsidRDefault="005B12B5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E66BB1" w:rsidRPr="001B4229" w14:paraId="406D576E" w14:textId="77777777" w:rsidTr="00982A6A">
        <w:trPr>
          <w:jc w:val="center"/>
        </w:trPr>
        <w:tc>
          <w:tcPr>
            <w:tcW w:w="3261" w:type="dxa"/>
          </w:tcPr>
          <w:p w14:paraId="7ADFC337" w14:textId="7CE0F6B5" w:rsidR="00E66BB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5D6566E0" wp14:editId="1C1219C1">
                  <wp:extent cx="1620000" cy="1620000"/>
                  <wp:effectExtent l="0" t="0" r="0" b="0"/>
                  <wp:docPr id="85" name="Picture 85" descr="A picture containing text, writing implement, stationary, p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A picture containing text, writing implement, stationary, pen&#10;&#10;Description automatically generated"/>
                          <pic:cNvPicPr/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19EFD502" w14:textId="77777777" w:rsidR="00E91DE9" w:rsidRPr="001B4229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8DDB137" w14:textId="77777777" w:rsidR="00E91DE9" w:rsidRPr="00E21946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5510658" w14:textId="0CAA38E7" w:rsidR="00097AD1" w:rsidRPr="001B4229" w:rsidRDefault="00097AD1" w:rsidP="00DB09E2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Start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noting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down your </w:t>
            </w:r>
            <w:r w:rsidR="000D5FA3" w:rsidRPr="001B4229">
              <w:rPr>
                <w:rFonts w:ascii="Arial" w:hAnsi="Arial" w:cs="Arial"/>
                <w:sz w:val="28"/>
                <w:szCs w:val="28"/>
              </w:rPr>
              <w:t xml:space="preserve">appointment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times </w:t>
            </w:r>
            <w:r w:rsidR="00A317D3" w:rsidRPr="001B4229">
              <w:rPr>
                <w:rFonts w:ascii="Arial" w:hAnsi="Arial" w:cs="Arial"/>
                <w:sz w:val="28"/>
                <w:szCs w:val="28"/>
              </w:rPr>
              <w:t>with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your mental health worker</w:t>
            </w:r>
          </w:p>
        </w:tc>
      </w:tr>
      <w:tr w:rsidR="00E21946" w:rsidRPr="001B4229" w14:paraId="1A05FCF1" w14:textId="77777777" w:rsidTr="00982A6A">
        <w:trPr>
          <w:trHeight w:val="834"/>
          <w:jc w:val="center"/>
        </w:trPr>
        <w:tc>
          <w:tcPr>
            <w:tcW w:w="3261" w:type="dxa"/>
          </w:tcPr>
          <w:p w14:paraId="155A7914" w14:textId="77777777" w:rsidR="00E21946" w:rsidRPr="001B4229" w:rsidRDefault="00E21946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4AE3A38C" w14:textId="77777777" w:rsidR="00E21946" w:rsidRPr="001B4229" w:rsidRDefault="00E21946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93530" w:rsidRPr="001B4229" w14:paraId="22435963" w14:textId="77777777" w:rsidTr="00982A6A">
        <w:trPr>
          <w:jc w:val="center"/>
        </w:trPr>
        <w:tc>
          <w:tcPr>
            <w:tcW w:w="3261" w:type="dxa"/>
          </w:tcPr>
          <w:p w14:paraId="170A65BB" w14:textId="592E06F7" w:rsidR="00C93530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55CE195B" wp14:editId="72B8AED3">
                  <wp:extent cx="1620000" cy="1620000"/>
                  <wp:effectExtent l="0" t="0" r="0" b="0"/>
                  <wp:docPr id="763662635" name="Picture 763662635" descr="A picture containing text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A picture containing text, clock&#10;&#10;Description automatically generated"/>
                          <pic:cNvPicPr/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5871E566" w14:textId="77777777" w:rsidR="00E91DE9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0CCD2A2" w14:textId="77777777" w:rsidR="00E21946" w:rsidRPr="00E21946" w:rsidRDefault="00E21946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4ED64DE" w14:textId="2B6E50CA" w:rsidR="00097AD1" w:rsidRPr="001B4229" w:rsidRDefault="006B4057" w:rsidP="00DB09E2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rganis</w:t>
            </w:r>
            <w:r>
              <w:rPr>
                <w:rFonts w:ascii="Arial" w:hAnsi="Arial" w:cs="Arial"/>
                <w:sz w:val="28"/>
                <w:szCs w:val="28"/>
              </w:rPr>
              <w:t>e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whe</w:t>
            </w:r>
            <w:r w:rsidR="00E533AA" w:rsidRPr="001B4229">
              <w:rPr>
                <w:rFonts w:ascii="Arial" w:hAnsi="Arial" w:cs="Arial"/>
                <w:sz w:val="28"/>
                <w:szCs w:val="28"/>
              </w:rPr>
              <w:t>n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you will see your mental health worker</w:t>
            </w:r>
          </w:p>
        </w:tc>
      </w:tr>
      <w:tr w:rsidR="00E21946" w:rsidRPr="001B4229" w14:paraId="46D9EA18" w14:textId="77777777" w:rsidTr="00982A6A">
        <w:trPr>
          <w:trHeight w:val="870"/>
          <w:jc w:val="center"/>
        </w:trPr>
        <w:tc>
          <w:tcPr>
            <w:tcW w:w="3261" w:type="dxa"/>
          </w:tcPr>
          <w:p w14:paraId="4060F04E" w14:textId="77777777" w:rsidR="00E21946" w:rsidRPr="001B4229" w:rsidRDefault="00E21946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61EFC809" w14:textId="77777777" w:rsidR="00E21946" w:rsidRDefault="00E21946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93530" w:rsidRPr="001B4229" w14:paraId="583852B5" w14:textId="77777777" w:rsidTr="00982A6A">
        <w:trPr>
          <w:jc w:val="center"/>
        </w:trPr>
        <w:tc>
          <w:tcPr>
            <w:tcW w:w="3261" w:type="dxa"/>
          </w:tcPr>
          <w:p w14:paraId="561B3D22" w14:textId="1CE180B4" w:rsidR="00C93530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2134C0A" wp14:editId="7DA565ED">
                  <wp:extent cx="1620000" cy="1620000"/>
                  <wp:effectExtent l="0" t="0" r="0" b="0"/>
                  <wp:docPr id="60" name="Picture 60" descr="A person with his arms cross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A person with his arms crossed&#10;&#10;Description automatically generated with medium confidence"/>
                          <pic:cNvPicPr/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0C18B7F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3580E73" w14:textId="77777777" w:rsidR="00E91DE9" w:rsidRPr="00E21946" w:rsidRDefault="00E91DE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A0D01AD" w14:textId="1A0CC79C" w:rsidR="00C93530" w:rsidRPr="001B4229" w:rsidRDefault="00EC6E8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f your </w:t>
            </w:r>
            <w:r w:rsidR="006E49D0" w:rsidRPr="001B4229">
              <w:rPr>
                <w:rFonts w:ascii="Arial" w:hAnsi="Arial" w:cs="Arial"/>
                <w:sz w:val="28"/>
                <w:szCs w:val="28"/>
              </w:rPr>
              <w:t xml:space="preserve">parent or support worker usually stays with you during </w:t>
            </w:r>
            <w:proofErr w:type="gramStart"/>
            <w:r w:rsidR="005C4DD0" w:rsidRPr="001B4229">
              <w:rPr>
                <w:rFonts w:ascii="Arial" w:hAnsi="Arial" w:cs="Arial"/>
                <w:sz w:val="28"/>
                <w:szCs w:val="28"/>
              </w:rPr>
              <w:t>appointments</w:t>
            </w:r>
            <w:proofErr w:type="gramEnd"/>
            <w:r w:rsidR="005C4DD0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6E49D0" w:rsidRPr="001B4229">
              <w:rPr>
                <w:rFonts w:ascii="Arial" w:hAnsi="Arial" w:cs="Arial"/>
                <w:sz w:val="28"/>
                <w:szCs w:val="28"/>
              </w:rPr>
              <w:t xml:space="preserve">you could </w:t>
            </w:r>
            <w:r w:rsidR="005C4DD0" w:rsidRPr="001B4229">
              <w:rPr>
                <w:rFonts w:ascii="Arial" w:hAnsi="Arial" w:cs="Arial"/>
                <w:sz w:val="28"/>
                <w:szCs w:val="28"/>
              </w:rPr>
              <w:t xml:space="preserve">try </w:t>
            </w:r>
            <w:r w:rsidR="008B4572" w:rsidRPr="001B4229">
              <w:rPr>
                <w:rFonts w:ascii="Arial" w:hAnsi="Arial" w:cs="Arial"/>
                <w:sz w:val="28"/>
                <w:szCs w:val="28"/>
              </w:rPr>
              <w:t xml:space="preserve">to </w:t>
            </w:r>
            <w:r w:rsidR="005C4DD0" w:rsidRPr="001B4229">
              <w:rPr>
                <w:rFonts w:ascii="Arial" w:hAnsi="Arial" w:cs="Arial"/>
                <w:sz w:val="28"/>
                <w:szCs w:val="28"/>
              </w:rPr>
              <w:t xml:space="preserve">be more independent. </w:t>
            </w:r>
          </w:p>
          <w:p w14:paraId="6E053111" w14:textId="35B13362" w:rsidR="008662EC" w:rsidRPr="001B4229" w:rsidRDefault="008662E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F5A51" w:rsidRPr="001B4229" w14:paraId="7441B744" w14:textId="77777777" w:rsidTr="00982A6A">
        <w:trPr>
          <w:jc w:val="center"/>
        </w:trPr>
        <w:tc>
          <w:tcPr>
            <w:tcW w:w="3261" w:type="dxa"/>
          </w:tcPr>
          <w:p w14:paraId="5BA92D07" w14:textId="68757992" w:rsidR="007F5A51" w:rsidRPr="001B4229" w:rsidRDefault="007F5A51" w:rsidP="007F5A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DC5B412" wp14:editId="6CDDD337">
                  <wp:extent cx="1524000" cy="1524000"/>
                  <wp:effectExtent l="0" t="0" r="0" b="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109" cy="1524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79BBE16" w14:textId="77777777" w:rsidR="007F5A51" w:rsidRPr="001B4229" w:rsidRDefault="007F5A51" w:rsidP="007F5A51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CD85CD6" w14:textId="77777777" w:rsidR="007F5A51" w:rsidRPr="001B4229" w:rsidRDefault="007F5A51" w:rsidP="007F5A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Independent </w:t>
            </w:r>
            <w:r w:rsidRPr="001B4229">
              <w:rPr>
                <w:rFonts w:ascii="Arial" w:hAnsi="Arial" w:cs="Arial"/>
                <w:sz w:val="28"/>
                <w:szCs w:val="28"/>
              </w:rPr>
              <w:t>means that you can make your own choices and do some things on your own.</w:t>
            </w:r>
          </w:p>
          <w:p w14:paraId="04315976" w14:textId="77777777" w:rsidR="007F5A51" w:rsidRPr="001B4229" w:rsidRDefault="007F5A51" w:rsidP="007F5A51">
            <w:pPr>
              <w:tabs>
                <w:tab w:val="left" w:pos="1313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F5A51" w:rsidRPr="001B4229" w14:paraId="718D5EC4" w14:textId="77777777" w:rsidTr="00982A6A">
        <w:trPr>
          <w:trHeight w:val="724"/>
          <w:jc w:val="center"/>
        </w:trPr>
        <w:tc>
          <w:tcPr>
            <w:tcW w:w="3261" w:type="dxa"/>
          </w:tcPr>
          <w:p w14:paraId="2CF11FFD" w14:textId="77777777" w:rsidR="007F5A51" w:rsidRPr="001B4229" w:rsidRDefault="007F5A51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3964F810" w14:textId="77777777" w:rsidR="007F5A51" w:rsidRPr="001B4229" w:rsidRDefault="007F5A51" w:rsidP="007F5A51">
            <w:pPr>
              <w:tabs>
                <w:tab w:val="left" w:pos="1313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97AD1" w:rsidRPr="001B4229" w14:paraId="1BDE38EF" w14:textId="77777777" w:rsidTr="00982A6A">
        <w:trPr>
          <w:jc w:val="center"/>
        </w:trPr>
        <w:tc>
          <w:tcPr>
            <w:tcW w:w="3261" w:type="dxa"/>
          </w:tcPr>
          <w:p w14:paraId="68A8B7B2" w14:textId="3396EBE1" w:rsidR="00097AD1" w:rsidRPr="001B4229" w:rsidRDefault="00DF5BE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85376" behindDoc="0" locked="0" layoutInCell="1" allowOverlap="1" wp14:anchorId="3FE3EACF" wp14:editId="6F466046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1033369364" name="Picture 1033369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04002F30" w14:textId="77777777" w:rsidR="008662EC" w:rsidRPr="001B4229" w:rsidRDefault="005C4DD0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You could be more independent by communicating</w:t>
            </w:r>
            <w:r w:rsidR="006E49D0" w:rsidRPr="001B4229">
              <w:rPr>
                <w:rFonts w:ascii="Arial" w:hAnsi="Arial" w:cs="Arial"/>
                <w:sz w:val="28"/>
                <w:szCs w:val="28"/>
              </w:rPr>
              <w:t xml:space="preserve"> with your mental health worker alone for part of the session.</w:t>
            </w:r>
          </w:p>
          <w:p w14:paraId="3B7030D2" w14:textId="77777777" w:rsidR="00DF5BE2" w:rsidRPr="00E21946" w:rsidRDefault="00DF5BE2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B9C07A6" w14:textId="16A7B4A3" w:rsidR="00DF5BE2" w:rsidRPr="001B4229" w:rsidRDefault="00DF5BE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nly do this if you feel comfortable.</w:t>
            </w:r>
          </w:p>
        </w:tc>
      </w:tr>
      <w:tr w:rsidR="00E91DE9" w:rsidRPr="001B4229" w14:paraId="6AB17341" w14:textId="77777777" w:rsidTr="00982A6A">
        <w:trPr>
          <w:trHeight w:val="828"/>
          <w:jc w:val="center"/>
        </w:trPr>
        <w:tc>
          <w:tcPr>
            <w:tcW w:w="3261" w:type="dxa"/>
          </w:tcPr>
          <w:p w14:paraId="0EB0FFA2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374B9C2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A18B0" w:rsidRPr="001B4229" w14:paraId="1D3AC6D5" w14:textId="77777777" w:rsidTr="00982A6A">
        <w:trPr>
          <w:jc w:val="center"/>
        </w:trPr>
        <w:tc>
          <w:tcPr>
            <w:tcW w:w="3261" w:type="dxa"/>
          </w:tcPr>
          <w:p w14:paraId="4405B6EF" w14:textId="3099D591" w:rsidR="00AA18B0" w:rsidRPr="001B4229" w:rsidRDefault="00AA18B0" w:rsidP="00AA18B0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8A2DB98" wp14:editId="1F01D7AE">
                  <wp:extent cx="1620000" cy="1624289"/>
                  <wp:effectExtent l="0" t="0" r="0" b="0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42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37D2C106" w14:textId="77777777" w:rsidR="00AA18B0" w:rsidRPr="001B4229" w:rsidRDefault="00AA18B0" w:rsidP="00AA18B0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F3D3455" w14:textId="77777777" w:rsidR="005B12B5" w:rsidRPr="00E21946" w:rsidRDefault="005B12B5" w:rsidP="00AA18B0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47BD6D" w14:textId="0ECC509C" w:rsidR="00AA18B0" w:rsidRPr="001B4229" w:rsidRDefault="00AA18B0" w:rsidP="00AA18B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o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ommunicate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is how you understand and share your feelings or information. </w:t>
            </w:r>
          </w:p>
        </w:tc>
      </w:tr>
      <w:tr w:rsidR="00E91DE9" w:rsidRPr="001B4229" w14:paraId="11BF0E24" w14:textId="77777777" w:rsidTr="00982A6A">
        <w:trPr>
          <w:trHeight w:val="2886"/>
          <w:jc w:val="center"/>
        </w:trPr>
        <w:tc>
          <w:tcPr>
            <w:tcW w:w="3261" w:type="dxa"/>
          </w:tcPr>
          <w:p w14:paraId="77B37262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3A38025A" w14:textId="17348FCA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97AD1" w:rsidRPr="001B4229" w14:paraId="51B61A03" w14:textId="77777777" w:rsidTr="00982A6A">
        <w:trPr>
          <w:jc w:val="center"/>
        </w:trPr>
        <w:tc>
          <w:tcPr>
            <w:tcW w:w="3261" w:type="dxa"/>
          </w:tcPr>
          <w:p w14:paraId="00E227A7" w14:textId="723FB210" w:rsidR="00097AD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109F1650" wp14:editId="6F697171">
                  <wp:extent cx="1620000" cy="1620000"/>
                  <wp:effectExtent l="0" t="0" r="0" b="0"/>
                  <wp:docPr id="96" name="Picture 96" descr="A picture containing cellphone,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A picture containing cellphone, phone&#10;&#10;Description automatically generated"/>
                          <pic:cNvPicPr/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3B2092F3" w14:textId="77777777" w:rsidR="00F64AE6" w:rsidRDefault="00F64AE6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BABA70F" w14:textId="079A078E" w:rsidR="00097AD1" w:rsidRPr="001B4229" w:rsidRDefault="00D21F54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Things people find hard about moving to adult services and what to </w:t>
            </w:r>
            <w:proofErr w:type="gramStart"/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do</w:t>
            </w:r>
            <w:proofErr w:type="gramEnd"/>
          </w:p>
          <w:p w14:paraId="7F17DE3F" w14:textId="15453915" w:rsidR="004D5433" w:rsidRPr="001B4229" w:rsidRDefault="004D5433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E91DE9" w:rsidRPr="001B4229" w14:paraId="6C64305B" w14:textId="77777777" w:rsidTr="00982A6A">
        <w:trPr>
          <w:trHeight w:val="580"/>
          <w:jc w:val="center"/>
        </w:trPr>
        <w:tc>
          <w:tcPr>
            <w:tcW w:w="3261" w:type="dxa"/>
          </w:tcPr>
          <w:p w14:paraId="1841321C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182C090F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097AD1" w:rsidRPr="001B4229" w14:paraId="48DBF979" w14:textId="77777777" w:rsidTr="00982A6A">
        <w:trPr>
          <w:jc w:val="center"/>
        </w:trPr>
        <w:tc>
          <w:tcPr>
            <w:tcW w:w="3261" w:type="dxa"/>
          </w:tcPr>
          <w:p w14:paraId="23B6921F" w14:textId="1C1D1111" w:rsidR="00097AD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22246D8E" wp14:editId="4A52151B">
                  <wp:extent cx="1620000" cy="1620000"/>
                  <wp:effectExtent l="0" t="0" r="0" b="0"/>
                  <wp:docPr id="134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4956173A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ACCF4F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C3EE104" w14:textId="2C1A37B4" w:rsidR="00097AD1" w:rsidRPr="001B4229" w:rsidRDefault="004D543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dult services can be hard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1B4229">
              <w:rPr>
                <w:rFonts w:ascii="Arial" w:hAnsi="Arial" w:cs="Arial"/>
                <w:sz w:val="28"/>
                <w:szCs w:val="28"/>
              </w:rPr>
              <w:t>to find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2E107818" w14:textId="1775C623" w:rsidR="007808FE" w:rsidRPr="001B4229" w:rsidRDefault="007808F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0142B4CE" w14:textId="77777777" w:rsidTr="00982A6A">
        <w:trPr>
          <w:trHeight w:val="696"/>
          <w:jc w:val="center"/>
        </w:trPr>
        <w:tc>
          <w:tcPr>
            <w:tcW w:w="3261" w:type="dxa"/>
          </w:tcPr>
          <w:p w14:paraId="0929A98C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1E5A1775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97AD1" w:rsidRPr="001B4229" w14:paraId="69F128B8" w14:textId="77777777" w:rsidTr="00982A6A">
        <w:trPr>
          <w:jc w:val="center"/>
        </w:trPr>
        <w:tc>
          <w:tcPr>
            <w:tcW w:w="3261" w:type="dxa"/>
          </w:tcPr>
          <w:p w14:paraId="229EBA2A" w14:textId="63FFAB51" w:rsidR="00097AD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625C1D76" wp14:editId="5B935A8C">
                  <wp:extent cx="1620000" cy="1620000"/>
                  <wp:effectExtent l="0" t="0" r="0" b="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/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86CF820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90C64E9" w14:textId="03B957E1" w:rsidR="00097AD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he</w:t>
            </w:r>
            <w:r w:rsidR="007808FE" w:rsidRPr="001B4229">
              <w:rPr>
                <w:rFonts w:ascii="Arial" w:hAnsi="Arial" w:cs="Arial"/>
                <w:sz w:val="28"/>
                <w:szCs w:val="28"/>
              </w:rPr>
              <w:t xml:space="preserve"> mental health worker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you see now</w:t>
            </w:r>
            <w:r w:rsidR="007808FE" w:rsidRPr="001B4229">
              <w:rPr>
                <w:rFonts w:ascii="Arial" w:hAnsi="Arial" w:cs="Arial"/>
                <w:sz w:val="28"/>
                <w:szCs w:val="28"/>
              </w:rPr>
              <w:t xml:space="preserve"> should help you find an adult service that is right for your needs. </w:t>
            </w:r>
          </w:p>
          <w:p w14:paraId="3E58A650" w14:textId="3D76FE73" w:rsidR="007808FE" w:rsidRPr="001B4229" w:rsidRDefault="007808F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76BC97EA" w14:textId="77777777" w:rsidTr="00982A6A">
        <w:trPr>
          <w:trHeight w:val="844"/>
          <w:jc w:val="center"/>
        </w:trPr>
        <w:tc>
          <w:tcPr>
            <w:tcW w:w="3261" w:type="dxa"/>
          </w:tcPr>
          <w:p w14:paraId="24792C4C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57A52D02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97AD1" w:rsidRPr="001B4229" w14:paraId="31161717" w14:textId="77777777" w:rsidTr="00982A6A">
        <w:trPr>
          <w:jc w:val="center"/>
        </w:trPr>
        <w:tc>
          <w:tcPr>
            <w:tcW w:w="3261" w:type="dxa"/>
          </w:tcPr>
          <w:p w14:paraId="33506674" w14:textId="30184834" w:rsidR="00097AD1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2E96B282" wp14:editId="33D7FBFD">
                  <wp:extent cx="1620000" cy="1620000"/>
                  <wp:effectExtent l="0" t="0" r="0" b="0"/>
                  <wp:docPr id="763662593" name="Picture 7636625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59AD4072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35D0116" w14:textId="105919CA" w:rsidR="00097AD1" w:rsidRPr="001B4229" w:rsidRDefault="007808F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f your current mental health worker cannot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find a </w:t>
            </w:r>
            <w:proofErr w:type="gramStart"/>
            <w:r w:rsidR="00E91DE9" w:rsidRPr="001B4229">
              <w:rPr>
                <w:rFonts w:ascii="Arial" w:hAnsi="Arial" w:cs="Arial"/>
                <w:sz w:val="28"/>
                <w:szCs w:val="28"/>
              </w:rPr>
              <w:t>service</w:t>
            </w:r>
            <w:proofErr w:type="gramEnd"/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</w:t>
            </w:r>
            <w:r w:rsidR="008B4572" w:rsidRPr="001B4229">
              <w:rPr>
                <w:rFonts w:ascii="Arial" w:hAnsi="Arial" w:cs="Arial"/>
                <w:sz w:val="28"/>
                <w:szCs w:val="28"/>
              </w:rPr>
              <w:t xml:space="preserve">ask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someone you trust </w:t>
            </w:r>
            <w:r w:rsidR="003B37BC" w:rsidRPr="001B4229">
              <w:rPr>
                <w:rFonts w:ascii="Arial" w:hAnsi="Arial" w:cs="Arial"/>
                <w:sz w:val="28"/>
                <w:szCs w:val="28"/>
              </w:rPr>
              <w:t xml:space="preserve">if they </w:t>
            </w:r>
            <w:r w:rsidRPr="001B4229">
              <w:rPr>
                <w:rFonts w:ascii="Arial" w:hAnsi="Arial" w:cs="Arial"/>
                <w:sz w:val="28"/>
                <w:szCs w:val="28"/>
              </w:rPr>
              <w:t>can suggest anyone</w:t>
            </w:r>
            <w:r w:rsidR="003B37BC"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3FFE365" w14:textId="77777777" w:rsidR="003B37BC" w:rsidRPr="001B4229" w:rsidRDefault="003B37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E77481C" w14:textId="42CA3D38" w:rsidR="003B37BC" w:rsidRPr="001B4229" w:rsidRDefault="003B37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6958E0D9" w14:textId="77777777" w:rsidTr="00982A6A">
        <w:trPr>
          <w:jc w:val="center"/>
        </w:trPr>
        <w:tc>
          <w:tcPr>
            <w:tcW w:w="3261" w:type="dxa"/>
          </w:tcPr>
          <w:p w14:paraId="50138293" w14:textId="77777777" w:rsidR="003B37BC" w:rsidRPr="001B4229" w:rsidRDefault="003B37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1785213D" w14:textId="668E42A8" w:rsidR="003B37BC" w:rsidRPr="001B4229" w:rsidRDefault="003B37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23A71DA9" w14:textId="77777777" w:rsidTr="00982A6A">
        <w:trPr>
          <w:jc w:val="center"/>
        </w:trPr>
        <w:tc>
          <w:tcPr>
            <w:tcW w:w="3261" w:type="dxa"/>
          </w:tcPr>
          <w:p w14:paraId="4AF8CBD6" w14:textId="53D16C92" w:rsidR="003B37B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47488" behindDoc="0" locked="0" layoutInCell="1" allowOverlap="1" wp14:anchorId="243F1035" wp14:editId="77A01588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224155</wp:posOffset>
                  </wp:positionV>
                  <wp:extent cx="1620000" cy="1215044"/>
                  <wp:effectExtent l="0" t="0" r="0" b="4445"/>
                  <wp:wrapSquare wrapText="bothSides"/>
                  <wp:docPr id="763662594" name="Picture 7636625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5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6DCF5C7C" w14:textId="68D43C64" w:rsidR="007C08E7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might have to go to </w:t>
            </w:r>
            <w:r w:rsidR="006F1D35" w:rsidRPr="001B4229">
              <w:rPr>
                <w:rFonts w:ascii="Arial" w:hAnsi="Arial" w:cs="Arial"/>
                <w:sz w:val="28"/>
                <w:szCs w:val="28"/>
              </w:rPr>
              <w:t xml:space="preserve">a few different </w:t>
            </w:r>
            <w:r w:rsidRPr="001B4229">
              <w:rPr>
                <w:rFonts w:ascii="Arial" w:hAnsi="Arial" w:cs="Arial"/>
                <w:sz w:val="28"/>
                <w:szCs w:val="28"/>
              </w:rPr>
              <w:t>a</w:t>
            </w:r>
            <w:r w:rsidR="007C08E7" w:rsidRPr="001B4229">
              <w:rPr>
                <w:rFonts w:ascii="Arial" w:hAnsi="Arial" w:cs="Arial"/>
                <w:sz w:val="28"/>
                <w:szCs w:val="28"/>
              </w:rPr>
              <w:t xml:space="preserve">dult services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to get support. </w:t>
            </w:r>
          </w:p>
          <w:p w14:paraId="15386ABA" w14:textId="77777777" w:rsidR="007C08E7" w:rsidRPr="00F64AE6" w:rsidRDefault="007C08E7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D469BB2" w14:textId="76AB4DEE" w:rsidR="003B37BC" w:rsidRPr="001B4229" w:rsidRDefault="007C08E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Mental health workers from adult services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not work together.</w:t>
            </w:r>
          </w:p>
          <w:p w14:paraId="24F459D7" w14:textId="77777777" w:rsidR="00036699" w:rsidRPr="00F64AE6" w:rsidRDefault="0003669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5B09DEB" w14:textId="08E52675" w:rsidR="007C08E7" w:rsidRPr="001B4229" w:rsidRDefault="0003669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his can be a big change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  <w:tr w:rsidR="00E91DE9" w:rsidRPr="001B4229" w14:paraId="63FB563F" w14:textId="77777777" w:rsidTr="00982A6A">
        <w:trPr>
          <w:jc w:val="center"/>
        </w:trPr>
        <w:tc>
          <w:tcPr>
            <w:tcW w:w="3261" w:type="dxa"/>
          </w:tcPr>
          <w:p w14:paraId="02903319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7104E613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1F62E6B2" w14:textId="77777777" w:rsidTr="00982A6A">
        <w:trPr>
          <w:jc w:val="center"/>
        </w:trPr>
        <w:tc>
          <w:tcPr>
            <w:tcW w:w="3261" w:type="dxa"/>
          </w:tcPr>
          <w:p w14:paraId="4F2357FB" w14:textId="480BD4E3" w:rsidR="003B37B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8F2DD10" wp14:editId="56F0A59A">
                  <wp:extent cx="1620000" cy="1620000"/>
                  <wp:effectExtent l="0" t="0" r="0" b="0"/>
                  <wp:docPr id="763662596" name="Picture 7636625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28698730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6DAFB39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B704CA2" w14:textId="311DC5D6" w:rsidR="003B37BC" w:rsidRPr="001B4229" w:rsidRDefault="006971C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f you would like your health and mental health workers to work together </w:t>
            </w:r>
            <w:proofErr w:type="gramStart"/>
            <w:r w:rsidR="00F73D33" w:rsidRPr="001B4229">
              <w:rPr>
                <w:rFonts w:ascii="Arial" w:hAnsi="Arial" w:cs="Arial"/>
                <w:sz w:val="28"/>
                <w:szCs w:val="28"/>
              </w:rPr>
              <w:t>more</w:t>
            </w:r>
            <w:proofErr w:type="gramEnd"/>
            <w:r w:rsidR="00F73D33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F73D33" w:rsidRPr="001B4229">
              <w:rPr>
                <w:rFonts w:ascii="Arial" w:hAnsi="Arial" w:cs="Arial"/>
                <w:sz w:val="28"/>
                <w:szCs w:val="28"/>
              </w:rPr>
              <w:t xml:space="preserve">can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discuss </w:t>
            </w:r>
            <w:r w:rsidR="00F73D33" w:rsidRPr="001B4229">
              <w:rPr>
                <w:rFonts w:ascii="Arial" w:hAnsi="Arial" w:cs="Arial"/>
                <w:sz w:val="28"/>
                <w:szCs w:val="28"/>
              </w:rPr>
              <w:t>thi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with them. </w:t>
            </w:r>
          </w:p>
          <w:p w14:paraId="19F321C3" w14:textId="70691C51" w:rsidR="00D7619F" w:rsidRPr="001B4229" w:rsidRDefault="00D7619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1F8A8AA7" w14:textId="77777777" w:rsidTr="00982A6A">
        <w:trPr>
          <w:trHeight w:val="860"/>
          <w:jc w:val="center"/>
        </w:trPr>
        <w:tc>
          <w:tcPr>
            <w:tcW w:w="3261" w:type="dxa"/>
          </w:tcPr>
          <w:p w14:paraId="7A4B694D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3A13AAC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4F584B44" w14:textId="77777777" w:rsidTr="00982A6A">
        <w:trPr>
          <w:jc w:val="center"/>
        </w:trPr>
        <w:tc>
          <w:tcPr>
            <w:tcW w:w="3261" w:type="dxa"/>
          </w:tcPr>
          <w:p w14:paraId="5FB71B15" w14:textId="56AC6A87" w:rsidR="003B37B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2F7F94A3" wp14:editId="5886B6CB">
                  <wp:extent cx="1620000" cy="1230085"/>
                  <wp:effectExtent l="0" t="0" r="0" b="8255"/>
                  <wp:docPr id="763662597" name="Picture 7636625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3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996607E" w14:textId="77777777" w:rsidR="00E91DE9" w:rsidRPr="007E1FD4" w:rsidRDefault="00E91DE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EE4388" w14:textId="194E6BF9" w:rsidR="003B37BC" w:rsidRPr="001B4229" w:rsidRDefault="00D7619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For more information</w:t>
            </w:r>
            <w:r w:rsidR="00A844DF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7E1FD4">
              <w:rPr>
                <w:rFonts w:ascii="Arial" w:hAnsi="Arial" w:cs="Arial"/>
                <w:sz w:val="28"/>
                <w:szCs w:val="28"/>
              </w:rPr>
              <w:t>about how your health and mental health workers work together go to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852302B" w14:textId="01CC1B6D" w:rsidR="008117EB" w:rsidRPr="001B4229" w:rsidRDefault="00000000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43" w:history="1">
              <w:r w:rsidR="008117EB" w:rsidRPr="001B4229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idmhconnect.health/working-your-team/ER</w:t>
              </w:r>
            </w:hyperlink>
          </w:p>
          <w:p w14:paraId="0E96EEEA" w14:textId="6E38AA68" w:rsidR="00D7619F" w:rsidRPr="001B4229" w:rsidRDefault="00D7619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1CF63AC8" w14:textId="77777777" w:rsidTr="00982A6A">
        <w:trPr>
          <w:trHeight w:val="707"/>
          <w:jc w:val="center"/>
        </w:trPr>
        <w:tc>
          <w:tcPr>
            <w:tcW w:w="3261" w:type="dxa"/>
          </w:tcPr>
          <w:p w14:paraId="7D3172F0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6D136AD4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32BFB4D8" w14:textId="77777777" w:rsidTr="00982A6A">
        <w:trPr>
          <w:jc w:val="center"/>
        </w:trPr>
        <w:tc>
          <w:tcPr>
            <w:tcW w:w="3261" w:type="dxa"/>
          </w:tcPr>
          <w:p w14:paraId="37916D71" w14:textId="3D76A8B6" w:rsidR="003B37BC" w:rsidRPr="001B4229" w:rsidRDefault="00DE115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C3330CD" wp14:editId="420A7181">
                  <wp:extent cx="1620000" cy="1620000"/>
                  <wp:effectExtent l="0" t="0" r="0" b="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8" w:type="dxa"/>
          </w:tcPr>
          <w:p w14:paraId="7995BFB2" w14:textId="77777777" w:rsidR="00E91DE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8D1A5A4" w14:textId="77777777" w:rsidR="009B1A3D" w:rsidRPr="001B4229" w:rsidRDefault="009B1A3D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AC8FF2D" w14:textId="32CCE5B9" w:rsidR="003B37BC" w:rsidRPr="001B4229" w:rsidRDefault="007F587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Sometimes people find that their new adult service is not working for them and stop going. </w:t>
            </w:r>
          </w:p>
          <w:p w14:paraId="61206496" w14:textId="6ACECE30" w:rsidR="007F5878" w:rsidRPr="001B4229" w:rsidRDefault="007F587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3E0A78E6" w14:textId="77777777" w:rsidTr="00982A6A">
        <w:trPr>
          <w:jc w:val="center"/>
        </w:trPr>
        <w:tc>
          <w:tcPr>
            <w:tcW w:w="3261" w:type="dxa"/>
          </w:tcPr>
          <w:p w14:paraId="6C92C7EC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560CA45D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B37BC" w:rsidRPr="001B4229" w14:paraId="51E4DD39" w14:textId="77777777" w:rsidTr="00982A6A">
        <w:trPr>
          <w:jc w:val="center"/>
        </w:trPr>
        <w:tc>
          <w:tcPr>
            <w:tcW w:w="3261" w:type="dxa"/>
          </w:tcPr>
          <w:p w14:paraId="70453F1F" w14:textId="1272BCA2" w:rsidR="003B37BC" w:rsidRPr="001B4229" w:rsidRDefault="005F2F5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95616" behindDoc="0" locked="0" layoutInCell="1" allowOverlap="1" wp14:anchorId="7018BA37" wp14:editId="35CCB258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1620000" cy="1423160"/>
                  <wp:effectExtent l="0" t="0" r="0" b="5715"/>
                  <wp:wrapSquare wrapText="bothSides"/>
                  <wp:docPr id="763662609" name="Picture 7636626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423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5E9C4651" w14:textId="47868988" w:rsidR="003B37BC" w:rsidRPr="001B4229" w:rsidRDefault="007F587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he</w:t>
            </w:r>
            <w:r w:rsidR="00E4281D" w:rsidRPr="001B4229">
              <w:rPr>
                <w:rFonts w:ascii="Arial" w:hAnsi="Arial" w:cs="Arial"/>
                <w:sz w:val="28"/>
                <w:szCs w:val="28"/>
              </w:rPr>
              <w:t>se people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no longer get the help that they need</w:t>
            </w:r>
            <w:r w:rsidR="00E4281D"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  <w:p w14:paraId="0F5700D9" w14:textId="77777777" w:rsidR="00E91DE9" w:rsidRPr="009B1A3D" w:rsidRDefault="00E91DE9" w:rsidP="00F54A1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7CDD0E9D" w14:textId="26D48398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</w:t>
            </w:r>
            <w:r w:rsidR="0018415A" w:rsidRPr="001B4229">
              <w:rPr>
                <w:rFonts w:ascii="Arial" w:hAnsi="Arial" w:cs="Arial"/>
                <w:sz w:val="28"/>
                <w:szCs w:val="28"/>
              </w:rPr>
              <w:t xml:space="preserve">do things </w:t>
            </w:r>
            <w:r w:rsidR="002642BA" w:rsidRPr="001B4229">
              <w:rPr>
                <w:rFonts w:ascii="Arial" w:hAnsi="Arial" w:cs="Arial"/>
                <w:sz w:val="28"/>
                <w:szCs w:val="28"/>
              </w:rPr>
              <w:t xml:space="preserve">so </w:t>
            </w:r>
            <w:r w:rsidRPr="001B4229">
              <w:rPr>
                <w:rFonts w:ascii="Arial" w:hAnsi="Arial" w:cs="Arial"/>
                <w:sz w:val="28"/>
                <w:szCs w:val="28"/>
              </w:rPr>
              <w:t>this</w:t>
            </w:r>
            <w:r w:rsidR="002642BA" w:rsidRPr="001B4229">
              <w:rPr>
                <w:rFonts w:ascii="Arial" w:hAnsi="Arial" w:cs="Arial"/>
                <w:sz w:val="28"/>
                <w:szCs w:val="28"/>
              </w:rPr>
              <w:t xml:space="preserve"> is less likely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to happen to you.</w:t>
            </w:r>
          </w:p>
          <w:p w14:paraId="2B936DB7" w14:textId="11BEC51B" w:rsidR="00E4281D" w:rsidRPr="001B4229" w:rsidRDefault="00E4281D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4F2CE17F" w14:textId="77777777" w:rsidTr="00982A6A">
        <w:trPr>
          <w:trHeight w:val="1374"/>
          <w:jc w:val="center"/>
        </w:trPr>
        <w:tc>
          <w:tcPr>
            <w:tcW w:w="3261" w:type="dxa"/>
          </w:tcPr>
          <w:p w14:paraId="2067DA63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4B31C3AF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348E5" w:rsidRPr="001B4229" w14:paraId="1AA4693F" w14:textId="77777777" w:rsidTr="00982A6A">
        <w:trPr>
          <w:jc w:val="center"/>
        </w:trPr>
        <w:tc>
          <w:tcPr>
            <w:tcW w:w="3261" w:type="dxa"/>
          </w:tcPr>
          <w:p w14:paraId="160D0F06" w14:textId="6BDB9615" w:rsidR="00C348E5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6640" behindDoc="0" locked="0" layoutInCell="1" allowOverlap="1" wp14:anchorId="62198A94" wp14:editId="4E55C85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31D2A877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5F562AB" w14:textId="7B8ABCF3" w:rsidR="00C348E5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might keep seeing the </w:t>
            </w:r>
            <w:r w:rsidR="006E01A2" w:rsidRPr="001B4229">
              <w:rPr>
                <w:rFonts w:ascii="Arial" w:hAnsi="Arial" w:cs="Arial"/>
                <w:sz w:val="28"/>
                <w:szCs w:val="28"/>
              </w:rPr>
              <w:t xml:space="preserve">mental health </w:t>
            </w:r>
            <w:r w:rsidR="00FE78A2" w:rsidRPr="001B4229">
              <w:rPr>
                <w:rFonts w:ascii="Arial" w:hAnsi="Arial" w:cs="Arial"/>
                <w:sz w:val="28"/>
                <w:szCs w:val="28"/>
              </w:rPr>
              <w:t>worker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727E19" w:rsidRPr="001B4229">
              <w:rPr>
                <w:rFonts w:ascii="Arial" w:hAnsi="Arial" w:cs="Arial"/>
                <w:sz w:val="28"/>
                <w:szCs w:val="28"/>
              </w:rPr>
              <w:t>when you first start seeing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3157D2" w:rsidRPr="001B4229">
              <w:rPr>
                <w:rFonts w:ascii="Arial" w:hAnsi="Arial" w:cs="Arial"/>
                <w:sz w:val="28"/>
                <w:szCs w:val="28"/>
              </w:rPr>
              <w:t>your new adult service</w:t>
            </w:r>
            <w:r w:rsidR="00571FAE"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0E0616C6" w14:textId="63DD2586" w:rsidR="00D84E67" w:rsidRPr="001B4229" w:rsidRDefault="00D84E6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91DE9" w:rsidRPr="001B4229" w14:paraId="148B63D8" w14:textId="77777777" w:rsidTr="00982A6A">
        <w:trPr>
          <w:trHeight w:val="1416"/>
          <w:jc w:val="center"/>
        </w:trPr>
        <w:tc>
          <w:tcPr>
            <w:tcW w:w="3261" w:type="dxa"/>
          </w:tcPr>
          <w:p w14:paraId="06485D70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8" w:type="dxa"/>
          </w:tcPr>
          <w:p w14:paraId="21354B03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93530" w:rsidRPr="001B4229" w14:paraId="0233CBC2" w14:textId="77777777" w:rsidTr="00982A6A">
        <w:trPr>
          <w:jc w:val="center"/>
        </w:trPr>
        <w:tc>
          <w:tcPr>
            <w:tcW w:w="3261" w:type="dxa"/>
          </w:tcPr>
          <w:p w14:paraId="7F990E87" w14:textId="1D473465" w:rsidR="00C93530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7664" behindDoc="0" locked="0" layoutInCell="1" allowOverlap="1" wp14:anchorId="0FB8390F" wp14:editId="76F23A8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635</wp:posOffset>
                  </wp:positionV>
                  <wp:extent cx="1620000" cy="1620000"/>
                  <wp:effectExtent l="0" t="0" r="0" b="0"/>
                  <wp:wrapSquare wrapText="bothSides"/>
                  <wp:docPr id="763662601" name="Picture 7636626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8" w:type="dxa"/>
          </w:tcPr>
          <w:p w14:paraId="7250BD7F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DCF3BBF" w14:textId="4FB1C7F4" w:rsidR="00D84E67" w:rsidRPr="001B4229" w:rsidRDefault="000B0F3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If you do not think the new adult service will work for you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discuss </w:t>
            </w:r>
            <w:r w:rsidR="00D84E67" w:rsidRPr="001B4229">
              <w:rPr>
                <w:rFonts w:ascii="Arial" w:hAnsi="Arial" w:cs="Arial"/>
                <w:sz w:val="28"/>
                <w:szCs w:val="28"/>
              </w:rPr>
              <w:t xml:space="preserve">your options </w:t>
            </w:r>
            <w:r w:rsidRPr="001B4229">
              <w:rPr>
                <w:rFonts w:ascii="Arial" w:hAnsi="Arial" w:cs="Arial"/>
                <w:sz w:val="28"/>
                <w:szCs w:val="28"/>
              </w:rPr>
              <w:t>with your current mental health worker</w:t>
            </w:r>
            <w:r w:rsidR="00D84E67"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  <w:tr w:rsidR="000B0F32" w:rsidRPr="001B4229" w14:paraId="40052566" w14:textId="77777777" w:rsidTr="00982A6A">
        <w:trPr>
          <w:trHeight w:val="2267"/>
          <w:jc w:val="center"/>
        </w:trPr>
        <w:tc>
          <w:tcPr>
            <w:tcW w:w="3261" w:type="dxa"/>
          </w:tcPr>
          <w:p w14:paraId="3320BE68" w14:textId="77777777" w:rsidR="000B0F32" w:rsidRPr="001B4229" w:rsidRDefault="000B0F32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378" w:type="dxa"/>
          </w:tcPr>
          <w:p w14:paraId="0A357639" w14:textId="2D5E367B" w:rsidR="00E91DE9" w:rsidRPr="001B4229" w:rsidRDefault="00E91DE9" w:rsidP="00727E1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A9C3DB3" w14:textId="77777777" w:rsidR="00BC55FE" w:rsidRPr="001B4229" w:rsidRDefault="00BC55FE">
      <w:pPr>
        <w:rPr>
          <w:sz w:val="20"/>
          <w:szCs w:val="20"/>
        </w:rPr>
      </w:pPr>
    </w:p>
    <w:tbl>
      <w:tblPr>
        <w:tblStyle w:val="TableGrid"/>
        <w:tblW w:w="102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0"/>
        <w:gridCol w:w="6817"/>
      </w:tblGrid>
      <w:tr w:rsidR="00351872" w:rsidRPr="001B4229" w14:paraId="42DDB602" w14:textId="77777777" w:rsidTr="00305FD3">
        <w:trPr>
          <w:jc w:val="center"/>
        </w:trPr>
        <w:tc>
          <w:tcPr>
            <w:tcW w:w="3390" w:type="dxa"/>
          </w:tcPr>
          <w:p w14:paraId="18B30976" w14:textId="178E33FC" w:rsidR="000B0F32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456D1BB2" wp14:editId="0D6626FA">
                  <wp:extent cx="1620000" cy="1152720"/>
                  <wp:effectExtent l="0" t="0" r="0" b="9525"/>
                  <wp:docPr id="763662641" name="Picture 7636626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239" b="17184"/>
                          <a:stretch/>
                        </pic:blipFill>
                        <pic:spPr bwMode="auto">
                          <a:xfrm>
                            <a:off x="0" y="0"/>
                            <a:ext cx="1620000" cy="1152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277EB475" w14:textId="7A1E65DA" w:rsidR="000B0F32" w:rsidRPr="00305FD3" w:rsidRDefault="00C15242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05FD3">
              <w:rPr>
                <w:rFonts w:ascii="Arial" w:hAnsi="Arial" w:cs="Arial"/>
                <w:b/>
                <w:bCs/>
                <w:sz w:val="32"/>
                <w:szCs w:val="32"/>
              </w:rPr>
              <w:t>Growing older</w:t>
            </w:r>
          </w:p>
        </w:tc>
      </w:tr>
      <w:tr w:rsidR="00351872" w:rsidRPr="001B4229" w14:paraId="370418B5" w14:textId="77777777" w:rsidTr="00305FD3">
        <w:trPr>
          <w:trHeight w:val="315"/>
          <w:jc w:val="center"/>
        </w:trPr>
        <w:tc>
          <w:tcPr>
            <w:tcW w:w="3390" w:type="dxa"/>
          </w:tcPr>
          <w:p w14:paraId="4E7514C4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7CAA9431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351872" w:rsidRPr="001B4229" w14:paraId="23103ADF" w14:textId="77777777" w:rsidTr="00305FD3">
        <w:trPr>
          <w:trHeight w:val="2463"/>
          <w:jc w:val="center"/>
        </w:trPr>
        <w:tc>
          <w:tcPr>
            <w:tcW w:w="3390" w:type="dxa"/>
          </w:tcPr>
          <w:p w14:paraId="33028F1E" w14:textId="1909F13C" w:rsidR="000B0F32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98D5D54" wp14:editId="39B8B4C8">
                  <wp:extent cx="1620000" cy="1620000"/>
                  <wp:effectExtent l="0" t="0" r="0" b="0"/>
                  <wp:docPr id="763662603" name="Picture 7636626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7A0AE8D0" w14:textId="77777777" w:rsidR="00B94546" w:rsidRDefault="00B94546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5423549" w14:textId="2D784564" w:rsidR="000B0F32" w:rsidRPr="001B4229" w:rsidRDefault="00E7015A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Thinking about the future</w:t>
            </w:r>
          </w:p>
          <w:p w14:paraId="45FE0669" w14:textId="77777777" w:rsidR="001A5594" w:rsidRPr="00B94546" w:rsidRDefault="001A5594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C56E36D" w14:textId="77777777" w:rsidR="001A5594" w:rsidRPr="001B4229" w:rsidRDefault="001A559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Planning for when you get older is important. </w:t>
            </w:r>
          </w:p>
          <w:p w14:paraId="04393E1B" w14:textId="180304B1" w:rsidR="001A5594" w:rsidRPr="001B4229" w:rsidRDefault="001A5594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1872" w:rsidRPr="001B4229" w14:paraId="2F75F56B" w14:textId="77777777" w:rsidTr="00305FD3">
        <w:trPr>
          <w:trHeight w:val="292"/>
          <w:jc w:val="center"/>
        </w:trPr>
        <w:tc>
          <w:tcPr>
            <w:tcW w:w="3390" w:type="dxa"/>
          </w:tcPr>
          <w:p w14:paraId="1D1E3097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2A3ADE7C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1872" w:rsidRPr="001B4229" w14:paraId="17656198" w14:textId="77777777" w:rsidTr="00305FD3">
        <w:trPr>
          <w:jc w:val="center"/>
        </w:trPr>
        <w:tc>
          <w:tcPr>
            <w:tcW w:w="3390" w:type="dxa"/>
          </w:tcPr>
          <w:p w14:paraId="785B11D7" w14:textId="4433AF36" w:rsidR="000B0F32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DD59146" wp14:editId="0EF0140B">
                  <wp:extent cx="1620000" cy="1620000"/>
                  <wp:effectExtent l="0" t="0" r="0" b="0"/>
                  <wp:docPr id="145" name="Picture 145" descr="A person wearing a colorful shi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5" descr="A person wearing a colorful shirt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6DDA60CB" w14:textId="77777777" w:rsidR="005545EB" w:rsidRDefault="001A559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People often think about </w:t>
            </w:r>
          </w:p>
          <w:p w14:paraId="16FDDEFC" w14:textId="77777777" w:rsidR="00B94546" w:rsidRPr="00B94546" w:rsidRDefault="00B9454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B5B2FD5" w14:textId="5FCDD006" w:rsidR="005545EB" w:rsidRPr="001B4229" w:rsidRDefault="00E91DE9" w:rsidP="00DB09E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</w:t>
            </w:r>
            <w:r w:rsidR="001A5594" w:rsidRPr="001B4229">
              <w:rPr>
                <w:rFonts w:ascii="Arial" w:hAnsi="Arial" w:cs="Arial"/>
                <w:sz w:val="28"/>
                <w:szCs w:val="28"/>
              </w:rPr>
              <w:t xml:space="preserve">hat will happen when they get </w:t>
            </w:r>
            <w:proofErr w:type="gramStart"/>
            <w:r w:rsidR="001A5594" w:rsidRPr="001B4229">
              <w:rPr>
                <w:rFonts w:ascii="Arial" w:hAnsi="Arial" w:cs="Arial"/>
                <w:sz w:val="28"/>
                <w:szCs w:val="28"/>
              </w:rPr>
              <w:t>older</w:t>
            </w:r>
            <w:proofErr w:type="gramEnd"/>
          </w:p>
          <w:p w14:paraId="70005EAD" w14:textId="77777777" w:rsidR="005545EB" w:rsidRPr="00B94546" w:rsidRDefault="005545EB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8C84E01" w14:textId="091B6AD8" w:rsidR="000B0F32" w:rsidRPr="00B94546" w:rsidRDefault="00E91DE9" w:rsidP="00DB09E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</w:t>
            </w:r>
            <w:r w:rsidR="001A5594" w:rsidRPr="001B4229">
              <w:rPr>
                <w:rFonts w:ascii="Arial" w:hAnsi="Arial" w:cs="Arial"/>
                <w:sz w:val="28"/>
                <w:szCs w:val="28"/>
              </w:rPr>
              <w:t>ho will care for them if their parents cannot anymore</w:t>
            </w:r>
          </w:p>
        </w:tc>
      </w:tr>
      <w:tr w:rsidR="00351872" w:rsidRPr="001B4229" w14:paraId="4A42C1BB" w14:textId="77777777" w:rsidTr="00305FD3">
        <w:trPr>
          <w:trHeight w:val="470"/>
          <w:jc w:val="center"/>
        </w:trPr>
        <w:tc>
          <w:tcPr>
            <w:tcW w:w="3390" w:type="dxa"/>
          </w:tcPr>
          <w:p w14:paraId="44F16216" w14:textId="74A8F43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7B4CBEDB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4763DB19" w14:textId="77777777" w:rsidTr="00305FD3">
        <w:trPr>
          <w:trHeight w:val="2391"/>
          <w:jc w:val="center"/>
        </w:trPr>
        <w:tc>
          <w:tcPr>
            <w:tcW w:w="3390" w:type="dxa"/>
          </w:tcPr>
          <w:p w14:paraId="60BE4C65" w14:textId="10ADE6AF" w:rsidR="000B0F32" w:rsidRPr="001B4229" w:rsidRDefault="00305FD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49536" behindDoc="0" locked="0" layoutInCell="1" allowOverlap="1" wp14:anchorId="26891FC9" wp14:editId="14EC67BB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763662606" name="Picture 7636626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2B83843D" w14:textId="77777777" w:rsidR="00140CE3" w:rsidRDefault="00140CE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4271F29" w14:textId="77777777" w:rsidR="00140CE3" w:rsidRDefault="00140CE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4E8FE99" w14:textId="6F74EFF9" w:rsidR="00425FF4" w:rsidRPr="001B4229" w:rsidRDefault="0030184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think about w</w:t>
            </w:r>
            <w:r w:rsidR="00B57345" w:rsidRPr="001B4229">
              <w:rPr>
                <w:rFonts w:ascii="Arial" w:hAnsi="Arial" w:cs="Arial"/>
                <w:sz w:val="28"/>
                <w:szCs w:val="28"/>
              </w:rPr>
              <w:t>here you will live</w:t>
            </w:r>
            <w:r w:rsidR="00425FF4"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8AE3184" w14:textId="77777777" w:rsidR="005F2F5B" w:rsidRPr="00B94546" w:rsidRDefault="005F2F5B" w:rsidP="005F2F5B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F85B453" w14:textId="0FAE2EAF" w:rsidR="00305FD3" w:rsidRPr="001B4229" w:rsidRDefault="00305FD3" w:rsidP="00140CE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05FD3" w:rsidRPr="001B4229" w14:paraId="2B366774" w14:textId="77777777" w:rsidTr="00305FD3">
        <w:trPr>
          <w:trHeight w:val="664"/>
          <w:jc w:val="center"/>
        </w:trPr>
        <w:tc>
          <w:tcPr>
            <w:tcW w:w="3390" w:type="dxa"/>
          </w:tcPr>
          <w:p w14:paraId="034A0197" w14:textId="77777777" w:rsidR="00305FD3" w:rsidRPr="001B4229" w:rsidRDefault="00305FD3" w:rsidP="00F54A18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817" w:type="dxa"/>
          </w:tcPr>
          <w:p w14:paraId="492BAA70" w14:textId="77777777" w:rsidR="00305FD3" w:rsidRPr="001B4229" w:rsidRDefault="00305FD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7618DC30" w14:textId="77777777" w:rsidTr="00305FD3">
        <w:trPr>
          <w:jc w:val="center"/>
        </w:trPr>
        <w:tc>
          <w:tcPr>
            <w:tcW w:w="3390" w:type="dxa"/>
          </w:tcPr>
          <w:p w14:paraId="435B9062" w14:textId="7722842A" w:rsidR="000B0F32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023546E2" wp14:editId="65D5C691">
                  <wp:extent cx="1620000" cy="1430448"/>
                  <wp:effectExtent l="0" t="0" r="0" b="0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4304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6EE856D1" w14:textId="672A03BF" w:rsidR="000B0F32" w:rsidRPr="001B4229" w:rsidRDefault="0030184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lso </w:t>
            </w:r>
            <w:r w:rsidR="002D33C9" w:rsidRPr="001B4229">
              <w:rPr>
                <w:rFonts w:ascii="Arial" w:hAnsi="Arial" w:cs="Arial"/>
                <w:sz w:val="28"/>
                <w:szCs w:val="28"/>
              </w:rPr>
              <w:t>think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D33C9" w:rsidRPr="001B4229">
              <w:rPr>
                <w:rFonts w:ascii="Arial" w:hAnsi="Arial" w:cs="Arial"/>
                <w:sz w:val="28"/>
                <w:szCs w:val="28"/>
              </w:rPr>
              <w:t>abou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2D33C9" w:rsidRPr="001B4229">
              <w:rPr>
                <w:rFonts w:ascii="Arial" w:hAnsi="Arial" w:cs="Arial"/>
                <w:sz w:val="28"/>
                <w:szCs w:val="28"/>
              </w:rPr>
              <w:t>who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will help you with money.</w:t>
            </w:r>
          </w:p>
          <w:p w14:paraId="51DEA1D5" w14:textId="77777777" w:rsidR="00E91DE9" w:rsidRPr="00C34183" w:rsidRDefault="00E91DE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BED5B2" w14:textId="22B55ADC" w:rsidR="00676E6E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discuss whether you want to set up a Power of Attorney. </w:t>
            </w:r>
          </w:p>
        </w:tc>
      </w:tr>
      <w:tr w:rsidR="00351872" w:rsidRPr="001B4229" w14:paraId="13A61623" w14:textId="77777777" w:rsidTr="00DB09E2">
        <w:trPr>
          <w:trHeight w:val="746"/>
          <w:jc w:val="center"/>
        </w:trPr>
        <w:tc>
          <w:tcPr>
            <w:tcW w:w="3390" w:type="dxa"/>
          </w:tcPr>
          <w:p w14:paraId="4FFE1734" w14:textId="77777777" w:rsidR="005F2F5B" w:rsidRPr="001B4229" w:rsidRDefault="005F2F5B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61CD14DC" w14:textId="77777777" w:rsidR="005F2F5B" w:rsidRPr="001B4229" w:rsidRDefault="005F2F5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00BC516E" w14:textId="77777777" w:rsidTr="00305FD3">
        <w:trPr>
          <w:trHeight w:val="3942"/>
          <w:jc w:val="center"/>
        </w:trPr>
        <w:tc>
          <w:tcPr>
            <w:tcW w:w="3390" w:type="dxa"/>
          </w:tcPr>
          <w:p w14:paraId="631E4864" w14:textId="2CF517C4" w:rsidR="00301843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4592" behindDoc="0" locked="0" layoutInCell="1" allowOverlap="1" wp14:anchorId="519D7DDD" wp14:editId="32596A7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209550</wp:posOffset>
                  </wp:positionV>
                  <wp:extent cx="1620000" cy="1620000"/>
                  <wp:effectExtent l="0" t="0" r="0" b="0"/>
                  <wp:wrapSquare wrapText="bothSides"/>
                  <wp:docPr id="1033369356" name="Picture 1033369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1E41D39F" w14:textId="5E603B93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CDA54D0" w14:textId="1E62AB55" w:rsidR="00E91DE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Power of Attorney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is a legal document that says someone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can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59761F2" w14:textId="77777777" w:rsidR="00C34183" w:rsidRPr="00C34183" w:rsidRDefault="00C34183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30E17C5" w14:textId="3F56E866" w:rsidR="00E91DE9" w:rsidRPr="001B4229" w:rsidRDefault="00E91DE9" w:rsidP="00DB09E2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Look after your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money</w:t>
            </w:r>
            <w:proofErr w:type="gramEnd"/>
          </w:p>
          <w:p w14:paraId="041E77B6" w14:textId="77777777" w:rsidR="00E91DE9" w:rsidRPr="00C34183" w:rsidRDefault="00E91DE9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A5392E0" w14:textId="226B7D05" w:rsidR="00E91DE9" w:rsidRPr="001B4229" w:rsidRDefault="00E91DE9" w:rsidP="00DB09E2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Make legal decisions for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you</w:t>
            </w:r>
            <w:proofErr w:type="gramEnd"/>
          </w:p>
          <w:p w14:paraId="1BCC1E8A" w14:textId="615C83BD" w:rsidR="00301843" w:rsidRPr="001B4229" w:rsidRDefault="0030184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82A6A" w:rsidRPr="001B4229" w14:paraId="103E164C" w14:textId="77777777" w:rsidTr="00982A6A">
        <w:trPr>
          <w:trHeight w:val="161"/>
          <w:jc w:val="center"/>
        </w:trPr>
        <w:tc>
          <w:tcPr>
            <w:tcW w:w="3390" w:type="dxa"/>
          </w:tcPr>
          <w:p w14:paraId="6034C9D3" w14:textId="77777777" w:rsidR="00982A6A" w:rsidRPr="001B4229" w:rsidRDefault="00982A6A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642F9398" w14:textId="77777777" w:rsidR="00982A6A" w:rsidRPr="001B4229" w:rsidRDefault="00982A6A" w:rsidP="00F54A18">
            <w:pPr>
              <w:tabs>
                <w:tab w:val="left" w:pos="1217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58C27972" w14:textId="77777777" w:rsidTr="00305FD3">
        <w:trPr>
          <w:trHeight w:val="3298"/>
          <w:jc w:val="center"/>
        </w:trPr>
        <w:tc>
          <w:tcPr>
            <w:tcW w:w="3390" w:type="dxa"/>
          </w:tcPr>
          <w:p w14:paraId="147B3077" w14:textId="200147CF" w:rsidR="00301843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6C2CA17E" wp14:editId="3198513E">
                  <wp:extent cx="1620000" cy="1508400"/>
                  <wp:effectExtent l="0" t="0" r="0" b="0"/>
                  <wp:docPr id="763662607" name="Picture 7636626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064F117D" w14:textId="77777777" w:rsidR="00E91DE9" w:rsidRPr="001B4229" w:rsidRDefault="00E91DE9" w:rsidP="00F54A18">
            <w:pPr>
              <w:tabs>
                <w:tab w:val="left" w:pos="1217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4FF1481" w14:textId="7A85A6C6" w:rsidR="00175065" w:rsidRPr="001B4229" w:rsidRDefault="00EB4313" w:rsidP="00F54A18">
            <w:pPr>
              <w:tabs>
                <w:tab w:val="left" w:pos="1217"/>
              </w:tabs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52" w:history="1">
              <w:r w:rsidR="00FD3601" w:rsidRPr="00FD3601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www.tag.nsw.gov.au/wills/make-power-attorney/what-power-attorney</w:t>
              </w:r>
            </w:hyperlink>
            <w:r w:rsidR="00FD36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C3418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982A6A" w:rsidRPr="001B4229" w14:paraId="745BD3ED" w14:textId="77777777" w:rsidTr="00305FD3">
        <w:trPr>
          <w:jc w:val="center"/>
        </w:trPr>
        <w:tc>
          <w:tcPr>
            <w:tcW w:w="3390" w:type="dxa"/>
          </w:tcPr>
          <w:p w14:paraId="2A5D9226" w14:textId="77777777" w:rsidR="00982A6A" w:rsidRPr="001B4229" w:rsidRDefault="00982A6A" w:rsidP="000A7F30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62BC7EDD" w14:textId="77777777" w:rsidR="00982A6A" w:rsidRPr="001B4229" w:rsidRDefault="00982A6A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73ED9AF7" w14:textId="77777777" w:rsidTr="00305FD3">
        <w:trPr>
          <w:jc w:val="center"/>
        </w:trPr>
        <w:tc>
          <w:tcPr>
            <w:tcW w:w="3390" w:type="dxa"/>
          </w:tcPr>
          <w:p w14:paraId="1EC64B5E" w14:textId="362F3779" w:rsidR="00E91DE9" w:rsidRPr="001B4229" w:rsidRDefault="00FD3601" w:rsidP="000A7F3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3632" behindDoc="0" locked="0" layoutInCell="1" allowOverlap="1" wp14:anchorId="77B3E284" wp14:editId="33D5922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307975</wp:posOffset>
                  </wp:positionV>
                  <wp:extent cx="1620000" cy="810000"/>
                  <wp:effectExtent l="0" t="0" r="0" b="9525"/>
                  <wp:wrapSquare wrapText="bothSides"/>
                  <wp:docPr id="763662610" name="Picture 7636626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81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6A381916" w14:textId="6094A018" w:rsidR="00301843" w:rsidRPr="001B4229" w:rsidRDefault="00702D0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can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also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use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the Council for Intellectual Disability</w:t>
            </w:r>
            <w:r w:rsidR="00385748" w:rsidRPr="001B4229">
              <w:rPr>
                <w:rFonts w:ascii="Arial" w:hAnsi="Arial" w:cs="Arial"/>
                <w:sz w:val="28"/>
                <w:szCs w:val="28"/>
              </w:rPr>
              <w:t xml:space="preserve"> information guide about how to manage your money</w:t>
            </w:r>
            <w:r w:rsidR="005F2F5B"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40CEA55D" w14:textId="52AAC929" w:rsidR="005F2F5B" w:rsidRPr="00FD3601" w:rsidRDefault="005F2F5B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CF404B4" w14:textId="0D4942E3" w:rsidR="005F2F5B" w:rsidRPr="001B4229" w:rsidRDefault="005F2F5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</w:p>
          <w:p w14:paraId="38461703" w14:textId="66538474" w:rsidR="009061D6" w:rsidRPr="001B4229" w:rsidRDefault="00000000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54" w:history="1">
              <w:r w:rsidR="00E91DE9" w:rsidRPr="001B4229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cid.org.au/resource/manage-your-money/</w:t>
              </w:r>
            </w:hyperlink>
          </w:p>
        </w:tc>
      </w:tr>
      <w:tr w:rsidR="00351872" w:rsidRPr="001B4229" w14:paraId="4DEEB79F" w14:textId="77777777" w:rsidTr="00305FD3">
        <w:trPr>
          <w:jc w:val="center"/>
        </w:trPr>
        <w:tc>
          <w:tcPr>
            <w:tcW w:w="3390" w:type="dxa"/>
          </w:tcPr>
          <w:p w14:paraId="1B9E201E" w14:textId="71D88276" w:rsidR="00301843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inline distT="0" distB="0" distL="0" distR="0" wp14:anchorId="1A11DC2F" wp14:editId="62C91670">
                  <wp:extent cx="1620000" cy="1620000"/>
                  <wp:effectExtent l="0" t="0" r="0" b="0"/>
                  <wp:docPr id="763662611" name="Picture 7636626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0541D622" w14:textId="77777777" w:rsidR="00E91DE9" w:rsidRPr="001B4229" w:rsidRDefault="00E91DE9" w:rsidP="00F54A18">
            <w:pPr>
              <w:tabs>
                <w:tab w:val="left" w:pos="1046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C42E8EE" w14:textId="7EF93020" w:rsidR="001A7BA3" w:rsidRPr="001B4229" w:rsidRDefault="00E91DE9" w:rsidP="00F54A18">
            <w:pPr>
              <w:tabs>
                <w:tab w:val="left" w:pos="1046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When planning for growing older y</w:t>
            </w:r>
            <w:r w:rsidR="003E59F4" w:rsidRPr="001B4229">
              <w:rPr>
                <w:rFonts w:ascii="Arial" w:hAnsi="Arial" w:cs="Arial"/>
                <w:sz w:val="28"/>
                <w:szCs w:val="28"/>
              </w:rPr>
              <w:t xml:space="preserve">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="003E59F4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40983" w:rsidRPr="001B4229">
              <w:rPr>
                <w:rFonts w:ascii="Arial" w:hAnsi="Arial" w:cs="Arial"/>
                <w:sz w:val="28"/>
                <w:szCs w:val="28"/>
              </w:rPr>
              <w:t xml:space="preserve">think about who will make </w:t>
            </w:r>
            <w:r w:rsidR="0055057B" w:rsidRPr="001B4229">
              <w:rPr>
                <w:rFonts w:ascii="Arial" w:hAnsi="Arial" w:cs="Arial"/>
                <w:sz w:val="28"/>
                <w:szCs w:val="28"/>
              </w:rPr>
              <w:t>choices</w:t>
            </w:r>
            <w:r w:rsidR="00840983" w:rsidRPr="001B4229">
              <w:rPr>
                <w:rFonts w:ascii="Arial" w:hAnsi="Arial" w:cs="Arial"/>
                <w:sz w:val="28"/>
                <w:szCs w:val="28"/>
              </w:rPr>
              <w:t xml:space="preserve"> for you if you cannot make them yourself</w:t>
            </w:r>
            <w:r w:rsidR="001A7BA3"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  <w:tr w:rsidR="00351872" w:rsidRPr="001B4229" w14:paraId="25CF05F0" w14:textId="77777777" w:rsidTr="00305FD3">
        <w:trPr>
          <w:trHeight w:val="656"/>
          <w:jc w:val="center"/>
        </w:trPr>
        <w:tc>
          <w:tcPr>
            <w:tcW w:w="3390" w:type="dxa"/>
          </w:tcPr>
          <w:p w14:paraId="4C1DF1B8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33CEF663" w14:textId="77777777" w:rsidR="00E91DE9" w:rsidRPr="001B4229" w:rsidRDefault="00E91DE9" w:rsidP="00F54A18">
            <w:pPr>
              <w:tabs>
                <w:tab w:val="left" w:pos="1046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19EE5240" w14:textId="77777777" w:rsidTr="00305FD3">
        <w:trPr>
          <w:jc w:val="center"/>
        </w:trPr>
        <w:tc>
          <w:tcPr>
            <w:tcW w:w="3390" w:type="dxa"/>
          </w:tcPr>
          <w:p w14:paraId="7456A7AB" w14:textId="65765412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098DBA2" wp14:editId="12AA89DC">
                  <wp:extent cx="1620000" cy="1620000"/>
                  <wp:effectExtent l="0" t="0" r="0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7AEF0939" w14:textId="77777777" w:rsidR="000A7F30" w:rsidRPr="000A7F30" w:rsidRDefault="000A7F30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14EDB8A" w14:textId="4C6FDFF1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You might want to think about choosing a guardian.</w:t>
            </w:r>
          </w:p>
          <w:p w14:paraId="31E13941" w14:textId="77777777" w:rsidR="00825201" w:rsidRPr="000A7F30" w:rsidRDefault="00825201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20C790A" w14:textId="447A7C33" w:rsidR="00825201" w:rsidRPr="001B4229" w:rsidRDefault="00825201" w:rsidP="00825201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56" w:history="1">
              <w:r w:rsidR="001B4229" w:rsidRPr="000A7F30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www.tag.nsw.gov.au/public-guardian/easy-read-guardianship</w:t>
              </w:r>
            </w:hyperlink>
            <w:r w:rsidR="00DA093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3B6B2EC7" w14:textId="38B829C5" w:rsidR="006C773C" w:rsidRPr="001B4229" w:rsidRDefault="006C773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6A0C1190" w14:textId="77777777" w:rsidTr="00305FD3">
        <w:trPr>
          <w:trHeight w:val="708"/>
          <w:jc w:val="center"/>
        </w:trPr>
        <w:tc>
          <w:tcPr>
            <w:tcW w:w="3390" w:type="dxa"/>
          </w:tcPr>
          <w:p w14:paraId="1C43F8A4" w14:textId="77777777" w:rsidR="00E91DE9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76A66F63" w14:textId="67D9E600" w:rsidR="00E91DE9" w:rsidRPr="001B4229" w:rsidRDefault="00E91DE9" w:rsidP="0055057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623A1BA1" w14:textId="77777777" w:rsidTr="00305FD3">
        <w:trPr>
          <w:jc w:val="center"/>
        </w:trPr>
        <w:tc>
          <w:tcPr>
            <w:tcW w:w="3390" w:type="dxa"/>
          </w:tcPr>
          <w:p w14:paraId="6EA6DEAA" w14:textId="477F38FA" w:rsidR="006C773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76B9B95E" wp14:editId="75AB0007">
                  <wp:extent cx="1620000" cy="1620000"/>
                  <wp:effectExtent l="0" t="0" r="0" b="0"/>
                  <wp:docPr id="763662613" name="Picture 763662613" descr="A person holding a paper and looking at another pers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person holding a paper and looking at another person&#10;&#10;Description automatically generated with low confidence"/>
                          <pic:cNvPicPr/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5F4C897B" w14:textId="38722F3B" w:rsidR="006C773C" w:rsidRDefault="0099612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Plan Ahead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Days across NSW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can provide information on </w:t>
            </w:r>
          </w:p>
          <w:p w14:paraId="45A4E646" w14:textId="77777777" w:rsidR="000A7F30" w:rsidRPr="000A7F30" w:rsidRDefault="000A7F30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62BCA8B" w14:textId="77777777" w:rsidR="00E91DE9" w:rsidRPr="001B4229" w:rsidRDefault="00E91DE9" w:rsidP="00DB09E2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Guardians </w:t>
            </w:r>
          </w:p>
          <w:p w14:paraId="69062D2E" w14:textId="77777777" w:rsidR="00E91DE9" w:rsidRPr="000A7F30" w:rsidRDefault="00E91DE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2B91A7E" w14:textId="5783B836" w:rsidR="00996124" w:rsidRPr="001B4229" w:rsidRDefault="00E91DE9" w:rsidP="00DB09E2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Power of attorneys</w:t>
            </w:r>
          </w:p>
        </w:tc>
      </w:tr>
      <w:tr w:rsidR="00351872" w:rsidRPr="001B4229" w14:paraId="048EC1CF" w14:textId="77777777" w:rsidTr="00305FD3">
        <w:trPr>
          <w:trHeight w:val="686"/>
          <w:jc w:val="center"/>
        </w:trPr>
        <w:tc>
          <w:tcPr>
            <w:tcW w:w="3390" w:type="dxa"/>
          </w:tcPr>
          <w:p w14:paraId="11CE9701" w14:textId="77777777" w:rsidR="006C773C" w:rsidRPr="001B4229" w:rsidRDefault="006C773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3D83CE51" w14:textId="2848EB46" w:rsidR="00B01758" w:rsidRPr="001B4229" w:rsidRDefault="00B01758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6FE375A0" w14:textId="77777777" w:rsidTr="00305FD3">
        <w:trPr>
          <w:jc w:val="center"/>
        </w:trPr>
        <w:tc>
          <w:tcPr>
            <w:tcW w:w="3390" w:type="dxa"/>
          </w:tcPr>
          <w:p w14:paraId="529B7CAF" w14:textId="4B4F5837" w:rsidR="006C773C" w:rsidRPr="001B4229" w:rsidRDefault="00E91DE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3DF80089" wp14:editId="23B3A647">
                  <wp:extent cx="1620000" cy="1508400"/>
                  <wp:effectExtent l="0" t="0" r="0" b="0"/>
                  <wp:docPr id="763662614" name="Picture 7636626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79EAD11D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20B2050" w14:textId="1989547A" w:rsidR="006C773C" w:rsidRPr="001B4229" w:rsidRDefault="00B01758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For more information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F2F5B" w:rsidRPr="001B4229">
              <w:rPr>
                <w:rFonts w:ascii="Arial" w:hAnsi="Arial" w:cs="Arial"/>
                <w:sz w:val="28"/>
                <w:szCs w:val="28"/>
              </w:rPr>
              <w:t>about Plan</w:t>
            </w:r>
            <w:r w:rsidR="002B42DF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F2F5B" w:rsidRPr="001B4229">
              <w:rPr>
                <w:rFonts w:ascii="Arial" w:hAnsi="Arial" w:cs="Arial"/>
                <w:sz w:val="28"/>
                <w:szCs w:val="28"/>
              </w:rPr>
              <w:t xml:space="preserve">Ahead </w:t>
            </w:r>
            <w:r w:rsidR="002B42DF" w:rsidRPr="001B4229">
              <w:rPr>
                <w:rFonts w:ascii="Arial" w:hAnsi="Arial" w:cs="Arial"/>
                <w:sz w:val="28"/>
                <w:szCs w:val="28"/>
              </w:rPr>
              <w:t>D</w:t>
            </w:r>
            <w:r w:rsidR="005F2F5B" w:rsidRPr="001B4229">
              <w:rPr>
                <w:rFonts w:ascii="Arial" w:hAnsi="Arial" w:cs="Arial"/>
                <w:sz w:val="28"/>
                <w:szCs w:val="28"/>
              </w:rPr>
              <w:t xml:space="preserve">ays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57" w:history="1">
              <w:r w:rsidR="001B4229" w:rsidRPr="000A7F30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selfservice.tag.nsw.gov.au/plan-ahead-days</w:t>
              </w:r>
            </w:hyperlink>
          </w:p>
        </w:tc>
      </w:tr>
      <w:tr w:rsidR="00351872" w:rsidRPr="001B4229" w14:paraId="7A611172" w14:textId="77777777" w:rsidTr="00305FD3">
        <w:trPr>
          <w:jc w:val="center"/>
        </w:trPr>
        <w:tc>
          <w:tcPr>
            <w:tcW w:w="3390" w:type="dxa"/>
          </w:tcPr>
          <w:p w14:paraId="4F2CC914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042AD604" w14:textId="5D55A5F4" w:rsidR="00E91DE9" w:rsidRPr="001B4229" w:rsidRDefault="00E91DE9" w:rsidP="00475E84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11E233E5" w14:textId="77777777" w:rsidTr="00305FD3">
        <w:trPr>
          <w:trHeight w:val="2674"/>
          <w:jc w:val="center"/>
        </w:trPr>
        <w:tc>
          <w:tcPr>
            <w:tcW w:w="3390" w:type="dxa"/>
          </w:tcPr>
          <w:p w14:paraId="7036FD21" w14:textId="5DBA84DB" w:rsidR="00E91DE9" w:rsidRPr="001B4229" w:rsidRDefault="00E91DE9" w:rsidP="002F6916">
            <w:pPr>
              <w:tabs>
                <w:tab w:val="right" w:pos="2903"/>
              </w:tabs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  <w:lang w:eastAsia="en-AU"/>
              </w:rPr>
              <w:lastRenderedPageBreak/>
              <w:drawing>
                <wp:anchor distT="0" distB="0" distL="114300" distR="114300" simplePos="0" relativeHeight="251655680" behindDoc="0" locked="0" layoutInCell="1" allowOverlap="1" wp14:anchorId="1FA21170" wp14:editId="04CBE410">
                  <wp:simplePos x="0" y="0"/>
                  <wp:positionH relativeFrom="column">
                    <wp:posOffset>84455</wp:posOffset>
                  </wp:positionH>
                  <wp:positionV relativeFrom="paragraph">
                    <wp:posOffset>57150</wp:posOffset>
                  </wp:positionV>
                  <wp:extent cx="1562100" cy="1562100"/>
                  <wp:effectExtent l="0" t="0" r="0" b="0"/>
                  <wp:wrapSquare wrapText="bothSides"/>
                  <wp:docPr id="763662615" name="Picture 7636626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31872BE1" w14:textId="3C46C4EC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might want to </w:t>
            </w:r>
            <w:r w:rsidR="00331526" w:rsidRPr="001B4229">
              <w:rPr>
                <w:rFonts w:ascii="Arial" w:hAnsi="Arial" w:cs="Arial"/>
                <w:sz w:val="28"/>
                <w:szCs w:val="28"/>
              </w:rPr>
              <w:t xml:space="preserve">think about </w:t>
            </w:r>
            <w:r w:rsidRPr="001B4229">
              <w:rPr>
                <w:rFonts w:ascii="Arial" w:hAnsi="Arial" w:cs="Arial"/>
                <w:sz w:val="28"/>
                <w:szCs w:val="28"/>
              </w:rPr>
              <w:t>advance care plan</w:t>
            </w:r>
            <w:r w:rsidR="00331526" w:rsidRPr="001B4229">
              <w:rPr>
                <w:rFonts w:ascii="Arial" w:hAnsi="Arial" w:cs="Arial"/>
                <w:sz w:val="28"/>
                <w:szCs w:val="28"/>
              </w:rPr>
              <w:t>ning</w:t>
            </w:r>
            <w:r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FBACFD4" w14:textId="77777777" w:rsidR="00E91DE9" w:rsidRPr="002F6916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899DDE4" w14:textId="0A3CCF3F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Advance care planning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means making decisions about the </w:t>
            </w:r>
            <w:r w:rsidR="002F6916">
              <w:rPr>
                <w:rFonts w:ascii="Arial" w:hAnsi="Arial" w:cs="Arial"/>
                <w:sz w:val="28"/>
                <w:szCs w:val="28"/>
              </w:rPr>
              <w:t>h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ealth care you want in the future. </w:t>
            </w:r>
          </w:p>
        </w:tc>
      </w:tr>
      <w:tr w:rsidR="00351872" w:rsidRPr="001B4229" w14:paraId="182FBA23" w14:textId="77777777" w:rsidTr="00305FD3">
        <w:trPr>
          <w:trHeight w:val="672"/>
          <w:jc w:val="center"/>
        </w:trPr>
        <w:tc>
          <w:tcPr>
            <w:tcW w:w="3390" w:type="dxa"/>
          </w:tcPr>
          <w:p w14:paraId="5449299A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15CDEDFD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7801FDDE" w14:textId="77777777" w:rsidTr="00305FD3">
        <w:trPr>
          <w:jc w:val="center"/>
        </w:trPr>
        <w:tc>
          <w:tcPr>
            <w:tcW w:w="3390" w:type="dxa"/>
          </w:tcPr>
          <w:p w14:paraId="3219CDC0" w14:textId="608DEAE8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7728" behindDoc="0" locked="0" layoutInCell="1" allowOverlap="1" wp14:anchorId="11886A41" wp14:editId="16BD2BF7">
                  <wp:simplePos x="0" y="0"/>
                  <wp:positionH relativeFrom="column">
                    <wp:posOffset>43815</wp:posOffset>
                  </wp:positionH>
                  <wp:positionV relativeFrom="paragraph">
                    <wp:posOffset>152400</wp:posOffset>
                  </wp:positionV>
                  <wp:extent cx="1619885" cy="1589405"/>
                  <wp:effectExtent l="0" t="0" r="0" b="0"/>
                  <wp:wrapSquare wrapText="bothSides"/>
                  <wp:docPr id="763662616" name="Picture 12" descr="A picture containing skiing, outdoor, javelin, pers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686636-3D11-4A95-8646-5C13ECE6312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 descr="A picture containing skiing, outdoor, javelin, pers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8686636-3D11-4A95-8646-5C13ECE6312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589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24A975FE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6B4F782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2F6FAD8" w14:textId="1420504B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his plan will help if you cannot communicate anymore.</w:t>
            </w:r>
          </w:p>
        </w:tc>
      </w:tr>
      <w:tr w:rsidR="00351872" w:rsidRPr="001B4229" w14:paraId="3CF8A2AD" w14:textId="77777777" w:rsidTr="00305FD3">
        <w:trPr>
          <w:trHeight w:val="725"/>
          <w:jc w:val="center"/>
        </w:trPr>
        <w:tc>
          <w:tcPr>
            <w:tcW w:w="3390" w:type="dxa"/>
          </w:tcPr>
          <w:p w14:paraId="7410EE4B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4892A60A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1FD8DFCB" w14:textId="77777777" w:rsidTr="00305FD3">
        <w:trPr>
          <w:jc w:val="center"/>
        </w:trPr>
        <w:tc>
          <w:tcPr>
            <w:tcW w:w="3390" w:type="dxa"/>
          </w:tcPr>
          <w:p w14:paraId="73691B55" w14:textId="59E755B6" w:rsidR="00E91DE9" w:rsidRPr="001B4229" w:rsidRDefault="000B14B9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t xml:space="preserve"> </w:t>
            </w:r>
            <w:r w:rsidR="00016C51" w:rsidRPr="004E4B99">
              <w:rPr>
                <w:noProof/>
              </w:rPr>
              <w:drawing>
                <wp:inline distT="0" distB="0" distL="0" distR="0" wp14:anchorId="4E800BB5" wp14:editId="6D10BE78">
                  <wp:extent cx="1620000" cy="1620000"/>
                  <wp:effectExtent l="0" t="0" r="0" b="0"/>
                  <wp:docPr id="249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47C6E-C5EE-5184-B396-59C69192F2F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1CE47C6E-C5EE-5184-B396-59C69192F2F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1FC58588" w14:textId="3F083A1E" w:rsidR="00C91453" w:rsidRPr="001B4229" w:rsidRDefault="00384D46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This can include a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>n Advance Care Directive</w:t>
            </w:r>
            <w:r w:rsidRPr="001B4229">
              <w:rPr>
                <w:rFonts w:ascii="Arial" w:hAnsi="Arial" w:cs="Arial"/>
                <w:sz w:val="28"/>
                <w:szCs w:val="28"/>
              </w:rPr>
              <w:t>.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BC57B94" w14:textId="77777777" w:rsidR="00C91453" w:rsidRPr="002F6916" w:rsidRDefault="00C91453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8D4FA9E" w14:textId="77777777" w:rsidR="00E91DE9" w:rsidRPr="001B4229" w:rsidRDefault="00C91453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An 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Advance Care Directive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91DE9" w:rsidRPr="001B4229">
              <w:rPr>
                <w:rFonts w:ascii="Arial" w:hAnsi="Arial" w:cs="Arial"/>
                <w:sz w:val="28"/>
                <w:szCs w:val="28"/>
              </w:rPr>
              <w:t xml:space="preserve">lets people know what medical treatment you want if you are very sick or dying. </w:t>
            </w:r>
          </w:p>
          <w:p w14:paraId="6FC18AEE" w14:textId="77777777" w:rsidR="00C91453" w:rsidRPr="002F6916" w:rsidRDefault="00C91453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24A84E4" w14:textId="24D92A82" w:rsidR="00C91453" w:rsidRPr="001B4229" w:rsidRDefault="00C91453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t is something written. </w:t>
            </w:r>
          </w:p>
        </w:tc>
      </w:tr>
      <w:tr w:rsidR="00351872" w:rsidRPr="001B4229" w14:paraId="2D46FDB4" w14:textId="77777777" w:rsidTr="00305FD3">
        <w:trPr>
          <w:trHeight w:val="520"/>
          <w:jc w:val="center"/>
        </w:trPr>
        <w:tc>
          <w:tcPr>
            <w:tcW w:w="3390" w:type="dxa"/>
          </w:tcPr>
          <w:p w14:paraId="145BCB5C" w14:textId="63E46059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2095390D" w14:textId="338F07EE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36939597" w14:textId="77777777" w:rsidTr="00305FD3">
        <w:trPr>
          <w:jc w:val="center"/>
        </w:trPr>
        <w:tc>
          <w:tcPr>
            <w:tcW w:w="3390" w:type="dxa"/>
          </w:tcPr>
          <w:p w14:paraId="74DC7650" w14:textId="6F116D9E" w:rsidR="00B924E4" w:rsidRPr="001B4229" w:rsidRDefault="00B924E4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0AA72EB4" wp14:editId="2D31F546">
                  <wp:extent cx="1620000" cy="162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468809AE" w14:textId="77777777" w:rsidR="00B924E4" w:rsidRDefault="00B924E4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6CE138A" w14:textId="77777777" w:rsidR="007E1FD4" w:rsidRPr="007E1FD4" w:rsidRDefault="007E1FD4" w:rsidP="00F54A18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E2089CA" w14:textId="076B9D8E" w:rsidR="00B924E4" w:rsidRPr="001B4229" w:rsidRDefault="00B924E4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Treatment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re things that can help you feel better.</w:t>
            </w:r>
          </w:p>
          <w:p w14:paraId="7152EA4A" w14:textId="77777777" w:rsidR="00B924E4" w:rsidRPr="002F6916" w:rsidRDefault="00B924E4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8B3D8DE" w14:textId="14F305E8" w:rsidR="00B924E4" w:rsidRPr="001B4229" w:rsidRDefault="00B924E4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reatments can be therapies and medicine.  </w:t>
            </w:r>
          </w:p>
        </w:tc>
      </w:tr>
      <w:tr w:rsidR="00351872" w:rsidRPr="001B4229" w14:paraId="67ACEFEC" w14:textId="77777777" w:rsidTr="00305FD3">
        <w:trPr>
          <w:jc w:val="center"/>
        </w:trPr>
        <w:tc>
          <w:tcPr>
            <w:tcW w:w="3390" w:type="dxa"/>
          </w:tcPr>
          <w:p w14:paraId="7214119B" w14:textId="77777777" w:rsidR="002433CD" w:rsidRPr="001B4229" w:rsidRDefault="002433CD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06F45D53" w14:textId="77777777" w:rsidR="002433CD" w:rsidRPr="001B4229" w:rsidRDefault="002433CD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151911CE" w14:textId="77777777" w:rsidTr="00305FD3">
        <w:trPr>
          <w:jc w:val="center"/>
        </w:trPr>
        <w:tc>
          <w:tcPr>
            <w:tcW w:w="3390" w:type="dxa"/>
          </w:tcPr>
          <w:p w14:paraId="0A8D4F20" w14:textId="79F9738C" w:rsidR="00D502C5" w:rsidRPr="001B4229" w:rsidRDefault="00D502C5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inline distT="0" distB="0" distL="0" distR="0" wp14:anchorId="71D2AA62" wp14:editId="4011EC9F">
                  <wp:extent cx="1619885" cy="1352550"/>
                  <wp:effectExtent l="0" t="0" r="0" b="0"/>
                  <wp:docPr id="1033369368" name="Picture 1033369368" descr="Two people looking at a pap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wo people looking at a paper&#10;&#10;Description automatically generated with low confidence"/>
                          <pic:cNvPicPr/>
                        </pic:nvPicPr>
                        <pic:blipFill rotWithShape="1">
                          <a:blip r:embed="rId6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504"/>
                          <a:stretch/>
                        </pic:blipFill>
                        <pic:spPr bwMode="auto">
                          <a:xfrm>
                            <a:off x="0" y="0"/>
                            <a:ext cx="1620000" cy="1352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79309B75" w14:textId="77777777" w:rsidR="00D502C5" w:rsidRPr="001B4229" w:rsidRDefault="00D502C5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A21286F" w14:textId="781282CB" w:rsidR="00D502C5" w:rsidRPr="001B4229" w:rsidRDefault="00D502C5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Therapies </w:t>
            </w:r>
            <w:r w:rsidRPr="001B4229">
              <w:rPr>
                <w:rFonts w:ascii="Arial" w:hAnsi="Arial" w:cs="Arial"/>
                <w:sz w:val="28"/>
                <w:szCs w:val="28"/>
              </w:rPr>
              <w:t>are activities your mental health workers use to support your mental health.</w:t>
            </w:r>
          </w:p>
        </w:tc>
      </w:tr>
      <w:tr w:rsidR="00351872" w:rsidRPr="001B4229" w14:paraId="300F0507" w14:textId="77777777" w:rsidTr="00305FD3">
        <w:trPr>
          <w:trHeight w:val="792"/>
          <w:jc w:val="center"/>
        </w:trPr>
        <w:tc>
          <w:tcPr>
            <w:tcW w:w="3390" w:type="dxa"/>
          </w:tcPr>
          <w:p w14:paraId="5B5C6C50" w14:textId="77777777" w:rsidR="002F6916" w:rsidRPr="001B4229" w:rsidRDefault="002F6916" w:rsidP="00F54A18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817" w:type="dxa"/>
          </w:tcPr>
          <w:p w14:paraId="03B41ED2" w14:textId="77777777" w:rsidR="002F6916" w:rsidRPr="001B4229" w:rsidRDefault="002F6916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1872" w:rsidRPr="001B4229" w14:paraId="54A23BE3" w14:textId="77777777" w:rsidTr="00305FD3">
        <w:trPr>
          <w:jc w:val="center"/>
        </w:trPr>
        <w:tc>
          <w:tcPr>
            <w:tcW w:w="3390" w:type="dxa"/>
          </w:tcPr>
          <w:p w14:paraId="62DAEF82" w14:textId="7428F7B0" w:rsidR="00C01EB9" w:rsidRPr="001B4229" w:rsidRDefault="00C01EB9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1520" behindDoc="0" locked="0" layoutInCell="1" allowOverlap="1" wp14:anchorId="62B30915" wp14:editId="0F216007">
                  <wp:simplePos x="0" y="0"/>
                  <wp:positionH relativeFrom="column">
                    <wp:posOffset>59690</wp:posOffset>
                  </wp:positionH>
                  <wp:positionV relativeFrom="paragraph">
                    <wp:posOffset>516890</wp:posOffset>
                  </wp:positionV>
                  <wp:extent cx="1620000" cy="1620000"/>
                  <wp:effectExtent l="0" t="0" r="0" b="0"/>
                  <wp:wrapSquare wrapText="bothSides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6426D390" w14:textId="7E7CF427" w:rsidR="00C01EB9" w:rsidRPr="001B4229" w:rsidRDefault="00C01EB9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Medicine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is sometimes called medication or drugs.</w:t>
            </w:r>
          </w:p>
          <w:p w14:paraId="408F379F" w14:textId="77777777" w:rsidR="00C01EB9" w:rsidRPr="002F6916" w:rsidRDefault="00C01EB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1559AD0" w14:textId="77777777" w:rsidR="00C01EB9" w:rsidRDefault="00C01EB9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Medicine can be in</w:t>
            </w:r>
          </w:p>
          <w:p w14:paraId="48CE35AF" w14:textId="77777777" w:rsidR="002F6916" w:rsidRPr="002F6916" w:rsidRDefault="002F691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C210569" w14:textId="77777777" w:rsidR="00C01EB9" w:rsidRPr="001B4229" w:rsidRDefault="00C01EB9" w:rsidP="00DB09E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 tablet</w:t>
            </w:r>
          </w:p>
          <w:p w14:paraId="79D983E7" w14:textId="77777777" w:rsidR="00C01EB9" w:rsidRPr="002F6916" w:rsidRDefault="00C01EB9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8A6314D" w14:textId="77777777" w:rsidR="00C01EB9" w:rsidRPr="001B4229" w:rsidRDefault="00C01EB9" w:rsidP="00DB09E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 pill</w:t>
            </w:r>
          </w:p>
          <w:p w14:paraId="0ABE1E88" w14:textId="77777777" w:rsidR="00C01EB9" w:rsidRPr="002F6916" w:rsidRDefault="00C01EB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AA60CCA" w14:textId="77777777" w:rsidR="00C01EB9" w:rsidRPr="001B4229" w:rsidRDefault="00C01EB9" w:rsidP="00DB09E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A drink </w:t>
            </w:r>
          </w:p>
          <w:p w14:paraId="0F4582DE" w14:textId="77777777" w:rsidR="00C01EB9" w:rsidRPr="002F6916" w:rsidRDefault="00C01EB9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4232DD7" w14:textId="097D4639" w:rsidR="002B42DF" w:rsidRPr="002F6916" w:rsidRDefault="00C01EB9" w:rsidP="00DB09E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An injection </w:t>
            </w:r>
          </w:p>
        </w:tc>
      </w:tr>
      <w:tr w:rsidR="00351872" w:rsidRPr="001B4229" w14:paraId="3ABA8448" w14:textId="77777777" w:rsidTr="00305FD3">
        <w:trPr>
          <w:trHeight w:val="1060"/>
          <w:jc w:val="center"/>
        </w:trPr>
        <w:tc>
          <w:tcPr>
            <w:tcW w:w="3390" w:type="dxa"/>
          </w:tcPr>
          <w:p w14:paraId="60D59291" w14:textId="77777777" w:rsidR="002F6916" w:rsidRPr="001B4229" w:rsidRDefault="002F6916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7C649BD0" w14:textId="77777777" w:rsidR="002F6916" w:rsidRPr="001B4229" w:rsidRDefault="002F6916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1872" w:rsidRPr="001B4229" w14:paraId="6DB238D4" w14:textId="77777777" w:rsidTr="00305FD3">
        <w:trPr>
          <w:jc w:val="center"/>
        </w:trPr>
        <w:tc>
          <w:tcPr>
            <w:tcW w:w="3390" w:type="dxa"/>
          </w:tcPr>
          <w:p w14:paraId="1191F4B3" w14:textId="3FDF1116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8688" behindDoc="0" locked="0" layoutInCell="1" allowOverlap="1" wp14:anchorId="6B9F5B85" wp14:editId="7E1A8417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650240</wp:posOffset>
                  </wp:positionV>
                  <wp:extent cx="1620000" cy="1508400"/>
                  <wp:effectExtent l="0" t="0" r="0" b="0"/>
                  <wp:wrapSquare wrapText="bothSides"/>
                  <wp:docPr id="763662618" name="Picture 7636626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67902763" w14:textId="77777777" w:rsidR="00E91DE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</w:p>
          <w:p w14:paraId="0C40E25B" w14:textId="77777777" w:rsidR="002F6916" w:rsidRPr="002F6916" w:rsidRDefault="002F6916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5C2D8DC" w14:textId="464C2E9B" w:rsidR="00E91DE9" w:rsidRPr="006B5CBE" w:rsidRDefault="00E91DE9" w:rsidP="00DB09E2">
            <w:pPr>
              <w:pStyle w:val="ListParagraph"/>
              <w:numPr>
                <w:ilvl w:val="0"/>
                <w:numId w:val="11"/>
              </w:numPr>
              <w:tabs>
                <w:tab w:val="left" w:pos="4131"/>
              </w:tabs>
              <w:spacing w:line="360" w:lineRule="auto"/>
              <w:rPr>
                <w:rStyle w:val="Hyperlink"/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dvanced Care Di</w:t>
            </w:r>
            <w:r w:rsidR="000B14B9" w:rsidRPr="001B4229">
              <w:rPr>
                <w:rFonts w:ascii="Arial" w:hAnsi="Arial" w:cs="Arial"/>
                <w:sz w:val="28"/>
                <w:szCs w:val="28"/>
              </w:rPr>
              <w:t>r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ectives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r w:rsidR="006B5CBE">
              <w:rPr>
                <w:rFonts w:ascii="Arial" w:hAnsi="Arial" w:cs="Arial"/>
                <w:bCs/>
                <w:sz w:val="28"/>
                <w:szCs w:val="28"/>
              </w:rPr>
              <w:fldChar w:fldCharType="begin"/>
            </w:r>
            <w:r w:rsidR="006B5CBE">
              <w:rPr>
                <w:rFonts w:ascii="Arial" w:hAnsi="Arial" w:cs="Arial"/>
                <w:bCs/>
                <w:sz w:val="28"/>
                <w:szCs w:val="28"/>
              </w:rPr>
              <w:instrText xml:space="preserve"> HYPERLINK "https://www.health.nsw.gov.au/palliativecare/Documents/talking-about-death.PDF" </w:instrText>
            </w:r>
            <w:r w:rsidR="006B5CBE">
              <w:rPr>
                <w:rFonts w:ascii="Arial" w:hAnsi="Arial" w:cs="Arial"/>
                <w:bCs/>
                <w:sz w:val="28"/>
                <w:szCs w:val="28"/>
              </w:rPr>
            </w:r>
            <w:r w:rsidR="006B5CBE">
              <w:rPr>
                <w:rFonts w:ascii="Arial" w:hAnsi="Arial" w:cs="Arial"/>
                <w:bCs/>
                <w:sz w:val="28"/>
                <w:szCs w:val="28"/>
              </w:rPr>
              <w:fldChar w:fldCharType="separate"/>
            </w:r>
            <w:r w:rsidR="001B4229" w:rsidRPr="006B5CBE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 xml:space="preserve">https://www.health.nsw.gov.au/ </w:t>
            </w:r>
            <w:proofErr w:type="spellStart"/>
            <w:r w:rsidR="001B4229" w:rsidRPr="006B5CBE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>palliativecare</w:t>
            </w:r>
            <w:proofErr w:type="spellEnd"/>
            <w:r w:rsidR="001B4229" w:rsidRPr="006B5CBE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>/Documents/talking-about-death.PDF</w:t>
            </w:r>
            <w:r w:rsidR="006B5CBE" w:rsidRPr="006B5CBE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 xml:space="preserve"> </w:t>
            </w:r>
          </w:p>
          <w:p w14:paraId="5147EC40" w14:textId="77777777" w:rsidR="002E44AD" w:rsidRPr="002E44AD" w:rsidRDefault="006B5CBE" w:rsidP="002E44AD">
            <w:pPr>
              <w:pStyle w:val="ListParagraph"/>
              <w:tabs>
                <w:tab w:val="left" w:pos="4131"/>
              </w:tabs>
              <w:spacing w:line="360" w:lineRule="auto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fldChar w:fldCharType="end"/>
            </w:r>
          </w:p>
          <w:p w14:paraId="0CD160E4" w14:textId="3C457FE3" w:rsidR="00E91DE9" w:rsidRPr="002E44AD" w:rsidRDefault="00351872" w:rsidP="00DB09E2">
            <w:pPr>
              <w:pStyle w:val="ListParagraph"/>
              <w:numPr>
                <w:ilvl w:val="0"/>
                <w:numId w:val="11"/>
              </w:numPr>
              <w:tabs>
                <w:tab w:val="left" w:pos="4131"/>
              </w:tabs>
              <w:spacing w:line="360" w:lineRule="auto"/>
              <w:rPr>
                <w:rStyle w:val="Hyperlink"/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 xml:space="preserve">Making an Advanced Care Directive go to </w:t>
            </w:r>
            <w:r w:rsidR="002E44AD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="002E44AD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HYPERLINK "https://www.health.nsw.gov.au/patients/acp/Publications/acd-form-info-book.pdf" </w:instrText>
            </w:r>
            <w:r w:rsidR="002E44AD">
              <w:rPr>
                <w:rFonts w:ascii="Arial" w:hAnsi="Arial" w:cs="Arial"/>
                <w:b/>
                <w:bCs/>
                <w:sz w:val="28"/>
                <w:szCs w:val="28"/>
              </w:rPr>
            </w:r>
            <w:r w:rsidR="002E44AD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2E44AD" w:rsidRPr="002E44AD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>https://www.health.nsw.gov.au/patients/acp/</w:t>
            </w:r>
          </w:p>
          <w:p w14:paraId="27652110" w14:textId="4D268DFD" w:rsidR="00E91DE9" w:rsidRPr="002E44AD" w:rsidRDefault="002E44AD" w:rsidP="002E44AD">
            <w:pPr>
              <w:pStyle w:val="ListParagraph"/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E44AD">
              <w:rPr>
                <w:rStyle w:val="Hyperlink"/>
                <w:rFonts w:ascii="Arial" w:hAnsi="Arial" w:cs="Arial"/>
                <w:sz w:val="28"/>
                <w:szCs w:val="28"/>
              </w:rPr>
              <w:t>Publications/acd-form-info-book.pdf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351872" w:rsidRPr="001B4229" w14:paraId="1B4E2360" w14:textId="77777777" w:rsidTr="00305FD3">
        <w:trPr>
          <w:jc w:val="center"/>
        </w:trPr>
        <w:tc>
          <w:tcPr>
            <w:tcW w:w="3390" w:type="dxa"/>
          </w:tcPr>
          <w:p w14:paraId="71F0BC3A" w14:textId="77777777" w:rsidR="00E91DE9" w:rsidRPr="001B4229" w:rsidRDefault="00E91DE9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3B71E43F" w14:textId="77777777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0757BB97" w14:textId="77777777" w:rsidTr="00305FD3">
        <w:trPr>
          <w:jc w:val="center"/>
        </w:trPr>
        <w:tc>
          <w:tcPr>
            <w:tcW w:w="3390" w:type="dxa"/>
          </w:tcPr>
          <w:p w14:paraId="637EC864" w14:textId="73E8DF31" w:rsidR="00E91DE9" w:rsidRPr="001B4229" w:rsidRDefault="00310A9E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47C73FF4" wp14:editId="0061ADCA">
                  <wp:extent cx="1620000" cy="1620000"/>
                  <wp:effectExtent l="0" t="0" r="0" b="0"/>
                  <wp:docPr id="24" name="Picture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DD1E29-0193-41AA-83EB-84216EC47A9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>
                            <a:extLst>
                              <a:ext uri="{FF2B5EF4-FFF2-40B4-BE49-F238E27FC236}">
                                <a16:creationId xmlns:a16="http://schemas.microsoft.com/office/drawing/2014/main" id="{74DD1E29-0193-41AA-83EB-84216EC47A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1B0FD024" w14:textId="77777777" w:rsidR="00310A9E" w:rsidRPr="001B4229" w:rsidRDefault="00310A9E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6ADA423" w14:textId="44AC24E2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is information is not in Easy Read. </w:t>
            </w:r>
          </w:p>
          <w:p w14:paraId="18AC636E" w14:textId="77777777" w:rsidR="00E91DE9" w:rsidRPr="00427ABC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1DA861D" w14:textId="2A2DE52D" w:rsidR="00E91DE9" w:rsidRPr="001B4229" w:rsidRDefault="00E91DE9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You m</w:t>
            </w:r>
            <w:r w:rsidR="0041232A" w:rsidRPr="001B4229">
              <w:rPr>
                <w:rFonts w:ascii="Arial" w:hAnsi="Arial" w:cs="Arial"/>
                <w:sz w:val="28"/>
                <w:szCs w:val="28"/>
              </w:rPr>
              <w:t>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want to ask someone to look at it with you. </w:t>
            </w:r>
          </w:p>
        </w:tc>
      </w:tr>
      <w:tr w:rsidR="00351872" w:rsidRPr="001B4229" w14:paraId="2631D6B0" w14:textId="77777777" w:rsidTr="00305FD3">
        <w:trPr>
          <w:trHeight w:val="570"/>
          <w:jc w:val="center"/>
        </w:trPr>
        <w:tc>
          <w:tcPr>
            <w:tcW w:w="3390" w:type="dxa"/>
          </w:tcPr>
          <w:p w14:paraId="36B5B1E6" w14:textId="77777777" w:rsidR="00C11DDF" w:rsidRPr="001B4229" w:rsidRDefault="00C11DDF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73768DFB" w14:textId="77777777" w:rsidR="00C11DDF" w:rsidRPr="001B4229" w:rsidRDefault="00C11DDF" w:rsidP="00F54A18">
            <w:pPr>
              <w:tabs>
                <w:tab w:val="left" w:pos="4131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2AC68BA8" w14:textId="77777777" w:rsidTr="00305FD3">
        <w:trPr>
          <w:jc w:val="center"/>
        </w:trPr>
        <w:tc>
          <w:tcPr>
            <w:tcW w:w="3390" w:type="dxa"/>
          </w:tcPr>
          <w:p w14:paraId="56D99289" w14:textId="7D040423" w:rsidR="006C773C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inline distT="0" distB="0" distL="0" distR="0" wp14:anchorId="1E1FA030" wp14:editId="765E94C7">
                  <wp:extent cx="1620000" cy="1620000"/>
                  <wp:effectExtent l="0" t="0" r="0" b="0"/>
                  <wp:docPr id="763662619" name="Picture 7" descr="Two people looking at a book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E7FAFD-B86C-4087-A5BA-169568C368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Two people looking at a book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73E7FAFD-B86C-4087-A5BA-169568C368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17AF6FA5" w14:textId="77777777" w:rsidR="00310A9E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49E77DA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3372A48" w14:textId="46FA9EEB" w:rsidR="00023D4B" w:rsidRPr="001B4229" w:rsidRDefault="00472893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When planning for the future 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lso think about</w:t>
            </w:r>
            <w:r w:rsidR="00415BEF" w:rsidRPr="001B4229">
              <w:rPr>
                <w:rFonts w:ascii="Arial" w:hAnsi="Arial" w:cs="Arial"/>
                <w:sz w:val="28"/>
                <w:szCs w:val="28"/>
              </w:rPr>
              <w:t xml:space="preserve"> what will happen with your NDIS supports.</w:t>
            </w:r>
          </w:p>
          <w:p w14:paraId="7E46F709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D76EE7" w14:textId="0FCBA12D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7ABC" w:rsidRPr="001B4229" w14:paraId="2BAC3A8A" w14:textId="77777777" w:rsidTr="00305FD3">
        <w:trPr>
          <w:jc w:val="center"/>
        </w:trPr>
        <w:tc>
          <w:tcPr>
            <w:tcW w:w="3390" w:type="dxa"/>
          </w:tcPr>
          <w:p w14:paraId="5A31A616" w14:textId="77777777" w:rsidR="00427ABC" w:rsidRPr="001B4229" w:rsidRDefault="00427AB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3DBD8BE2" w14:textId="77777777" w:rsidR="00427ABC" w:rsidRPr="001B4229" w:rsidRDefault="00427A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3DE222F4" w14:textId="77777777" w:rsidTr="00305FD3">
        <w:trPr>
          <w:jc w:val="center"/>
        </w:trPr>
        <w:tc>
          <w:tcPr>
            <w:tcW w:w="3390" w:type="dxa"/>
          </w:tcPr>
          <w:p w14:paraId="755B9141" w14:textId="183C9AF9" w:rsidR="003B255E" w:rsidRPr="001B4229" w:rsidRDefault="003B255E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1280" behindDoc="0" locked="0" layoutInCell="1" allowOverlap="1" wp14:anchorId="68120BE2" wp14:editId="4E0F2A54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57150</wp:posOffset>
                  </wp:positionV>
                  <wp:extent cx="1620000" cy="1618296"/>
                  <wp:effectExtent l="0" t="0" r="0" b="1270"/>
                  <wp:wrapSquare wrapText="bothSides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18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3A1E37A0" w14:textId="77777777" w:rsidR="003B255E" w:rsidRPr="001B4229" w:rsidRDefault="003B255E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74A1622" w14:textId="77777777" w:rsidR="003B255E" w:rsidRPr="001B4229" w:rsidRDefault="003B255E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D684A7E" w14:textId="3448C8BF" w:rsidR="003B255E" w:rsidRPr="001B4229" w:rsidRDefault="003B255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NDI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is short for National Disability Insurance Scheme.</w:t>
            </w:r>
          </w:p>
          <w:p w14:paraId="14FE8CAE" w14:textId="77777777" w:rsidR="003B255E" w:rsidRPr="001B4229" w:rsidRDefault="003B255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4E059CE" w14:textId="43BA7E01" w:rsidR="003B255E" w:rsidRPr="001B4229" w:rsidRDefault="003B255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33B5E398" w14:textId="77777777" w:rsidTr="00305FD3">
        <w:trPr>
          <w:jc w:val="center"/>
        </w:trPr>
        <w:tc>
          <w:tcPr>
            <w:tcW w:w="3390" w:type="dxa"/>
          </w:tcPr>
          <w:p w14:paraId="3086A191" w14:textId="77777777" w:rsidR="001C49AC" w:rsidRPr="001B4229" w:rsidRDefault="001C49A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37F100BB" w14:textId="77777777" w:rsidR="001C49AC" w:rsidRPr="001B4229" w:rsidRDefault="001C49A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7A372077" w14:textId="77777777" w:rsidTr="00305FD3">
        <w:trPr>
          <w:jc w:val="center"/>
        </w:trPr>
        <w:tc>
          <w:tcPr>
            <w:tcW w:w="3390" w:type="dxa"/>
          </w:tcPr>
          <w:p w14:paraId="2034257B" w14:textId="52B77451" w:rsidR="00310A9E" w:rsidRPr="001B4229" w:rsidRDefault="00310A9E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62F626CF" wp14:editId="79A0B46D">
                  <wp:extent cx="1620000" cy="1620000"/>
                  <wp:effectExtent l="0" t="0" r="0" b="0"/>
                  <wp:docPr id="763662621" name="Picture 763662621" descr="A person standing in front of a pos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05" name="Picture 763662605" descr="A person standing in front of a poster&#10;&#10;Description automatically generated with low confidence"/>
                          <pic:cNvPicPr/>
                        </pic:nvPicPr>
                        <pic:blipFill>
                          <a:blip r:embed="rId6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7" w:type="dxa"/>
          </w:tcPr>
          <w:p w14:paraId="63A3BBAF" w14:textId="744CF74C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discuss </w:t>
            </w:r>
            <w:r w:rsidR="00146457" w:rsidRPr="001B4229">
              <w:rPr>
                <w:rFonts w:ascii="Arial" w:hAnsi="Arial" w:cs="Arial"/>
                <w:sz w:val="28"/>
                <w:szCs w:val="28"/>
              </w:rPr>
              <w:t>thi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with your NDIS Support Coordinator.</w:t>
            </w:r>
          </w:p>
          <w:p w14:paraId="6B803758" w14:textId="77777777" w:rsidR="00146457" w:rsidRPr="00427ABC" w:rsidRDefault="00146457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0D815BE" w14:textId="0B8074ED" w:rsidR="00146457" w:rsidRDefault="0014645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support coordinator 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is a person who helps plan and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organise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0D2347E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CC6EDB7" w14:textId="77777777" w:rsidR="00146457" w:rsidRPr="001B4229" w:rsidRDefault="00146457" w:rsidP="00DB09E2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r care </w:t>
            </w:r>
          </w:p>
          <w:p w14:paraId="269A8190" w14:textId="77777777" w:rsidR="00146457" w:rsidRPr="00427ABC" w:rsidRDefault="00146457" w:rsidP="00F54A1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B8EA406" w14:textId="1069435D" w:rsidR="00146457" w:rsidRPr="001B4229" w:rsidRDefault="00146457" w:rsidP="00DB09E2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ther services you get</w:t>
            </w:r>
          </w:p>
        </w:tc>
      </w:tr>
      <w:tr w:rsidR="00351872" w:rsidRPr="001B4229" w14:paraId="29ED61E1" w14:textId="77777777" w:rsidTr="00305FD3">
        <w:trPr>
          <w:jc w:val="center"/>
        </w:trPr>
        <w:tc>
          <w:tcPr>
            <w:tcW w:w="3390" w:type="dxa"/>
          </w:tcPr>
          <w:p w14:paraId="51250AA9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1516E21E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702CDFE2" w14:textId="77777777" w:rsidTr="00305FD3">
        <w:trPr>
          <w:jc w:val="center"/>
        </w:trPr>
        <w:tc>
          <w:tcPr>
            <w:tcW w:w="3390" w:type="dxa"/>
          </w:tcPr>
          <w:p w14:paraId="4130C513" w14:textId="37B196EF" w:rsidR="00310A9E" w:rsidRPr="001B4229" w:rsidRDefault="00310A9E" w:rsidP="00C11DD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61824" behindDoc="0" locked="0" layoutInCell="1" allowOverlap="1" wp14:anchorId="395DC801" wp14:editId="64EFB637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91135</wp:posOffset>
                  </wp:positionV>
                  <wp:extent cx="1620000" cy="1620000"/>
                  <wp:effectExtent l="0" t="0" r="0" b="0"/>
                  <wp:wrapSquare wrapText="bothSides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7CE4705D" w14:textId="77777777" w:rsidR="006C773C" w:rsidRDefault="000638E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f you were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an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NDIS participant before you turned 65 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0BA001B5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B6C5FB6" w14:textId="77777777" w:rsidR="00310A9E" w:rsidRPr="001B4229" w:rsidRDefault="00310A9E" w:rsidP="00DB09E2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Keep getting disability supports under the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NDIS</w:t>
            </w:r>
            <w:proofErr w:type="gramEnd"/>
          </w:p>
          <w:p w14:paraId="438C78D3" w14:textId="7756EE08" w:rsidR="00310A9E" w:rsidRPr="00427ABC" w:rsidRDefault="00310A9E" w:rsidP="00F54A18">
            <w:pPr>
              <w:spacing w:line="360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070544CB" w14:textId="32F8316E" w:rsidR="00310A9E" w:rsidRPr="001B4229" w:rsidRDefault="00310A9E" w:rsidP="00DB09E2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Get supports from the Commonwealth Aged Care System</w:t>
            </w:r>
          </w:p>
        </w:tc>
      </w:tr>
      <w:tr w:rsidR="00351872" w:rsidRPr="001B4229" w14:paraId="2A7753FE" w14:textId="77777777" w:rsidTr="00305FD3">
        <w:trPr>
          <w:trHeight w:val="337"/>
          <w:jc w:val="center"/>
        </w:trPr>
        <w:tc>
          <w:tcPr>
            <w:tcW w:w="3390" w:type="dxa"/>
          </w:tcPr>
          <w:p w14:paraId="7F1BBC0C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660A0BE6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414311C7" w14:textId="77777777" w:rsidTr="00305FD3">
        <w:trPr>
          <w:jc w:val="center"/>
        </w:trPr>
        <w:tc>
          <w:tcPr>
            <w:tcW w:w="3390" w:type="dxa"/>
          </w:tcPr>
          <w:p w14:paraId="03626D93" w14:textId="67ADED2E" w:rsidR="000638E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59776" behindDoc="0" locked="0" layoutInCell="1" allowOverlap="1" wp14:anchorId="1670E87D" wp14:editId="7C7DB74B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76200</wp:posOffset>
                  </wp:positionV>
                  <wp:extent cx="1620000" cy="1620000"/>
                  <wp:effectExtent l="0" t="0" r="0" b="0"/>
                  <wp:wrapSquare wrapText="bothSides"/>
                  <wp:docPr id="763662620" name="Picture 763662620" descr="A person in a leather jacke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6341382" descr="A person in a leather jacke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216C9666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1068A4E" w14:textId="77777777" w:rsidR="00310A9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12408B" w14:textId="5DD28A0A" w:rsidR="000638EE" w:rsidRPr="001B4229" w:rsidRDefault="00310A9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The </w: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Commonwealth Aged Care System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is support from the government for older people.</w:t>
            </w:r>
          </w:p>
        </w:tc>
      </w:tr>
      <w:tr w:rsidR="00351872" w:rsidRPr="001B4229" w14:paraId="09AE061B" w14:textId="77777777" w:rsidTr="00305FD3">
        <w:trPr>
          <w:jc w:val="center"/>
        </w:trPr>
        <w:tc>
          <w:tcPr>
            <w:tcW w:w="3390" w:type="dxa"/>
          </w:tcPr>
          <w:p w14:paraId="3A0BBBC6" w14:textId="77777777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817" w:type="dxa"/>
          </w:tcPr>
          <w:p w14:paraId="6F2F6E79" w14:textId="77777777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44675796" w14:textId="77777777" w:rsidTr="00305FD3">
        <w:trPr>
          <w:jc w:val="center"/>
        </w:trPr>
        <w:tc>
          <w:tcPr>
            <w:tcW w:w="3390" w:type="dxa"/>
          </w:tcPr>
          <w:p w14:paraId="63A12C53" w14:textId="13F23F96" w:rsidR="000638EE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872" behindDoc="0" locked="0" layoutInCell="1" allowOverlap="1" wp14:anchorId="4F7E262C" wp14:editId="168D3EAF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763662623" name="Picture 7636626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143749DF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D5988EF" w14:textId="45316D34" w:rsidR="000638EE" w:rsidRPr="001B4229" w:rsidRDefault="002E2B5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F2230E" w:rsidRPr="001B4229">
              <w:rPr>
                <w:rFonts w:ascii="Arial" w:hAnsi="Arial" w:cs="Arial"/>
                <w:sz w:val="28"/>
                <w:szCs w:val="28"/>
              </w:rPr>
              <w:t>might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have other questions about your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plans for the future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  <w:p w14:paraId="70092958" w14:textId="77777777" w:rsidR="00773366" w:rsidRPr="00427ABC" w:rsidRDefault="0077336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92E6862" w14:textId="4EA058DC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discuss these questions with someone you trust. </w:t>
            </w:r>
          </w:p>
        </w:tc>
      </w:tr>
      <w:tr w:rsidR="00351872" w:rsidRPr="001B4229" w14:paraId="3C177792" w14:textId="77777777" w:rsidTr="00305FD3">
        <w:trPr>
          <w:trHeight w:val="652"/>
          <w:jc w:val="center"/>
        </w:trPr>
        <w:tc>
          <w:tcPr>
            <w:tcW w:w="3390" w:type="dxa"/>
          </w:tcPr>
          <w:p w14:paraId="2FC93271" w14:textId="77777777" w:rsidR="002B42DF" w:rsidRPr="001B4229" w:rsidRDefault="002B42DF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817" w:type="dxa"/>
          </w:tcPr>
          <w:p w14:paraId="54A0E900" w14:textId="77777777" w:rsidR="002B42DF" w:rsidRPr="001B4229" w:rsidRDefault="002B42D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872" w:rsidRPr="001B4229" w14:paraId="1EA4EC20" w14:textId="77777777" w:rsidTr="00305FD3">
        <w:trPr>
          <w:jc w:val="center"/>
        </w:trPr>
        <w:tc>
          <w:tcPr>
            <w:tcW w:w="3390" w:type="dxa"/>
          </w:tcPr>
          <w:p w14:paraId="3D054A22" w14:textId="72FD3CE9" w:rsidR="002B42DF" w:rsidRPr="001B4229" w:rsidRDefault="0032781E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00736" behindDoc="0" locked="0" layoutInCell="1" allowOverlap="1" wp14:anchorId="7816A16A" wp14:editId="7FE9E386">
                  <wp:simplePos x="0" y="0"/>
                  <wp:positionH relativeFrom="column">
                    <wp:posOffset>71755</wp:posOffset>
                  </wp:positionH>
                  <wp:positionV relativeFrom="paragraph">
                    <wp:posOffset>183515</wp:posOffset>
                  </wp:positionV>
                  <wp:extent cx="1620000" cy="1620000"/>
                  <wp:effectExtent l="0" t="0" r="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17" w:type="dxa"/>
          </w:tcPr>
          <w:p w14:paraId="6864EBC6" w14:textId="77777777" w:rsidR="0032781E" w:rsidRPr="001B4229" w:rsidRDefault="0032781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C65CE12" w14:textId="77777777" w:rsidR="0032781E" w:rsidRPr="001B4229" w:rsidRDefault="0032781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0D3E25C" w14:textId="77777777" w:rsidR="0032781E" w:rsidRPr="00427ABC" w:rsidRDefault="0032781E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F9C270" w14:textId="089F42D7" w:rsidR="002B42DF" w:rsidRPr="001B4229" w:rsidRDefault="002B42DF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It is good to </w:t>
            </w: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make a plan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</w:tbl>
    <w:p w14:paraId="09A6CAD7" w14:textId="553C8EEA" w:rsidR="00C27803" w:rsidRPr="001B4229" w:rsidRDefault="00C27803">
      <w:pPr>
        <w:rPr>
          <w:sz w:val="20"/>
          <w:szCs w:val="20"/>
        </w:rPr>
      </w:pPr>
    </w:p>
    <w:p w14:paraId="0F4386EB" w14:textId="2C9BAC08" w:rsidR="0032781E" w:rsidRPr="001B4229" w:rsidRDefault="0032781E">
      <w:pPr>
        <w:rPr>
          <w:sz w:val="20"/>
          <w:szCs w:val="20"/>
        </w:rPr>
      </w:pPr>
    </w:p>
    <w:tbl>
      <w:tblPr>
        <w:tblStyle w:val="TableGrid"/>
        <w:tblW w:w="96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680"/>
      </w:tblGrid>
      <w:tr w:rsidR="001B5DF2" w:rsidRPr="001B4229" w14:paraId="14864BC9" w14:textId="77777777" w:rsidTr="00427ABC">
        <w:trPr>
          <w:trHeight w:val="2816"/>
          <w:jc w:val="center"/>
        </w:trPr>
        <w:tc>
          <w:tcPr>
            <w:tcW w:w="2977" w:type="dxa"/>
          </w:tcPr>
          <w:p w14:paraId="06E4DF86" w14:textId="6D409164" w:rsidR="001B5DF2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65920" behindDoc="0" locked="0" layoutInCell="1" allowOverlap="1" wp14:anchorId="61168F9B" wp14:editId="6C00F24B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83820</wp:posOffset>
                  </wp:positionV>
                  <wp:extent cx="1620000" cy="1620000"/>
                  <wp:effectExtent l="0" t="0" r="0" b="0"/>
                  <wp:wrapSquare wrapText="bothSides"/>
                  <wp:docPr id="763662624" name="Picture 7636626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0E5D20F5" w14:textId="77777777" w:rsidR="001B5DF2" w:rsidRPr="001B4229" w:rsidRDefault="00A6097D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Mental health services for older people</w:t>
            </w:r>
          </w:p>
          <w:p w14:paraId="621313F4" w14:textId="77777777" w:rsidR="006B2AEF" w:rsidRPr="00427ABC" w:rsidRDefault="006B2AEF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919BBF5" w14:textId="621F39E7" w:rsidR="00A6097D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S</w:t>
            </w:r>
            <w:r w:rsidR="006B2AEF" w:rsidRPr="001B4229">
              <w:rPr>
                <w:rFonts w:ascii="Arial" w:hAnsi="Arial" w:cs="Arial"/>
                <w:sz w:val="28"/>
                <w:szCs w:val="28"/>
              </w:rPr>
              <w:t>ome services provide care just for older people.</w:t>
            </w:r>
          </w:p>
          <w:p w14:paraId="62FD4542" w14:textId="77777777" w:rsidR="00773366" w:rsidRPr="00427ABC" w:rsidRDefault="0077336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55FBA99" w14:textId="1D3847AD" w:rsidR="006B2AEF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In NSW these are called Older Peoples Mental Health services.</w:t>
            </w:r>
          </w:p>
        </w:tc>
      </w:tr>
      <w:tr w:rsidR="000638EE" w:rsidRPr="001B4229" w14:paraId="073EEF73" w14:textId="77777777" w:rsidTr="00427ABC">
        <w:trPr>
          <w:trHeight w:val="1059"/>
          <w:jc w:val="center"/>
        </w:trPr>
        <w:tc>
          <w:tcPr>
            <w:tcW w:w="2977" w:type="dxa"/>
          </w:tcPr>
          <w:p w14:paraId="1FC249EF" w14:textId="77777777" w:rsidR="000638EE" w:rsidRPr="001B4229" w:rsidRDefault="000638E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680" w:type="dxa"/>
          </w:tcPr>
          <w:p w14:paraId="7B9B1343" w14:textId="72CAA3FD" w:rsidR="000638EE" w:rsidRPr="001B4229" w:rsidRDefault="000638E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638EE" w:rsidRPr="001B4229" w14:paraId="5EEF2CAD" w14:textId="77777777" w:rsidTr="00427ABC">
        <w:trPr>
          <w:trHeight w:val="2555"/>
          <w:jc w:val="center"/>
        </w:trPr>
        <w:tc>
          <w:tcPr>
            <w:tcW w:w="2977" w:type="dxa"/>
          </w:tcPr>
          <w:p w14:paraId="529B2F87" w14:textId="2D588FC5" w:rsidR="000638EE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701760" behindDoc="0" locked="0" layoutInCell="1" allowOverlap="1" wp14:anchorId="63669DDD" wp14:editId="5364277A">
                  <wp:simplePos x="0" y="0"/>
                  <wp:positionH relativeFrom="column">
                    <wp:posOffset>-59054</wp:posOffset>
                  </wp:positionH>
                  <wp:positionV relativeFrom="paragraph">
                    <wp:posOffset>1</wp:posOffset>
                  </wp:positionV>
                  <wp:extent cx="1543050" cy="1543050"/>
                  <wp:effectExtent l="0" t="0" r="0" b="0"/>
                  <wp:wrapSquare wrapText="bothSides"/>
                  <wp:docPr id="763662626" name="Picture 763662626" descr="A person in a leather jacke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6341382" descr="A person in a leather jacke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161" cy="1543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3AA5F163" w14:textId="613E7F97" w:rsidR="00F5188B" w:rsidRPr="001B4229" w:rsidRDefault="00F5188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lder People</w:t>
            </w:r>
            <w:r w:rsidR="00773366" w:rsidRPr="001B4229">
              <w:rPr>
                <w:rFonts w:ascii="Arial" w:hAnsi="Arial" w:cs="Arial"/>
                <w:sz w:val="28"/>
                <w:szCs w:val="28"/>
              </w:rPr>
              <w:t>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Mental Health services mostly provide care to people over 65 years old. </w:t>
            </w:r>
          </w:p>
          <w:p w14:paraId="6D7FC71C" w14:textId="77777777" w:rsidR="00F5188B" w:rsidRPr="00427ABC" w:rsidRDefault="00F5188B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67B300D" w14:textId="6E01C07B" w:rsidR="006A425F" w:rsidRPr="001B4229" w:rsidRDefault="00F5188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People under 65 years can use these services if it suits their needs.</w:t>
            </w:r>
          </w:p>
        </w:tc>
      </w:tr>
      <w:tr w:rsidR="0032781E" w:rsidRPr="001B4229" w14:paraId="549A0C0C" w14:textId="77777777" w:rsidTr="00427ABC">
        <w:trPr>
          <w:trHeight w:val="1031"/>
          <w:jc w:val="center"/>
        </w:trPr>
        <w:tc>
          <w:tcPr>
            <w:tcW w:w="2977" w:type="dxa"/>
          </w:tcPr>
          <w:p w14:paraId="5FFEBD2E" w14:textId="77777777" w:rsidR="0032781E" w:rsidRPr="001B4229" w:rsidRDefault="0032781E" w:rsidP="00F54A18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680" w:type="dxa"/>
          </w:tcPr>
          <w:p w14:paraId="4AAC71E4" w14:textId="77777777" w:rsidR="0032781E" w:rsidRPr="001B4229" w:rsidRDefault="0032781E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638EE" w:rsidRPr="001B4229" w14:paraId="36815E27" w14:textId="77777777" w:rsidTr="00427ABC">
        <w:trPr>
          <w:jc w:val="center"/>
        </w:trPr>
        <w:tc>
          <w:tcPr>
            <w:tcW w:w="2977" w:type="dxa"/>
          </w:tcPr>
          <w:p w14:paraId="07A77F6E" w14:textId="72DB492A" w:rsidR="000638EE" w:rsidRPr="001B4229" w:rsidRDefault="002907C0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2784" behindDoc="0" locked="0" layoutInCell="1" allowOverlap="1" wp14:anchorId="6192B8DB" wp14:editId="0BE77303">
                  <wp:simplePos x="0" y="0"/>
                  <wp:positionH relativeFrom="column">
                    <wp:posOffset>-64984</wp:posOffset>
                  </wp:positionH>
                  <wp:positionV relativeFrom="paragraph">
                    <wp:posOffset>76200</wp:posOffset>
                  </wp:positionV>
                  <wp:extent cx="1620000" cy="1558806"/>
                  <wp:effectExtent l="0" t="0" r="0" b="3810"/>
                  <wp:wrapSquare wrapText="bothSides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58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3F58C18F" w14:textId="38ED0A82" w:rsidR="000638EE" w:rsidRPr="001B4229" w:rsidRDefault="00BC7695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First Nations peoples 50 years and older can use these services.</w:t>
            </w:r>
          </w:p>
          <w:p w14:paraId="78B8FF74" w14:textId="77777777" w:rsidR="009261DB" w:rsidRPr="00427ABC" w:rsidRDefault="009261DB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FD05609" w14:textId="7AE25889" w:rsidR="00BC7695" w:rsidRPr="001B4229" w:rsidRDefault="009261DB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t>First Nations peoples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re the Aboriginal and Torres Strait Islander peoples.</w:t>
            </w:r>
          </w:p>
        </w:tc>
      </w:tr>
      <w:tr w:rsidR="00427ABC" w:rsidRPr="001B4229" w14:paraId="481261EB" w14:textId="77777777" w:rsidTr="00427ABC">
        <w:trPr>
          <w:trHeight w:val="2451"/>
          <w:jc w:val="center"/>
        </w:trPr>
        <w:tc>
          <w:tcPr>
            <w:tcW w:w="2977" w:type="dxa"/>
          </w:tcPr>
          <w:p w14:paraId="69920E65" w14:textId="77777777" w:rsidR="00427ABC" w:rsidRPr="001B4229" w:rsidRDefault="00427AB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233F2244" w14:textId="77777777" w:rsidR="00427ABC" w:rsidRPr="001B4229" w:rsidRDefault="00427A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638EE" w:rsidRPr="001B4229" w14:paraId="0B9A244A" w14:textId="77777777" w:rsidTr="00427ABC">
        <w:trPr>
          <w:jc w:val="center"/>
        </w:trPr>
        <w:tc>
          <w:tcPr>
            <w:tcW w:w="2977" w:type="dxa"/>
          </w:tcPr>
          <w:p w14:paraId="7E15D612" w14:textId="3533F53A" w:rsidR="000638EE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25537116" wp14:editId="45582D99">
                  <wp:extent cx="1620000" cy="1215044"/>
                  <wp:effectExtent l="0" t="0" r="0" b="4445"/>
                  <wp:docPr id="763662627" name="Picture 7636626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5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0" w:type="dxa"/>
          </w:tcPr>
          <w:p w14:paraId="0202F1AE" w14:textId="3AB86E42" w:rsidR="00773366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Older Peoples </w:t>
            </w:r>
            <w:r w:rsidR="0032781E" w:rsidRPr="001B4229">
              <w:rPr>
                <w:rFonts w:ascii="Arial" w:hAnsi="Arial" w:cs="Arial"/>
                <w:sz w:val="28"/>
                <w:szCs w:val="28"/>
              </w:rPr>
              <w:t>M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ental </w:t>
            </w:r>
            <w:r w:rsidR="0032781E" w:rsidRPr="001B4229">
              <w:rPr>
                <w:rFonts w:ascii="Arial" w:hAnsi="Arial" w:cs="Arial"/>
                <w:sz w:val="28"/>
                <w:szCs w:val="28"/>
              </w:rPr>
              <w:t>H</w:t>
            </w:r>
            <w:r w:rsidRPr="001B4229">
              <w:rPr>
                <w:rFonts w:ascii="Arial" w:hAnsi="Arial" w:cs="Arial"/>
                <w:sz w:val="28"/>
                <w:szCs w:val="28"/>
              </w:rPr>
              <w:t>ealth services provide support for</w:t>
            </w:r>
          </w:p>
          <w:p w14:paraId="2794A2D7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6C26B46" w14:textId="66F4A201" w:rsidR="000638EE" w:rsidRPr="001B4229" w:rsidRDefault="00651BEB" w:rsidP="00DB09E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</w:t>
            </w:r>
            <w:r w:rsidR="00B003FE" w:rsidRPr="001B4229">
              <w:rPr>
                <w:rFonts w:ascii="Arial" w:hAnsi="Arial" w:cs="Arial"/>
                <w:sz w:val="28"/>
                <w:szCs w:val="28"/>
              </w:rPr>
              <w:t xml:space="preserve">lder people </w:t>
            </w:r>
            <w:r w:rsidR="00CD4713" w:rsidRPr="001B4229">
              <w:rPr>
                <w:rFonts w:ascii="Arial" w:hAnsi="Arial" w:cs="Arial"/>
                <w:sz w:val="28"/>
                <w:szCs w:val="28"/>
              </w:rPr>
              <w:t xml:space="preserve">in </w:t>
            </w:r>
            <w:r w:rsidR="00B003FE" w:rsidRPr="001B4229">
              <w:rPr>
                <w:rFonts w:ascii="Arial" w:hAnsi="Arial" w:cs="Arial"/>
                <w:sz w:val="28"/>
                <w:szCs w:val="28"/>
              </w:rPr>
              <w:t>the community</w:t>
            </w:r>
          </w:p>
        </w:tc>
      </w:tr>
      <w:tr w:rsidR="00773366" w:rsidRPr="001B4229" w14:paraId="46E8C6FD" w14:textId="77777777" w:rsidTr="00427ABC">
        <w:trPr>
          <w:trHeight w:val="925"/>
          <w:jc w:val="center"/>
        </w:trPr>
        <w:tc>
          <w:tcPr>
            <w:tcW w:w="2977" w:type="dxa"/>
          </w:tcPr>
          <w:p w14:paraId="2905CDF5" w14:textId="77777777" w:rsidR="00773366" w:rsidRPr="001B4229" w:rsidRDefault="00773366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5EBAFF80" w14:textId="77777777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638EE" w:rsidRPr="001B4229" w14:paraId="63022556" w14:textId="77777777" w:rsidTr="00427ABC">
        <w:trPr>
          <w:trHeight w:val="2243"/>
          <w:jc w:val="center"/>
        </w:trPr>
        <w:tc>
          <w:tcPr>
            <w:tcW w:w="2977" w:type="dxa"/>
          </w:tcPr>
          <w:p w14:paraId="69EA0248" w14:textId="32064E9E" w:rsidR="000638EE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8144" behindDoc="0" locked="0" layoutInCell="1" allowOverlap="1" wp14:anchorId="3702C290" wp14:editId="09741C9E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345440</wp:posOffset>
                  </wp:positionV>
                  <wp:extent cx="1619250" cy="1214755"/>
                  <wp:effectExtent l="0" t="0" r="0" b="4445"/>
                  <wp:wrapThrough wrapText="bothSides">
                    <wp:wrapPolygon edited="0">
                      <wp:start x="0" y="0"/>
                      <wp:lineTo x="0" y="21340"/>
                      <wp:lineTo x="21346" y="21340"/>
                      <wp:lineTo x="21346" y="0"/>
                      <wp:lineTo x="0" y="0"/>
                    </wp:wrapPolygon>
                  </wp:wrapThrough>
                  <wp:docPr id="763662629" name="Picture 763662629" descr="A picture containing text, sky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text, sky, outdoo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214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10BFADF7" w14:textId="77777777" w:rsidR="00773366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9BB1497" w14:textId="77777777" w:rsid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E17BC08" w14:textId="77777777" w:rsidR="00427ABC" w:rsidRPr="00427ABC" w:rsidRDefault="00427ABC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1667778" w14:textId="3B25FEDF" w:rsidR="000638EE" w:rsidRPr="001B4229" w:rsidRDefault="00651BEB" w:rsidP="00DB09E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O</w:t>
            </w:r>
            <w:r w:rsidR="0020094D" w:rsidRPr="001B4229">
              <w:rPr>
                <w:rFonts w:ascii="Arial" w:hAnsi="Arial" w:cs="Arial"/>
                <w:sz w:val="28"/>
                <w:szCs w:val="28"/>
              </w:rPr>
              <w:t>lder people who must go to hospital for their mental health</w:t>
            </w:r>
          </w:p>
        </w:tc>
      </w:tr>
      <w:tr w:rsidR="00427ABC" w:rsidRPr="001B4229" w14:paraId="456E3346" w14:textId="77777777" w:rsidTr="00427ABC">
        <w:trPr>
          <w:trHeight w:val="652"/>
          <w:jc w:val="center"/>
        </w:trPr>
        <w:tc>
          <w:tcPr>
            <w:tcW w:w="2977" w:type="dxa"/>
          </w:tcPr>
          <w:p w14:paraId="5F36C164" w14:textId="77777777" w:rsidR="00427ABC" w:rsidRPr="001B4229" w:rsidRDefault="00427AB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52A60081" w14:textId="77777777" w:rsidR="00427ABC" w:rsidRPr="001B4229" w:rsidRDefault="00427A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638EE" w:rsidRPr="001B4229" w14:paraId="4C3B9AAA" w14:textId="77777777" w:rsidTr="00427ABC">
        <w:trPr>
          <w:trHeight w:val="130"/>
          <w:jc w:val="center"/>
        </w:trPr>
        <w:tc>
          <w:tcPr>
            <w:tcW w:w="2977" w:type="dxa"/>
          </w:tcPr>
          <w:p w14:paraId="39B6AE57" w14:textId="29895ADD" w:rsidR="000638EE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7968" behindDoc="0" locked="0" layoutInCell="1" allowOverlap="1" wp14:anchorId="156F86C3" wp14:editId="11DB8AB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30810</wp:posOffset>
                  </wp:positionV>
                  <wp:extent cx="1620000" cy="1549027"/>
                  <wp:effectExtent l="0" t="0" r="0" b="0"/>
                  <wp:wrapSquare wrapText="bothSides"/>
                  <wp:docPr id="763662631" name="Picture 7636626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80" b="1"/>
                          <a:stretch/>
                        </pic:blipFill>
                        <pic:spPr bwMode="auto">
                          <a:xfrm>
                            <a:off x="0" y="0"/>
                            <a:ext cx="1620000" cy="1549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0B008444" w14:textId="2DDED389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865F666" w14:textId="77777777" w:rsidR="00773366" w:rsidRPr="001B4229" w:rsidRDefault="00773366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04B1A45" w14:textId="56337B8F" w:rsidR="000638EE" w:rsidRPr="001B4229" w:rsidRDefault="00651BEB" w:rsidP="00DB09E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>A</w:t>
            </w:r>
            <w:r w:rsidR="00026EE0" w:rsidRPr="001B4229">
              <w:rPr>
                <w:rFonts w:ascii="Arial" w:hAnsi="Arial" w:cs="Arial"/>
                <w:sz w:val="28"/>
                <w:szCs w:val="28"/>
              </w:rPr>
              <w:t>ged care homes and programs</w:t>
            </w:r>
          </w:p>
        </w:tc>
      </w:tr>
      <w:tr w:rsidR="00427ABC" w:rsidRPr="001B4229" w14:paraId="42DB8EB5" w14:textId="77777777" w:rsidTr="00427ABC">
        <w:trPr>
          <w:trHeight w:val="720"/>
          <w:jc w:val="center"/>
        </w:trPr>
        <w:tc>
          <w:tcPr>
            <w:tcW w:w="2977" w:type="dxa"/>
          </w:tcPr>
          <w:p w14:paraId="7F5BB3FC" w14:textId="77777777" w:rsidR="00427ABC" w:rsidRPr="001B4229" w:rsidRDefault="00427AB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7C14BE75" w14:textId="77777777" w:rsidR="00427ABC" w:rsidRPr="001B4229" w:rsidRDefault="00427A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3366" w:rsidRPr="001B4229" w14:paraId="41F36614" w14:textId="77777777" w:rsidTr="00427ABC">
        <w:trPr>
          <w:jc w:val="center"/>
        </w:trPr>
        <w:tc>
          <w:tcPr>
            <w:tcW w:w="2977" w:type="dxa"/>
          </w:tcPr>
          <w:p w14:paraId="250A33D4" w14:textId="58615951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0016" behindDoc="0" locked="0" layoutInCell="1" allowOverlap="1" wp14:anchorId="33A9FE43" wp14:editId="18B5C3F8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763662633" name="Picture 7636626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2E69F63F" w14:textId="77777777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481034" w14:textId="77777777" w:rsidR="00773366" w:rsidRPr="00427ABC" w:rsidRDefault="00773366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3731B85" w14:textId="21195C8C" w:rsidR="00773366" w:rsidRPr="001B4229" w:rsidRDefault="0077336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You can ask your GP or mental health worker for more information about </w:t>
            </w:r>
            <w:r w:rsidR="0032781E" w:rsidRPr="001B4229">
              <w:rPr>
                <w:rFonts w:ascii="Arial" w:hAnsi="Arial" w:cs="Arial"/>
                <w:sz w:val="28"/>
                <w:szCs w:val="28"/>
              </w:rPr>
              <w:t xml:space="preserve">Older Peoples Mental Health services. </w:t>
            </w:r>
          </w:p>
        </w:tc>
      </w:tr>
      <w:tr w:rsidR="00427ABC" w:rsidRPr="001B4229" w14:paraId="442C8F4F" w14:textId="77777777" w:rsidTr="00427ABC">
        <w:trPr>
          <w:jc w:val="center"/>
        </w:trPr>
        <w:tc>
          <w:tcPr>
            <w:tcW w:w="2977" w:type="dxa"/>
          </w:tcPr>
          <w:p w14:paraId="0F56442C" w14:textId="77777777" w:rsidR="00427ABC" w:rsidRPr="001B4229" w:rsidRDefault="00427ABC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5C497C57" w14:textId="77777777" w:rsidR="00427ABC" w:rsidRDefault="00427ABC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B81F8A3" w14:textId="7C829A8B" w:rsidR="008817B7" w:rsidRPr="001B4229" w:rsidRDefault="008817B7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14406" w:rsidRPr="001B4229" w14:paraId="7601A148" w14:textId="77777777" w:rsidTr="00B32E95">
        <w:trPr>
          <w:jc w:val="center"/>
        </w:trPr>
        <w:tc>
          <w:tcPr>
            <w:tcW w:w="9657" w:type="dxa"/>
            <w:gridSpan w:val="2"/>
          </w:tcPr>
          <w:p w14:paraId="7C020EE0" w14:textId="3E3037DD" w:rsidR="00614406" w:rsidRPr="001B4229" w:rsidRDefault="00421618" w:rsidP="00F54A18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B4229">
              <w:rPr>
                <w:rFonts w:ascii="Arial" w:hAnsi="Arial" w:cs="Arial"/>
                <w:b/>
                <w:bCs/>
                <w:noProof/>
                <w:sz w:val="32"/>
                <w:szCs w:val="32"/>
              </w:rPr>
              <w:lastRenderedPageBreak/>
              <w:t xml:space="preserve">Where to get more information  </w:t>
            </w:r>
          </w:p>
        </w:tc>
      </w:tr>
      <w:tr w:rsidR="00A77B5D" w:rsidRPr="001B4229" w14:paraId="14F068F4" w14:textId="77777777" w:rsidTr="00B32E95">
        <w:trPr>
          <w:jc w:val="center"/>
        </w:trPr>
        <w:tc>
          <w:tcPr>
            <w:tcW w:w="9657" w:type="dxa"/>
            <w:gridSpan w:val="2"/>
          </w:tcPr>
          <w:p w14:paraId="7EB23035" w14:textId="77777777" w:rsidR="00A77B5D" w:rsidRPr="001B4229" w:rsidRDefault="00A77B5D" w:rsidP="00F54A18">
            <w:pPr>
              <w:spacing w:line="360" w:lineRule="auto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</w:p>
        </w:tc>
      </w:tr>
      <w:tr w:rsidR="00ED2BBD" w:rsidRPr="001B4229" w14:paraId="594D4BED" w14:textId="77777777" w:rsidTr="00B32E95">
        <w:trPr>
          <w:jc w:val="center"/>
        </w:trPr>
        <w:tc>
          <w:tcPr>
            <w:tcW w:w="2977" w:type="dxa"/>
          </w:tcPr>
          <w:p w14:paraId="0B58AA68" w14:textId="0365EF00" w:rsidR="00ED2BBD" w:rsidRPr="001B4229" w:rsidRDefault="0042503D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  <w:highlight w:val="yellow"/>
              </w:rPr>
              <w:drawing>
                <wp:anchor distT="0" distB="0" distL="114300" distR="114300" simplePos="0" relativeHeight="251687424" behindDoc="0" locked="0" layoutInCell="1" allowOverlap="1" wp14:anchorId="788E8E1E" wp14:editId="794814AE">
                  <wp:simplePos x="0" y="0"/>
                  <wp:positionH relativeFrom="margin">
                    <wp:posOffset>30480</wp:posOffset>
                  </wp:positionH>
                  <wp:positionV relativeFrom="paragraph">
                    <wp:posOffset>113030</wp:posOffset>
                  </wp:positionV>
                  <wp:extent cx="1620000" cy="1438042"/>
                  <wp:effectExtent l="0" t="0" r="0" b="0"/>
                  <wp:wrapSquare wrapText="bothSides"/>
                  <wp:docPr id="1033369366" name="Picture 7" descr="Two people looking at a book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E7FAFD-B86C-4087-A5BA-169568C368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Two people looking at a book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73E7FAFD-B86C-4087-A5BA-169568C368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4380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5DBAB468" w14:textId="77777777" w:rsidR="0042503D" w:rsidRPr="001B4229" w:rsidRDefault="0042503D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38DFDC5" w14:textId="0C876163" w:rsidR="00ED2BBD" w:rsidRPr="001B4229" w:rsidRDefault="00ED2BBD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Below is a list of information sheets and websites to support you to move to new services.   </w:t>
            </w:r>
          </w:p>
        </w:tc>
      </w:tr>
      <w:tr w:rsidR="00B32E95" w:rsidRPr="001B4229" w14:paraId="5CAC02AB" w14:textId="77777777" w:rsidTr="00B32E95">
        <w:trPr>
          <w:trHeight w:val="927"/>
          <w:jc w:val="center"/>
        </w:trPr>
        <w:tc>
          <w:tcPr>
            <w:tcW w:w="2977" w:type="dxa"/>
          </w:tcPr>
          <w:p w14:paraId="1234D10E" w14:textId="77777777" w:rsidR="00B32E95" w:rsidRPr="001B4229" w:rsidRDefault="00B32E95" w:rsidP="00F54A18">
            <w:pPr>
              <w:spacing w:line="360" w:lineRule="auto"/>
              <w:rPr>
                <w:noProof/>
                <w:sz w:val="20"/>
                <w:szCs w:val="20"/>
                <w:highlight w:val="yellow"/>
              </w:rPr>
            </w:pPr>
          </w:p>
        </w:tc>
        <w:tc>
          <w:tcPr>
            <w:tcW w:w="6680" w:type="dxa"/>
          </w:tcPr>
          <w:p w14:paraId="0F44C7A7" w14:textId="77777777" w:rsidR="00B32E95" w:rsidRPr="001B4229" w:rsidRDefault="00B32E95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14406" w:rsidRPr="001B4229" w14:paraId="79EEEC3D" w14:textId="77777777" w:rsidTr="00F53C10">
        <w:trPr>
          <w:trHeight w:val="7065"/>
          <w:jc w:val="center"/>
        </w:trPr>
        <w:tc>
          <w:tcPr>
            <w:tcW w:w="2977" w:type="dxa"/>
          </w:tcPr>
          <w:p w14:paraId="516000C2" w14:textId="5F2779BC" w:rsidR="00614406" w:rsidRPr="001B4229" w:rsidRDefault="00614406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 w:rsidRPr="001B422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9232" behindDoc="0" locked="0" layoutInCell="1" allowOverlap="1" wp14:anchorId="087602EF" wp14:editId="0D52DE63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610870</wp:posOffset>
                  </wp:positionV>
                  <wp:extent cx="1620000" cy="1508400"/>
                  <wp:effectExtent l="0" t="0" r="0" b="0"/>
                  <wp:wrapSquare wrapText="bothSides"/>
                  <wp:docPr id="763662649" name="Picture 7636626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43D0672F" w14:textId="3482ECA0" w:rsidR="00614406" w:rsidRDefault="00614406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</w:p>
          <w:p w14:paraId="5E28D036" w14:textId="77777777" w:rsidR="00045B25" w:rsidRDefault="00045B25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DA530F8" w14:textId="55546D7D" w:rsidR="00045B25" w:rsidRPr="00045B25" w:rsidRDefault="00045B25" w:rsidP="00045B25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45B25">
              <w:rPr>
                <w:rFonts w:ascii="Arial" w:hAnsi="Arial" w:cs="Arial"/>
                <w:sz w:val="28"/>
                <w:szCs w:val="28"/>
              </w:rPr>
              <w:t xml:space="preserve">Managing your Money go to </w:t>
            </w:r>
            <w:hyperlink r:id="rId74" w:history="1">
              <w:r w:rsidRPr="00045B25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cid.org.au/wp-content/uploads/2020/10/Manage-Your-Money-Easy-Read-Infoguide-CID.pdf</w:t>
              </w:r>
            </w:hyperlink>
          </w:p>
          <w:p w14:paraId="1A40AE0D" w14:textId="77777777" w:rsidR="00B32E95" w:rsidRPr="00B32E95" w:rsidRDefault="00B32E95" w:rsidP="00F54A1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A12CACF" w14:textId="2B4DBD27" w:rsidR="00614406" w:rsidRPr="001B4229" w:rsidRDefault="00614406" w:rsidP="00DB09E2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Power </w:t>
            </w:r>
            <w:r w:rsidR="006A0E3B" w:rsidRPr="001B4229">
              <w:rPr>
                <w:rFonts w:ascii="Arial" w:hAnsi="Arial" w:cs="Arial"/>
                <w:sz w:val="28"/>
                <w:szCs w:val="28"/>
              </w:rPr>
              <w:t>of</w:t>
            </w:r>
            <w:r w:rsidRPr="001B4229">
              <w:rPr>
                <w:rFonts w:ascii="Arial" w:hAnsi="Arial" w:cs="Arial"/>
                <w:sz w:val="28"/>
                <w:szCs w:val="28"/>
              </w:rPr>
              <w:t xml:space="preserve"> Attorneys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</w:p>
          <w:p w14:paraId="1FB324B5" w14:textId="30D08B02" w:rsidR="009C6104" w:rsidRPr="001B4229" w:rsidRDefault="00000000" w:rsidP="009C6104">
            <w:pPr>
              <w:pStyle w:val="ListParagraph"/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75" w:history="1">
              <w:r w:rsidR="00227BD8" w:rsidRPr="001B4229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tag.nsw.gov.au/wills/</w:t>
              </w:r>
            </w:hyperlink>
            <w:r w:rsidR="00227BD8" w:rsidRPr="001B42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hyperlink r:id="rId76" w:history="1">
              <w:r w:rsidR="00227BD8" w:rsidRPr="001B4229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make-power-attorney/what-power-attorney</w:t>
              </w:r>
            </w:hyperlink>
          </w:p>
          <w:p w14:paraId="77F040EF" w14:textId="77777777" w:rsidR="009C6104" w:rsidRPr="00B32E95" w:rsidRDefault="009C6104" w:rsidP="009C6104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5716458" w14:textId="605E4A99" w:rsidR="00614406" w:rsidRPr="001B4229" w:rsidRDefault="00614406" w:rsidP="00DB09E2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B4229">
              <w:rPr>
                <w:rFonts w:ascii="Arial" w:hAnsi="Arial" w:cs="Arial"/>
                <w:sz w:val="28"/>
                <w:szCs w:val="28"/>
              </w:rPr>
              <w:t xml:space="preserve">Guardianship </w:t>
            </w:r>
            <w:proofErr w:type="gramStart"/>
            <w:r w:rsidR="001B4229" w:rsidRPr="001B4229">
              <w:rPr>
                <w:rFonts w:ascii="Arial" w:hAnsi="Arial" w:cs="Arial"/>
                <w:sz w:val="28"/>
                <w:szCs w:val="28"/>
              </w:rPr>
              <w:t>go</w:t>
            </w:r>
            <w:proofErr w:type="gramEnd"/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 to </w:t>
            </w:r>
          </w:p>
          <w:p w14:paraId="6241DCBF" w14:textId="268C61BD" w:rsidR="00614406" w:rsidRPr="001B4229" w:rsidRDefault="009166CF" w:rsidP="00F54A18">
            <w:pPr>
              <w:pStyle w:val="ListParagraph"/>
              <w:spacing w:line="360" w:lineRule="auto"/>
              <w:rPr>
                <w:rStyle w:val="Hyperlink"/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</w:pP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HYPERLINK "https://www.tag.nsw.gov.au/public-guardian/easy-read-guardianship" </w:instrText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</w:r>
            <w:r w:rsidRPr="001B4229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614406" w:rsidRPr="001B4229">
              <w:rPr>
                <w:rStyle w:val="Hyperlink"/>
                <w:rFonts w:ascii="Arial" w:hAnsi="Arial" w:cs="Arial"/>
                <w:bCs/>
                <w:color w:val="auto"/>
                <w:sz w:val="28"/>
                <w:szCs w:val="28"/>
              </w:rPr>
              <w:t xml:space="preserve">https://www.tag.nsw.gov.au/ </w:t>
            </w:r>
          </w:p>
          <w:p w14:paraId="522B1DD3" w14:textId="26898776" w:rsidR="00614406" w:rsidRPr="001B4229" w:rsidRDefault="00614406" w:rsidP="00F54A18">
            <w:pPr>
              <w:pStyle w:val="ListParagraph"/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B4229">
              <w:rPr>
                <w:rStyle w:val="Hyperlink"/>
                <w:rFonts w:ascii="Arial" w:hAnsi="Arial" w:cs="Arial"/>
                <w:bCs/>
                <w:color w:val="auto"/>
                <w:sz w:val="28"/>
                <w:szCs w:val="28"/>
              </w:rPr>
              <w:t>public-guardian/easy-read-guardianship</w:t>
            </w:r>
            <w:r w:rsidR="009166CF" w:rsidRPr="001B4229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</w:p>
          <w:p w14:paraId="52D82816" w14:textId="77777777" w:rsidR="00614406" w:rsidRPr="001B4229" w:rsidRDefault="00614406" w:rsidP="00F54A1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B0A01AB" w14:textId="1C60A9B9" w:rsidR="00614406" w:rsidRPr="001B4229" w:rsidRDefault="00614406" w:rsidP="00F54A18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proofErr w:type="gramStart"/>
            <w:r w:rsidRPr="001B4229">
              <w:rPr>
                <w:rFonts w:ascii="Arial" w:hAnsi="Arial" w:cs="Arial"/>
                <w:sz w:val="28"/>
                <w:szCs w:val="28"/>
              </w:rPr>
              <w:t>Plan Ahead</w:t>
            </w:r>
            <w:proofErr w:type="gramEnd"/>
            <w:r w:rsidRPr="001B4229">
              <w:rPr>
                <w:rFonts w:ascii="Arial" w:hAnsi="Arial" w:cs="Arial"/>
                <w:sz w:val="28"/>
                <w:szCs w:val="28"/>
              </w:rPr>
              <w:t xml:space="preserve"> Days in NSW </w:t>
            </w:r>
            <w:r w:rsidR="001B4229" w:rsidRPr="001B4229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77" w:history="1">
              <w:r w:rsidR="00DB763C" w:rsidRPr="00DB763C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selfservice.tag.nsw.gov.au/plan-ahead-days</w:t>
              </w:r>
            </w:hyperlink>
          </w:p>
        </w:tc>
      </w:tr>
      <w:tr w:rsidR="008B4335" w:rsidRPr="001B4229" w14:paraId="11D44332" w14:textId="77777777" w:rsidTr="00E462EC">
        <w:trPr>
          <w:trHeight w:val="175"/>
          <w:jc w:val="center"/>
        </w:trPr>
        <w:tc>
          <w:tcPr>
            <w:tcW w:w="2977" w:type="dxa"/>
          </w:tcPr>
          <w:p w14:paraId="5670DEAD" w14:textId="77777777" w:rsidR="008B4335" w:rsidRPr="001B4229" w:rsidRDefault="008B4335" w:rsidP="00F54A18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680" w:type="dxa"/>
          </w:tcPr>
          <w:p w14:paraId="431B8543" w14:textId="77777777" w:rsidR="008B4335" w:rsidRPr="001B4229" w:rsidRDefault="008B4335" w:rsidP="00F54A1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165A9" w:rsidRPr="001B4229" w14:paraId="36CECDD6" w14:textId="77777777" w:rsidTr="00E462EC">
        <w:trPr>
          <w:trHeight w:val="3402"/>
          <w:jc w:val="center"/>
        </w:trPr>
        <w:tc>
          <w:tcPr>
            <w:tcW w:w="2977" w:type="dxa"/>
          </w:tcPr>
          <w:p w14:paraId="127D6399" w14:textId="2985A37B" w:rsidR="008165A9" w:rsidRPr="001B4229" w:rsidRDefault="00450A99" w:rsidP="00F54A18">
            <w:pPr>
              <w:spacing w:line="360" w:lineRule="auto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719168" behindDoc="1" locked="0" layoutInCell="1" allowOverlap="1" wp14:anchorId="44FA15C3" wp14:editId="46FCFA94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14300</wp:posOffset>
                  </wp:positionV>
                  <wp:extent cx="1621790" cy="1017905"/>
                  <wp:effectExtent l="0" t="0" r="0" b="0"/>
                  <wp:wrapTight wrapText="bothSides">
                    <wp:wrapPolygon edited="0">
                      <wp:start x="0" y="0"/>
                      <wp:lineTo x="0" y="21021"/>
                      <wp:lineTo x="21312" y="21021"/>
                      <wp:lineTo x="21312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017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80" w:type="dxa"/>
          </w:tcPr>
          <w:p w14:paraId="236D1B92" w14:textId="77777777" w:rsidR="00C9662C" w:rsidRPr="00C9662C" w:rsidRDefault="00C9662C" w:rsidP="00C9662C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9662C">
              <w:rPr>
                <w:rFonts w:ascii="Arial" w:hAnsi="Arial" w:cs="Arial"/>
                <w:sz w:val="28"/>
                <w:szCs w:val="28"/>
              </w:rPr>
              <w:t xml:space="preserve">There are some tricky words in this Easy Read sheet. </w:t>
            </w:r>
          </w:p>
          <w:p w14:paraId="2BC76D55" w14:textId="77777777" w:rsidR="00C9662C" w:rsidRPr="00F53C10" w:rsidRDefault="00C9662C" w:rsidP="00C9662C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CBA1FB0" w14:textId="77777777" w:rsidR="00C9662C" w:rsidRPr="00C9662C" w:rsidRDefault="00C9662C" w:rsidP="00C9662C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9662C">
              <w:rPr>
                <w:rFonts w:ascii="Arial" w:hAnsi="Arial" w:cs="Arial"/>
                <w:sz w:val="28"/>
                <w:szCs w:val="28"/>
              </w:rPr>
              <w:t>For more information about these words go to</w:t>
            </w:r>
          </w:p>
          <w:p w14:paraId="6F62A7DD" w14:textId="1D33605E" w:rsidR="008165A9" w:rsidRPr="00427ABC" w:rsidRDefault="00000000" w:rsidP="00C9662C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79" w:history="1">
              <w:r w:rsidR="00C9662C" w:rsidRPr="00F53C10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word-list</w:t>
              </w:r>
            </w:hyperlink>
          </w:p>
        </w:tc>
      </w:tr>
    </w:tbl>
    <w:p w14:paraId="4EB40B0E" w14:textId="77777777" w:rsidR="00AC40BB" w:rsidRPr="001B4229" w:rsidRDefault="00AC40BB" w:rsidP="00F54A18">
      <w:pPr>
        <w:spacing w:line="360" w:lineRule="auto"/>
        <w:rPr>
          <w:sz w:val="20"/>
          <w:szCs w:val="20"/>
        </w:rPr>
        <w:sectPr w:rsidR="00AC40BB" w:rsidRPr="001B4229" w:rsidSect="0019439A">
          <w:headerReference w:type="default" r:id="rId80"/>
          <w:footerReference w:type="default" r:id="rId81"/>
          <w:pgSz w:w="11906" w:h="16838"/>
          <w:pgMar w:top="1702" w:right="1440" w:bottom="709" w:left="1440" w:header="709" w:footer="397" w:gutter="0"/>
          <w:pgBorders w:offsetFrom="page">
            <w:bottom w:val="single" w:sz="36" w:space="24" w:color="4472C4" w:themeColor="accent1"/>
          </w:pgBorders>
          <w:cols w:space="708"/>
          <w:docGrid w:linePitch="360"/>
        </w:sectPr>
      </w:pPr>
    </w:p>
    <w:p w14:paraId="444C199B" w14:textId="010D63F0" w:rsidR="00E60653" w:rsidRPr="001B4229" w:rsidRDefault="00951CA8" w:rsidP="00E60653">
      <w:pPr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706880" behindDoc="0" locked="0" layoutInCell="1" allowOverlap="1" wp14:anchorId="2C98E898" wp14:editId="2365908F">
            <wp:simplePos x="0" y="0"/>
            <wp:positionH relativeFrom="page">
              <wp:posOffset>0</wp:posOffset>
            </wp:positionH>
            <wp:positionV relativeFrom="page">
              <wp:posOffset>28303</wp:posOffset>
            </wp:positionV>
            <wp:extent cx="3894098" cy="1080000"/>
            <wp:effectExtent l="0" t="0" r="0" b="6350"/>
            <wp:wrapSquare wrapText="bothSides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09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6681"/>
      </w:tblGrid>
      <w:tr w:rsidR="009719F4" w14:paraId="7E3EDCC1" w14:textId="77777777" w:rsidTr="009719F4">
        <w:trPr>
          <w:jc w:val="center"/>
        </w:trPr>
        <w:tc>
          <w:tcPr>
            <w:tcW w:w="2958" w:type="dxa"/>
          </w:tcPr>
          <w:p w14:paraId="2D7EAF44" w14:textId="77777777" w:rsidR="009719F4" w:rsidRPr="00552AE8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12000" behindDoc="0" locked="0" layoutInCell="1" allowOverlap="1" wp14:anchorId="7D6DF27F" wp14:editId="7DFCE898">
                  <wp:simplePos x="0" y="0"/>
                  <wp:positionH relativeFrom="column">
                    <wp:posOffset>-54610</wp:posOffset>
                  </wp:positionH>
                  <wp:positionV relativeFrom="paragraph">
                    <wp:posOffset>27940</wp:posOffset>
                  </wp:positionV>
                  <wp:extent cx="1619305" cy="1200519"/>
                  <wp:effectExtent l="0" t="0" r="0" b="0"/>
                  <wp:wrapSquare wrapText="bothSides"/>
                  <wp:docPr id="18" name="Picture 18" descr="A group of men sitting at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group of men sitting at a tab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7016A0B0" w14:textId="77777777" w:rsidR="009719F4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o wrote this Easy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</w:rPr>
              <w:t>Read</w:t>
            </w:r>
            <w:proofErr w:type="gramEnd"/>
          </w:p>
          <w:p w14:paraId="2F1F69BD" w14:textId="77777777" w:rsidR="009719F4" w:rsidRPr="00F87779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3283D6B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Janelle Weise, Claire Eagleson, Jenna Zhao, Tahli Hind, Dominique Abagi and Julian Trollor. </w:t>
            </w:r>
          </w:p>
          <w:p w14:paraId="19C90FD5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1712FAD" w14:textId="77777777" w:rsidR="009719F4" w:rsidRPr="005815CC" w:rsidRDefault="009719F4" w:rsidP="006256EF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A16B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</w:tc>
      </w:tr>
      <w:tr w:rsidR="009719F4" w14:paraId="3B63B9FA" w14:textId="77777777" w:rsidTr="009719F4">
        <w:trPr>
          <w:trHeight w:val="2768"/>
          <w:jc w:val="center"/>
        </w:trPr>
        <w:tc>
          <w:tcPr>
            <w:tcW w:w="2958" w:type="dxa"/>
          </w:tcPr>
          <w:p w14:paraId="4CA7E14E" w14:textId="77777777" w:rsidR="009719F4" w:rsidRPr="00552AE8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09952" behindDoc="0" locked="0" layoutInCell="1" allowOverlap="1" wp14:anchorId="6A74162A" wp14:editId="02832859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83792</wp:posOffset>
                  </wp:positionV>
                  <wp:extent cx="1619885" cy="1765935"/>
                  <wp:effectExtent l="0" t="0" r="0" b="5715"/>
                  <wp:wrapSquare wrapText="bothSides"/>
                  <wp:docPr id="20" name="Picture 2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5F7B5DA7" w14:textId="77777777" w:rsidR="009719F4" w:rsidRPr="00F87779" w:rsidRDefault="009719F4" w:rsidP="006256EF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AC4B439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Department of Developmental Disability Neuropsychiatry UNSW Sydney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0742BF69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26B5C450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2638E823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02E4D98" w14:textId="42BA4C8D" w:rsidR="009719F4" w:rsidRPr="00552AE8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  <w:r w:rsidRPr="00282974">
              <w:rPr>
                <w:rFonts w:ascii="Arial" w:hAnsi="Arial" w:cs="Arial"/>
                <w:sz w:val="28"/>
                <w:szCs w:val="28"/>
              </w:rPr>
              <w:t>who wrote this Easy Read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282974">
              <w:rPr>
                <w:rFonts w:ascii="Arial" w:hAnsi="Arial" w:cs="Arial"/>
                <w:sz w:val="28"/>
                <w:szCs w:val="28"/>
              </w:rPr>
              <w:t>go to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85" w:history="1">
              <w:r w:rsidR="00F87779" w:rsidRPr="002C75DB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idmhconnect.health/who-wrote-easy-read</w:t>
              </w:r>
            </w:hyperlink>
            <w:r w:rsidR="00F8777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9719F4" w14:paraId="75CECC8B" w14:textId="77777777" w:rsidTr="009719F4">
        <w:trPr>
          <w:jc w:val="center"/>
        </w:trPr>
        <w:tc>
          <w:tcPr>
            <w:tcW w:w="2958" w:type="dxa"/>
          </w:tcPr>
          <w:p w14:paraId="7BE28C1A" w14:textId="77777777" w:rsidR="009719F4" w:rsidRPr="00552AE8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DF3CBD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713024" behindDoc="0" locked="0" layoutInCell="1" allowOverlap="1" wp14:anchorId="7CAF7EB3" wp14:editId="739C84D9">
                  <wp:simplePos x="0" y="0"/>
                  <wp:positionH relativeFrom="column">
                    <wp:posOffset>2395</wp:posOffset>
                  </wp:positionH>
                  <wp:positionV relativeFrom="paragraph">
                    <wp:posOffset>1035401</wp:posOffset>
                  </wp:positionV>
                  <wp:extent cx="1620000" cy="836754"/>
                  <wp:effectExtent l="0" t="0" r="0" b="1905"/>
                  <wp:wrapSquare wrapText="bothSides"/>
                  <wp:docPr id="16" name="Picture 16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erson smiling for the camera&#10;&#10;Description automatically generated with medium confidence"/>
                          <pic:cNvPicPr/>
                        </pic:nvPicPr>
                        <pic:blipFill rotWithShape="1"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85" r="16247" b="23124"/>
                          <a:stretch/>
                        </pic:blipFill>
                        <pic:spPr bwMode="auto">
                          <a:xfrm>
                            <a:off x="0" y="0"/>
                            <a:ext cx="1620000" cy="836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B12E4E">
              <w:rPr>
                <w:noProof/>
              </w:rPr>
              <w:drawing>
                <wp:anchor distT="0" distB="0" distL="114300" distR="114300" simplePos="0" relativeHeight="251708928" behindDoc="0" locked="0" layoutInCell="1" allowOverlap="1" wp14:anchorId="56A17849" wp14:editId="0B906150">
                  <wp:simplePos x="0" y="0"/>
                  <wp:positionH relativeFrom="page">
                    <wp:posOffset>56515</wp:posOffset>
                  </wp:positionH>
                  <wp:positionV relativeFrom="page">
                    <wp:posOffset>80645</wp:posOffset>
                  </wp:positionV>
                  <wp:extent cx="1619250" cy="736600"/>
                  <wp:effectExtent l="0" t="0" r="0" b="6350"/>
                  <wp:wrapSquare wrapText="bothSides"/>
                  <wp:docPr id="15" name="Picture 20" descr="A picture containing qr cod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122B25-8DB2-47F2-A2D0-66C873C3CF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20" descr="A picture containing qr co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6122B25-8DB2-47F2-A2D0-66C873C3C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157" t="8858" r="34022" b="12099"/>
                          <a:stretch/>
                        </pic:blipFill>
                        <pic:spPr bwMode="auto">
                          <a:xfrm>
                            <a:off x="0" y="0"/>
                            <a:ext cx="161925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3D25AAF2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691BD629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The Council for Intellectual Disability reviewed this Easy Read sheet.</w:t>
            </w:r>
          </w:p>
          <w:p w14:paraId="6BF3D156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3B2C668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C72487D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The information in this Easy Read sheet is from the </w:t>
            </w:r>
            <w:hyperlink r:id="rId88" w:history="1">
              <w:r w:rsidRPr="00552AE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idmhconnect.health/</w:t>
              </w:r>
            </w:hyperlink>
            <w:r w:rsidRPr="00552AE8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gramStart"/>
            <w:r w:rsidRPr="00552AE8">
              <w:rPr>
                <w:rFonts w:ascii="Arial" w:hAnsi="Arial" w:cs="Arial"/>
                <w:sz w:val="28"/>
                <w:szCs w:val="28"/>
              </w:rPr>
              <w:t>website</w:t>
            </w:r>
            <w:proofErr w:type="gramEnd"/>
          </w:p>
          <w:p w14:paraId="4753D2E7" w14:textId="77777777" w:rsidR="009719F4" w:rsidRPr="00552AE8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719F4" w14:paraId="0E4EBB23" w14:textId="77777777" w:rsidTr="009719F4">
        <w:trPr>
          <w:jc w:val="center"/>
        </w:trPr>
        <w:tc>
          <w:tcPr>
            <w:tcW w:w="2958" w:type="dxa"/>
          </w:tcPr>
          <w:p w14:paraId="1989EE87" w14:textId="77777777" w:rsidR="009719F4" w:rsidRPr="002A1E48" w:rsidRDefault="009719F4" w:rsidP="006256E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10976" behindDoc="0" locked="0" layoutInCell="1" allowOverlap="1" wp14:anchorId="3CF1F6E8" wp14:editId="2999E8A4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69570</wp:posOffset>
                  </wp:positionV>
                  <wp:extent cx="1619885" cy="1409700"/>
                  <wp:effectExtent l="0" t="0" r="0" b="0"/>
                  <wp:wrapSquare wrapText="bothSides"/>
                  <wp:docPr id="17" name="Picture 17" descr="Two people sitting at a table looking at a c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 looking at a car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56" b="5919"/>
                          <a:stretch/>
                        </pic:blipFill>
                        <pic:spPr bwMode="auto">
                          <a:xfrm>
                            <a:off x="0" y="0"/>
                            <a:ext cx="1619885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5B907899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90" w:history="1">
              <w:r w:rsidRPr="00AA140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 xml:space="preserve">https://www.3dn.unsw.edu.au/ </w:t>
              </w:r>
              <w:proofErr w:type="spellStart"/>
              <w:r w:rsidRPr="00AA140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professionals_toolkit</w:t>
              </w:r>
              <w:proofErr w:type="spellEnd"/>
            </w:hyperlink>
            <w:r w:rsidRPr="00AA140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506F7154" w14:textId="77777777" w:rsidR="009719F4" w:rsidRDefault="009719F4" w:rsidP="006256EF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E5B84FF" w14:textId="2009602A" w:rsidR="009719F4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902B35">
              <w:rPr>
                <w:rFonts w:ascii="Arial" w:hAnsi="Arial" w:cs="Arial"/>
                <w:sz w:val="28"/>
                <w:szCs w:val="28"/>
              </w:rPr>
              <w:t>27</w:t>
            </w:r>
            <w:r w:rsidRPr="00552AE8">
              <w:rPr>
                <w:rFonts w:ascii="Arial" w:hAnsi="Arial" w:cs="Arial"/>
                <w:sz w:val="28"/>
                <w:szCs w:val="28"/>
              </w:rPr>
              <w:t>.</w:t>
            </w:r>
            <w:r w:rsidR="00902B35">
              <w:rPr>
                <w:rFonts w:ascii="Arial" w:hAnsi="Arial" w:cs="Arial"/>
                <w:sz w:val="28"/>
                <w:szCs w:val="28"/>
              </w:rPr>
              <w:t>01</w:t>
            </w:r>
            <w:r w:rsidRPr="00552AE8">
              <w:rPr>
                <w:rFonts w:ascii="Arial" w:hAnsi="Arial" w:cs="Arial"/>
                <w:sz w:val="28"/>
                <w:szCs w:val="28"/>
              </w:rPr>
              <w:t>.2</w:t>
            </w:r>
            <w:r w:rsidR="00902B35">
              <w:rPr>
                <w:rFonts w:ascii="Arial" w:hAnsi="Arial" w:cs="Arial"/>
                <w:sz w:val="28"/>
                <w:szCs w:val="28"/>
              </w:rPr>
              <w:t>0</w:t>
            </w:r>
            <w:r w:rsidRPr="00552AE8">
              <w:rPr>
                <w:rFonts w:ascii="Arial" w:hAnsi="Arial" w:cs="Arial"/>
                <w:sz w:val="28"/>
                <w:szCs w:val="28"/>
              </w:rPr>
              <w:t>2</w:t>
            </w:r>
            <w:r w:rsidR="00902B35">
              <w:rPr>
                <w:rFonts w:ascii="Arial" w:hAnsi="Arial" w:cs="Arial"/>
                <w:sz w:val="28"/>
                <w:szCs w:val="28"/>
              </w:rPr>
              <w:t>3</w:t>
            </w:r>
            <w:r w:rsidRPr="00552AE8">
              <w:rPr>
                <w:rFonts w:ascii="Arial" w:hAnsi="Arial" w:cs="Arial"/>
                <w:sz w:val="28"/>
                <w:szCs w:val="28"/>
              </w:rPr>
              <w:t xml:space="preserve"> v</w:t>
            </w: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  <w:p w14:paraId="780A1089" w14:textId="77777777" w:rsidR="009719F4" w:rsidRPr="00552AE8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3529592C" w14:textId="77777777" w:rsidR="009719F4" w:rsidRPr="00AA1403" w:rsidRDefault="009719F4" w:rsidP="006256E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7930E22F" w14:textId="229DE7B5" w:rsidR="0094272C" w:rsidRPr="00B15A69" w:rsidRDefault="005F03C3" w:rsidP="00B15A69">
      <w:pPr>
        <w:spacing w:line="360" w:lineRule="auto"/>
        <w:rPr>
          <w:rFonts w:ascii="Arial" w:hAnsi="Arial" w:cs="Arial"/>
          <w:b/>
          <w:bCs/>
          <w:sz w:val="36"/>
          <w:szCs w:val="36"/>
        </w:rPr>
      </w:pPr>
      <w:r w:rsidRPr="00CE6F89">
        <w:rPr>
          <w:rFonts w:ascii="Arial" w:hAnsi="Arial" w:cs="Arial"/>
          <w:b/>
          <w:bCs/>
          <w:noProof/>
          <w:sz w:val="14"/>
          <w:szCs w:val="14"/>
        </w:rPr>
        <w:drawing>
          <wp:anchor distT="0" distB="0" distL="114300" distR="114300" simplePos="0" relativeHeight="251715072" behindDoc="0" locked="0" layoutInCell="1" allowOverlap="1" wp14:anchorId="50FF1509" wp14:editId="104F2977">
            <wp:simplePos x="0" y="0"/>
            <wp:positionH relativeFrom="column">
              <wp:posOffset>-914400</wp:posOffset>
            </wp:positionH>
            <wp:positionV relativeFrom="page">
              <wp:posOffset>9592928</wp:posOffset>
            </wp:positionV>
            <wp:extent cx="7560000" cy="673415"/>
            <wp:effectExtent l="0" t="0" r="0" b="0"/>
            <wp:wrapSquare wrapText="bothSides"/>
            <wp:docPr id="23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2" t="1" r="-4078" b="-7772"/>
                    <a:stretch/>
                  </pic:blipFill>
                  <pic:spPr>
                    <a:xfrm>
                      <a:off x="0" y="0"/>
                      <a:ext cx="7560000" cy="67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4272C" w:rsidRPr="00B15A69" w:rsidSect="0019439A">
      <w:footerReference w:type="default" r:id="rId92"/>
      <w:pgSz w:w="11906" w:h="16838"/>
      <w:pgMar w:top="1702" w:right="1440" w:bottom="709" w:left="1440" w:header="709" w:footer="397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B29FF" w14:textId="77777777" w:rsidR="008E2898" w:rsidRDefault="008E2898" w:rsidP="0094272C">
      <w:pPr>
        <w:spacing w:after="0" w:line="240" w:lineRule="auto"/>
      </w:pPr>
      <w:r>
        <w:separator/>
      </w:r>
    </w:p>
  </w:endnote>
  <w:endnote w:type="continuationSeparator" w:id="0">
    <w:p w14:paraId="15832690" w14:textId="77777777" w:rsidR="008E2898" w:rsidRDefault="008E2898" w:rsidP="00942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505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72AB463D" w14:textId="6CC05855" w:rsidR="0094272C" w:rsidRPr="002E52E5" w:rsidRDefault="0094272C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2E52E5">
          <w:rPr>
            <w:rFonts w:ascii="Arial" w:hAnsi="Arial" w:cs="Arial"/>
            <w:sz w:val="32"/>
            <w:szCs w:val="32"/>
          </w:rPr>
          <w:fldChar w:fldCharType="begin"/>
        </w:r>
        <w:r w:rsidRPr="002E52E5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2E52E5">
          <w:rPr>
            <w:rFonts w:ascii="Arial" w:hAnsi="Arial" w:cs="Arial"/>
            <w:sz w:val="32"/>
            <w:szCs w:val="32"/>
          </w:rPr>
          <w:fldChar w:fldCharType="separate"/>
        </w:r>
        <w:r w:rsidRPr="002E52E5">
          <w:rPr>
            <w:rFonts w:ascii="Arial" w:hAnsi="Arial" w:cs="Arial"/>
            <w:noProof/>
            <w:sz w:val="32"/>
            <w:szCs w:val="32"/>
          </w:rPr>
          <w:t>2</w:t>
        </w:r>
        <w:r w:rsidRPr="002E52E5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0731744D" w14:textId="77777777" w:rsidR="0094272C" w:rsidRDefault="00942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77BC" w14:textId="2ACF5761" w:rsidR="00AC40BB" w:rsidRPr="002E52E5" w:rsidRDefault="00AC40BB">
    <w:pPr>
      <w:pStyle w:val="Footer"/>
      <w:jc w:val="right"/>
      <w:rPr>
        <w:rFonts w:ascii="Arial" w:hAnsi="Arial" w:cs="Arial"/>
        <w:sz w:val="32"/>
        <w:szCs w:val="32"/>
      </w:rPr>
    </w:pPr>
  </w:p>
  <w:p w14:paraId="59043512" w14:textId="77777777" w:rsidR="00AC40BB" w:rsidRDefault="00AC40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65AED" w14:textId="77777777" w:rsidR="008E2898" w:rsidRDefault="008E2898" w:rsidP="0094272C">
      <w:pPr>
        <w:spacing w:after="0" w:line="240" w:lineRule="auto"/>
      </w:pPr>
      <w:r>
        <w:separator/>
      </w:r>
    </w:p>
  </w:footnote>
  <w:footnote w:type="continuationSeparator" w:id="0">
    <w:p w14:paraId="0211A582" w14:textId="77777777" w:rsidR="008E2898" w:rsidRDefault="008E2898" w:rsidP="00942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2B76" w14:textId="0B6B1ECC" w:rsidR="0094272C" w:rsidRDefault="0094272C">
    <w:pPr>
      <w:pStyle w:val="Header"/>
    </w:pPr>
  </w:p>
  <w:p w14:paraId="500E9B70" w14:textId="093AFF6D" w:rsidR="0094272C" w:rsidRDefault="009427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D18"/>
    <w:multiLevelType w:val="hybridMultilevel"/>
    <w:tmpl w:val="31A28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E097E"/>
    <w:multiLevelType w:val="hybridMultilevel"/>
    <w:tmpl w:val="A48294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67B6"/>
    <w:multiLevelType w:val="hybridMultilevel"/>
    <w:tmpl w:val="C630C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2589C"/>
    <w:multiLevelType w:val="hybridMultilevel"/>
    <w:tmpl w:val="3BC08F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A142C"/>
    <w:multiLevelType w:val="hybridMultilevel"/>
    <w:tmpl w:val="01707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378A4"/>
    <w:multiLevelType w:val="hybridMultilevel"/>
    <w:tmpl w:val="BDFA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6037E5"/>
    <w:multiLevelType w:val="hybridMultilevel"/>
    <w:tmpl w:val="2D4E8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2031A"/>
    <w:multiLevelType w:val="hybridMultilevel"/>
    <w:tmpl w:val="3DA693F2"/>
    <w:lvl w:ilvl="0" w:tplc="0C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8" w15:restartNumberingAfterBreak="0">
    <w:nsid w:val="52D037CE"/>
    <w:multiLevelType w:val="hybridMultilevel"/>
    <w:tmpl w:val="11985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25CDE"/>
    <w:multiLevelType w:val="hybridMultilevel"/>
    <w:tmpl w:val="D68AE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B9444B"/>
    <w:multiLevelType w:val="hybridMultilevel"/>
    <w:tmpl w:val="56BE2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CA4ADC"/>
    <w:multiLevelType w:val="hybridMultilevel"/>
    <w:tmpl w:val="A108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BF02CD"/>
    <w:multiLevelType w:val="hybridMultilevel"/>
    <w:tmpl w:val="21C4C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CA2ED9"/>
    <w:multiLevelType w:val="hybridMultilevel"/>
    <w:tmpl w:val="B422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7A0B04"/>
    <w:multiLevelType w:val="hybridMultilevel"/>
    <w:tmpl w:val="1FCC5FB4"/>
    <w:lvl w:ilvl="0" w:tplc="0C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5" w15:restartNumberingAfterBreak="0">
    <w:nsid w:val="7ADA4DFF"/>
    <w:multiLevelType w:val="hybridMultilevel"/>
    <w:tmpl w:val="9DF43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D30F5"/>
    <w:multiLevelType w:val="hybridMultilevel"/>
    <w:tmpl w:val="6D0E35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7303718">
    <w:abstractNumId w:val="12"/>
  </w:num>
  <w:num w:numId="2" w16cid:durableId="775175574">
    <w:abstractNumId w:val="8"/>
  </w:num>
  <w:num w:numId="3" w16cid:durableId="375081783">
    <w:abstractNumId w:val="13"/>
  </w:num>
  <w:num w:numId="4" w16cid:durableId="1022391787">
    <w:abstractNumId w:val="16"/>
  </w:num>
  <w:num w:numId="5" w16cid:durableId="519585050">
    <w:abstractNumId w:val="4"/>
  </w:num>
  <w:num w:numId="6" w16cid:durableId="220404794">
    <w:abstractNumId w:val="14"/>
  </w:num>
  <w:num w:numId="7" w16cid:durableId="709770238">
    <w:abstractNumId w:val="5"/>
  </w:num>
  <w:num w:numId="8" w16cid:durableId="418528935">
    <w:abstractNumId w:val="9"/>
  </w:num>
  <w:num w:numId="9" w16cid:durableId="207110279">
    <w:abstractNumId w:val="0"/>
  </w:num>
  <w:num w:numId="10" w16cid:durableId="255328725">
    <w:abstractNumId w:val="1"/>
  </w:num>
  <w:num w:numId="11" w16cid:durableId="510029264">
    <w:abstractNumId w:val="2"/>
  </w:num>
  <w:num w:numId="12" w16cid:durableId="230116572">
    <w:abstractNumId w:val="15"/>
  </w:num>
  <w:num w:numId="13" w16cid:durableId="1471903497">
    <w:abstractNumId w:val="10"/>
  </w:num>
  <w:num w:numId="14" w16cid:durableId="420764253">
    <w:abstractNumId w:val="3"/>
  </w:num>
  <w:num w:numId="15" w16cid:durableId="711226796">
    <w:abstractNumId w:val="7"/>
  </w:num>
  <w:num w:numId="16" w16cid:durableId="1681396014">
    <w:abstractNumId w:val="11"/>
  </w:num>
  <w:num w:numId="17" w16cid:durableId="29033311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szQxMTIytzQyNTFT0lEKTi0uzszPAymwrAUAKcTMhywAAAA="/>
  </w:docVars>
  <w:rsids>
    <w:rsidRoot w:val="0094272C"/>
    <w:rsid w:val="00003B27"/>
    <w:rsid w:val="00016C51"/>
    <w:rsid w:val="00021E63"/>
    <w:rsid w:val="00023D4B"/>
    <w:rsid w:val="00026EE0"/>
    <w:rsid w:val="0003587B"/>
    <w:rsid w:val="00036699"/>
    <w:rsid w:val="00041FAF"/>
    <w:rsid w:val="00045B25"/>
    <w:rsid w:val="00045F96"/>
    <w:rsid w:val="0005705E"/>
    <w:rsid w:val="000638EE"/>
    <w:rsid w:val="00070F72"/>
    <w:rsid w:val="00074A77"/>
    <w:rsid w:val="00084A7A"/>
    <w:rsid w:val="00095AD7"/>
    <w:rsid w:val="00097AD1"/>
    <w:rsid w:val="000A0BDB"/>
    <w:rsid w:val="000A7F30"/>
    <w:rsid w:val="000B0F32"/>
    <w:rsid w:val="000B14B9"/>
    <w:rsid w:val="000B6106"/>
    <w:rsid w:val="000D0D6F"/>
    <w:rsid w:val="000D5FA3"/>
    <w:rsid w:val="000D68CE"/>
    <w:rsid w:val="000E2964"/>
    <w:rsid w:val="000F5F24"/>
    <w:rsid w:val="000F6B32"/>
    <w:rsid w:val="00106B68"/>
    <w:rsid w:val="00126755"/>
    <w:rsid w:val="0013174F"/>
    <w:rsid w:val="00140CE3"/>
    <w:rsid w:val="00146457"/>
    <w:rsid w:val="0014756F"/>
    <w:rsid w:val="00175065"/>
    <w:rsid w:val="001837FC"/>
    <w:rsid w:val="0018415A"/>
    <w:rsid w:val="00184AEF"/>
    <w:rsid w:val="0018762C"/>
    <w:rsid w:val="0019439A"/>
    <w:rsid w:val="0019505D"/>
    <w:rsid w:val="001A2948"/>
    <w:rsid w:val="001A5594"/>
    <w:rsid w:val="001A6791"/>
    <w:rsid w:val="001A7BA3"/>
    <w:rsid w:val="001A7F2D"/>
    <w:rsid w:val="001B4229"/>
    <w:rsid w:val="001B5DF2"/>
    <w:rsid w:val="001C2D87"/>
    <w:rsid w:val="001C49AC"/>
    <w:rsid w:val="001D4C74"/>
    <w:rsid w:val="001F2151"/>
    <w:rsid w:val="001F7917"/>
    <w:rsid w:val="0020094D"/>
    <w:rsid w:val="00207BEF"/>
    <w:rsid w:val="00221058"/>
    <w:rsid w:val="00224077"/>
    <w:rsid w:val="00224BD6"/>
    <w:rsid w:val="00227BD8"/>
    <w:rsid w:val="002324B9"/>
    <w:rsid w:val="00234FF6"/>
    <w:rsid w:val="0024259F"/>
    <w:rsid w:val="002433CD"/>
    <w:rsid w:val="00243CEB"/>
    <w:rsid w:val="002517F6"/>
    <w:rsid w:val="002535D1"/>
    <w:rsid w:val="00256F8D"/>
    <w:rsid w:val="00261684"/>
    <w:rsid w:val="002642BA"/>
    <w:rsid w:val="00267F98"/>
    <w:rsid w:val="0027270F"/>
    <w:rsid w:val="0027461A"/>
    <w:rsid w:val="002808D0"/>
    <w:rsid w:val="00283039"/>
    <w:rsid w:val="002907C0"/>
    <w:rsid w:val="00291926"/>
    <w:rsid w:val="002977C4"/>
    <w:rsid w:val="002B0D43"/>
    <w:rsid w:val="002B42DF"/>
    <w:rsid w:val="002B49FF"/>
    <w:rsid w:val="002C2CB9"/>
    <w:rsid w:val="002D33C9"/>
    <w:rsid w:val="002D749D"/>
    <w:rsid w:val="002E1A70"/>
    <w:rsid w:val="002E2B5C"/>
    <w:rsid w:val="002E44AD"/>
    <w:rsid w:val="002E52E5"/>
    <w:rsid w:val="002E5970"/>
    <w:rsid w:val="002F2E70"/>
    <w:rsid w:val="002F51A8"/>
    <w:rsid w:val="002F6916"/>
    <w:rsid w:val="002F6E94"/>
    <w:rsid w:val="002F6F4B"/>
    <w:rsid w:val="00300FBB"/>
    <w:rsid w:val="00301843"/>
    <w:rsid w:val="00305FD3"/>
    <w:rsid w:val="00310A9E"/>
    <w:rsid w:val="00311B98"/>
    <w:rsid w:val="003157D2"/>
    <w:rsid w:val="003164D7"/>
    <w:rsid w:val="0031777D"/>
    <w:rsid w:val="003206AD"/>
    <w:rsid w:val="00323279"/>
    <w:rsid w:val="00323F9E"/>
    <w:rsid w:val="0032781E"/>
    <w:rsid w:val="00331526"/>
    <w:rsid w:val="0033391B"/>
    <w:rsid w:val="00344C68"/>
    <w:rsid w:val="00344FDE"/>
    <w:rsid w:val="00351872"/>
    <w:rsid w:val="003535C2"/>
    <w:rsid w:val="0036267A"/>
    <w:rsid w:val="00375D47"/>
    <w:rsid w:val="00383C4A"/>
    <w:rsid w:val="00384D46"/>
    <w:rsid w:val="00385748"/>
    <w:rsid w:val="00390E14"/>
    <w:rsid w:val="003957E0"/>
    <w:rsid w:val="00395FEA"/>
    <w:rsid w:val="003A2475"/>
    <w:rsid w:val="003A3C6C"/>
    <w:rsid w:val="003B255E"/>
    <w:rsid w:val="003B37BC"/>
    <w:rsid w:val="003B55A8"/>
    <w:rsid w:val="003C1CA3"/>
    <w:rsid w:val="003C2DA3"/>
    <w:rsid w:val="003C5E8A"/>
    <w:rsid w:val="003D3AF8"/>
    <w:rsid w:val="003D4882"/>
    <w:rsid w:val="003D6197"/>
    <w:rsid w:val="003E59F4"/>
    <w:rsid w:val="003F2E34"/>
    <w:rsid w:val="0041232A"/>
    <w:rsid w:val="00415BEF"/>
    <w:rsid w:val="00416264"/>
    <w:rsid w:val="00421618"/>
    <w:rsid w:val="004243C4"/>
    <w:rsid w:val="0042503D"/>
    <w:rsid w:val="00425FF4"/>
    <w:rsid w:val="00427ABC"/>
    <w:rsid w:val="0043075C"/>
    <w:rsid w:val="004330EF"/>
    <w:rsid w:val="004375A0"/>
    <w:rsid w:val="00450A99"/>
    <w:rsid w:val="00462177"/>
    <w:rsid w:val="00462FD1"/>
    <w:rsid w:val="00472189"/>
    <w:rsid w:val="00472893"/>
    <w:rsid w:val="00475E84"/>
    <w:rsid w:val="00493BAD"/>
    <w:rsid w:val="00496212"/>
    <w:rsid w:val="004B657E"/>
    <w:rsid w:val="004B76F7"/>
    <w:rsid w:val="004D5433"/>
    <w:rsid w:val="005005E7"/>
    <w:rsid w:val="00501824"/>
    <w:rsid w:val="005205C3"/>
    <w:rsid w:val="00524196"/>
    <w:rsid w:val="0055057B"/>
    <w:rsid w:val="005545EB"/>
    <w:rsid w:val="00561241"/>
    <w:rsid w:val="00571FAE"/>
    <w:rsid w:val="00592B24"/>
    <w:rsid w:val="00593E69"/>
    <w:rsid w:val="005A685B"/>
    <w:rsid w:val="005B12B5"/>
    <w:rsid w:val="005C0478"/>
    <w:rsid w:val="005C4DD0"/>
    <w:rsid w:val="005C5980"/>
    <w:rsid w:val="005C7A21"/>
    <w:rsid w:val="005F03C3"/>
    <w:rsid w:val="005F2F5B"/>
    <w:rsid w:val="0060216B"/>
    <w:rsid w:val="00614406"/>
    <w:rsid w:val="00616639"/>
    <w:rsid w:val="00617E07"/>
    <w:rsid w:val="006509AC"/>
    <w:rsid w:val="00651BEB"/>
    <w:rsid w:val="006608BC"/>
    <w:rsid w:val="006617E5"/>
    <w:rsid w:val="006620F3"/>
    <w:rsid w:val="00676E6E"/>
    <w:rsid w:val="00683B8E"/>
    <w:rsid w:val="0068468F"/>
    <w:rsid w:val="00695BAD"/>
    <w:rsid w:val="006971C9"/>
    <w:rsid w:val="00697A9F"/>
    <w:rsid w:val="006A0E3B"/>
    <w:rsid w:val="006A425F"/>
    <w:rsid w:val="006A626F"/>
    <w:rsid w:val="006B2AEF"/>
    <w:rsid w:val="006B4057"/>
    <w:rsid w:val="006B5CBE"/>
    <w:rsid w:val="006C1F21"/>
    <w:rsid w:val="006C4BC1"/>
    <w:rsid w:val="006C5998"/>
    <w:rsid w:val="006C65BD"/>
    <w:rsid w:val="006C773C"/>
    <w:rsid w:val="006D3E54"/>
    <w:rsid w:val="006E01A2"/>
    <w:rsid w:val="006E129B"/>
    <w:rsid w:val="006E3A4C"/>
    <w:rsid w:val="006E49D0"/>
    <w:rsid w:val="006E68BB"/>
    <w:rsid w:val="006F1D35"/>
    <w:rsid w:val="006F2A3F"/>
    <w:rsid w:val="006F6D2A"/>
    <w:rsid w:val="00702D0E"/>
    <w:rsid w:val="0072209D"/>
    <w:rsid w:val="00727E19"/>
    <w:rsid w:val="007375BC"/>
    <w:rsid w:val="00740FCE"/>
    <w:rsid w:val="007460C0"/>
    <w:rsid w:val="0075497F"/>
    <w:rsid w:val="00754E6C"/>
    <w:rsid w:val="00760F59"/>
    <w:rsid w:val="0076439D"/>
    <w:rsid w:val="00771F76"/>
    <w:rsid w:val="00773366"/>
    <w:rsid w:val="007808FE"/>
    <w:rsid w:val="007838AB"/>
    <w:rsid w:val="0079022A"/>
    <w:rsid w:val="007A2A4C"/>
    <w:rsid w:val="007A2E15"/>
    <w:rsid w:val="007B03DB"/>
    <w:rsid w:val="007B2EDB"/>
    <w:rsid w:val="007C08E7"/>
    <w:rsid w:val="007C09A7"/>
    <w:rsid w:val="007D0987"/>
    <w:rsid w:val="007D382A"/>
    <w:rsid w:val="007D447D"/>
    <w:rsid w:val="007E1FD4"/>
    <w:rsid w:val="007E6052"/>
    <w:rsid w:val="007F5878"/>
    <w:rsid w:val="007F5A51"/>
    <w:rsid w:val="00804314"/>
    <w:rsid w:val="008117EB"/>
    <w:rsid w:val="008165A9"/>
    <w:rsid w:val="00817CAC"/>
    <w:rsid w:val="008233F9"/>
    <w:rsid w:val="0082405E"/>
    <w:rsid w:val="00825201"/>
    <w:rsid w:val="0083016D"/>
    <w:rsid w:val="00840983"/>
    <w:rsid w:val="008662EC"/>
    <w:rsid w:val="00876189"/>
    <w:rsid w:val="008817B7"/>
    <w:rsid w:val="00883B5C"/>
    <w:rsid w:val="008870DA"/>
    <w:rsid w:val="008905EC"/>
    <w:rsid w:val="0089328E"/>
    <w:rsid w:val="008B4335"/>
    <w:rsid w:val="008B4572"/>
    <w:rsid w:val="008B580A"/>
    <w:rsid w:val="008D7B69"/>
    <w:rsid w:val="008E1D35"/>
    <w:rsid w:val="008E2898"/>
    <w:rsid w:val="008E3439"/>
    <w:rsid w:val="008E5136"/>
    <w:rsid w:val="008E62B6"/>
    <w:rsid w:val="008E65C5"/>
    <w:rsid w:val="008F07D0"/>
    <w:rsid w:val="008F4510"/>
    <w:rsid w:val="00902B35"/>
    <w:rsid w:val="009061D6"/>
    <w:rsid w:val="009166CF"/>
    <w:rsid w:val="00916AAE"/>
    <w:rsid w:val="009261DB"/>
    <w:rsid w:val="009333C0"/>
    <w:rsid w:val="00933F4D"/>
    <w:rsid w:val="009349BC"/>
    <w:rsid w:val="0094272C"/>
    <w:rsid w:val="00946AB7"/>
    <w:rsid w:val="0095109E"/>
    <w:rsid w:val="00951CA8"/>
    <w:rsid w:val="00953457"/>
    <w:rsid w:val="00954A33"/>
    <w:rsid w:val="00954C08"/>
    <w:rsid w:val="0096216F"/>
    <w:rsid w:val="00970D2C"/>
    <w:rsid w:val="009713F1"/>
    <w:rsid w:val="009719F4"/>
    <w:rsid w:val="00982A6A"/>
    <w:rsid w:val="00986CD9"/>
    <w:rsid w:val="00996124"/>
    <w:rsid w:val="009A6720"/>
    <w:rsid w:val="009B0562"/>
    <w:rsid w:val="009B1A3D"/>
    <w:rsid w:val="009C1275"/>
    <w:rsid w:val="009C258F"/>
    <w:rsid w:val="009C335B"/>
    <w:rsid w:val="009C4B4A"/>
    <w:rsid w:val="009C6104"/>
    <w:rsid w:val="009C7EDA"/>
    <w:rsid w:val="009E041C"/>
    <w:rsid w:val="009E392B"/>
    <w:rsid w:val="009E3BDD"/>
    <w:rsid w:val="009E7886"/>
    <w:rsid w:val="009F1BEC"/>
    <w:rsid w:val="009F24E6"/>
    <w:rsid w:val="009F2592"/>
    <w:rsid w:val="00A07A58"/>
    <w:rsid w:val="00A11DF2"/>
    <w:rsid w:val="00A12412"/>
    <w:rsid w:val="00A24069"/>
    <w:rsid w:val="00A25051"/>
    <w:rsid w:val="00A27836"/>
    <w:rsid w:val="00A317D3"/>
    <w:rsid w:val="00A47F84"/>
    <w:rsid w:val="00A55681"/>
    <w:rsid w:val="00A6097D"/>
    <w:rsid w:val="00A63F7A"/>
    <w:rsid w:val="00A65620"/>
    <w:rsid w:val="00A77B5D"/>
    <w:rsid w:val="00A844DF"/>
    <w:rsid w:val="00AA18B0"/>
    <w:rsid w:val="00AA1984"/>
    <w:rsid w:val="00AB5878"/>
    <w:rsid w:val="00AC40BB"/>
    <w:rsid w:val="00AD2200"/>
    <w:rsid w:val="00AF3869"/>
    <w:rsid w:val="00B003FE"/>
    <w:rsid w:val="00B01758"/>
    <w:rsid w:val="00B01AF9"/>
    <w:rsid w:val="00B0210A"/>
    <w:rsid w:val="00B1196E"/>
    <w:rsid w:val="00B15A69"/>
    <w:rsid w:val="00B20BD1"/>
    <w:rsid w:val="00B21C65"/>
    <w:rsid w:val="00B32E95"/>
    <w:rsid w:val="00B413A3"/>
    <w:rsid w:val="00B42B48"/>
    <w:rsid w:val="00B51A20"/>
    <w:rsid w:val="00B57345"/>
    <w:rsid w:val="00B60E1D"/>
    <w:rsid w:val="00B6249E"/>
    <w:rsid w:val="00B64894"/>
    <w:rsid w:val="00B66708"/>
    <w:rsid w:val="00B70BA8"/>
    <w:rsid w:val="00B80145"/>
    <w:rsid w:val="00B878DC"/>
    <w:rsid w:val="00B924E4"/>
    <w:rsid w:val="00B94406"/>
    <w:rsid w:val="00B94546"/>
    <w:rsid w:val="00B95EF0"/>
    <w:rsid w:val="00BA1CF9"/>
    <w:rsid w:val="00BA318D"/>
    <w:rsid w:val="00BB01B6"/>
    <w:rsid w:val="00BB1A16"/>
    <w:rsid w:val="00BB2E60"/>
    <w:rsid w:val="00BC55FE"/>
    <w:rsid w:val="00BC5C70"/>
    <w:rsid w:val="00BC7695"/>
    <w:rsid w:val="00BD7B67"/>
    <w:rsid w:val="00BF2ABD"/>
    <w:rsid w:val="00BF722F"/>
    <w:rsid w:val="00BF7A02"/>
    <w:rsid w:val="00C01EB9"/>
    <w:rsid w:val="00C037A4"/>
    <w:rsid w:val="00C06DDD"/>
    <w:rsid w:val="00C11DDF"/>
    <w:rsid w:val="00C1352D"/>
    <w:rsid w:val="00C15242"/>
    <w:rsid w:val="00C27803"/>
    <w:rsid w:val="00C34183"/>
    <w:rsid w:val="00C348E5"/>
    <w:rsid w:val="00C432B8"/>
    <w:rsid w:val="00C44537"/>
    <w:rsid w:val="00C52F43"/>
    <w:rsid w:val="00C54BF6"/>
    <w:rsid w:val="00C5592E"/>
    <w:rsid w:val="00C57072"/>
    <w:rsid w:val="00C6442F"/>
    <w:rsid w:val="00C71C61"/>
    <w:rsid w:val="00C722C8"/>
    <w:rsid w:val="00C8412A"/>
    <w:rsid w:val="00C8670F"/>
    <w:rsid w:val="00C91453"/>
    <w:rsid w:val="00C93530"/>
    <w:rsid w:val="00C9662C"/>
    <w:rsid w:val="00CA500D"/>
    <w:rsid w:val="00CB2C84"/>
    <w:rsid w:val="00CB44B8"/>
    <w:rsid w:val="00CB4536"/>
    <w:rsid w:val="00CB6BD7"/>
    <w:rsid w:val="00CD4713"/>
    <w:rsid w:val="00CD4EA8"/>
    <w:rsid w:val="00CD6BB6"/>
    <w:rsid w:val="00CF155F"/>
    <w:rsid w:val="00CF49D4"/>
    <w:rsid w:val="00CF5F78"/>
    <w:rsid w:val="00CF7521"/>
    <w:rsid w:val="00D21F54"/>
    <w:rsid w:val="00D300A8"/>
    <w:rsid w:val="00D502C5"/>
    <w:rsid w:val="00D551CE"/>
    <w:rsid w:val="00D650CF"/>
    <w:rsid w:val="00D7619F"/>
    <w:rsid w:val="00D8338E"/>
    <w:rsid w:val="00D84E67"/>
    <w:rsid w:val="00D851D6"/>
    <w:rsid w:val="00D86A8A"/>
    <w:rsid w:val="00D87DDC"/>
    <w:rsid w:val="00D9147E"/>
    <w:rsid w:val="00DA0933"/>
    <w:rsid w:val="00DA1764"/>
    <w:rsid w:val="00DB09E2"/>
    <w:rsid w:val="00DB763C"/>
    <w:rsid w:val="00DC61EE"/>
    <w:rsid w:val="00DD372E"/>
    <w:rsid w:val="00DE115B"/>
    <w:rsid w:val="00DF50CD"/>
    <w:rsid w:val="00DF5BE2"/>
    <w:rsid w:val="00E04512"/>
    <w:rsid w:val="00E20863"/>
    <w:rsid w:val="00E20C8C"/>
    <w:rsid w:val="00E21946"/>
    <w:rsid w:val="00E238DA"/>
    <w:rsid w:val="00E25131"/>
    <w:rsid w:val="00E37889"/>
    <w:rsid w:val="00E41A42"/>
    <w:rsid w:val="00E4281D"/>
    <w:rsid w:val="00E462EC"/>
    <w:rsid w:val="00E5128C"/>
    <w:rsid w:val="00E533AA"/>
    <w:rsid w:val="00E53D61"/>
    <w:rsid w:val="00E60653"/>
    <w:rsid w:val="00E664A7"/>
    <w:rsid w:val="00E66BB1"/>
    <w:rsid w:val="00E6735A"/>
    <w:rsid w:val="00E7015A"/>
    <w:rsid w:val="00E7119D"/>
    <w:rsid w:val="00E7408D"/>
    <w:rsid w:val="00E752B3"/>
    <w:rsid w:val="00E83C6D"/>
    <w:rsid w:val="00E91DE9"/>
    <w:rsid w:val="00EA4293"/>
    <w:rsid w:val="00EB4313"/>
    <w:rsid w:val="00EB4AEE"/>
    <w:rsid w:val="00EB5190"/>
    <w:rsid w:val="00EC3677"/>
    <w:rsid w:val="00EC6E82"/>
    <w:rsid w:val="00ED071B"/>
    <w:rsid w:val="00ED1B0F"/>
    <w:rsid w:val="00ED2BBD"/>
    <w:rsid w:val="00EF10E2"/>
    <w:rsid w:val="00F00DB6"/>
    <w:rsid w:val="00F2230E"/>
    <w:rsid w:val="00F24312"/>
    <w:rsid w:val="00F25F27"/>
    <w:rsid w:val="00F31A0E"/>
    <w:rsid w:val="00F336ED"/>
    <w:rsid w:val="00F5188B"/>
    <w:rsid w:val="00F53C10"/>
    <w:rsid w:val="00F54A18"/>
    <w:rsid w:val="00F562A4"/>
    <w:rsid w:val="00F56F97"/>
    <w:rsid w:val="00F57CE7"/>
    <w:rsid w:val="00F6267F"/>
    <w:rsid w:val="00F64AE6"/>
    <w:rsid w:val="00F707B2"/>
    <w:rsid w:val="00F71A94"/>
    <w:rsid w:val="00F72D1B"/>
    <w:rsid w:val="00F73D33"/>
    <w:rsid w:val="00F87779"/>
    <w:rsid w:val="00FA55D5"/>
    <w:rsid w:val="00FB465A"/>
    <w:rsid w:val="00FC1E81"/>
    <w:rsid w:val="00FC72BE"/>
    <w:rsid w:val="00FD3601"/>
    <w:rsid w:val="00FE4BD6"/>
    <w:rsid w:val="00FE78A2"/>
    <w:rsid w:val="00FF0395"/>
    <w:rsid w:val="00FF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882A"/>
  <w15:chartTrackingRefBased/>
  <w15:docId w15:val="{502C9EA1-E21E-4438-9745-C018B2EAE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D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72C"/>
  </w:style>
  <w:style w:type="paragraph" w:styleId="Footer">
    <w:name w:val="footer"/>
    <w:basedOn w:val="Normal"/>
    <w:link w:val="Foot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72C"/>
  </w:style>
  <w:style w:type="table" w:styleId="TableGrid">
    <w:name w:val="Table Grid"/>
    <w:basedOn w:val="TableNormal"/>
    <w:uiPriority w:val="39"/>
    <w:rsid w:val="00942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267F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6DDD"/>
    <w:rPr>
      <w:b/>
      <w:color w:val="000000" w:themeColor="text1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B05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05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05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5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56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25131"/>
    <w:rPr>
      <w:color w:val="605E5C"/>
      <w:shd w:val="clear" w:color="auto" w:fill="E1DFDD"/>
    </w:r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F2230E"/>
  </w:style>
  <w:style w:type="character" w:customStyle="1" w:styleId="eop">
    <w:name w:val="eop"/>
    <w:basedOn w:val="DefaultParagraphFont"/>
    <w:rsid w:val="00C722C8"/>
  </w:style>
  <w:style w:type="paragraph" w:customStyle="1" w:styleId="paragraph">
    <w:name w:val="paragraph"/>
    <w:basedOn w:val="Normal"/>
    <w:rsid w:val="00C722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C722C8"/>
  </w:style>
  <w:style w:type="character" w:styleId="FollowedHyperlink">
    <w:name w:val="FollowedHyperlink"/>
    <w:basedOn w:val="DefaultParagraphFont"/>
    <w:uiPriority w:val="99"/>
    <w:semiHidden/>
    <w:unhideWhenUsed/>
    <w:rsid w:val="00C06DDD"/>
    <w:rPr>
      <w:b/>
      <w:color w:val="000000" w:themeColor="text1"/>
      <w:u w:val="none"/>
    </w:rPr>
  </w:style>
  <w:style w:type="paragraph" w:styleId="Revision">
    <w:name w:val="Revision"/>
    <w:hidden/>
    <w:uiPriority w:val="99"/>
    <w:semiHidden/>
    <w:rsid w:val="003A3C6C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1B422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9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hyperlink" Target="https://www.idmhconnect.health/someone-trust" TargetMode="External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1.jpeg"/><Relationship Id="rId89" Type="http://schemas.openxmlformats.org/officeDocument/2006/relationships/image" Target="media/image64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0.jpeg"/><Relationship Id="rId58" Type="http://schemas.openxmlformats.org/officeDocument/2006/relationships/image" Target="media/image42.png"/><Relationship Id="rId74" Type="http://schemas.openxmlformats.org/officeDocument/2006/relationships/hyperlink" Target="https://cid.org.au/wp-content/uploads/2020/10/Manage-Your-Money-Easy-Read-Infoguide-CID.pdf" TargetMode="External"/><Relationship Id="rId79" Type="http://schemas.openxmlformats.org/officeDocument/2006/relationships/hyperlink" Target="https://www.idmhconnect.health/word-list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3dn.unsw.edu.au/professionals_toolkit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hyperlink" Target="https://www.idmhconnect.health/working-your-team/ER" TargetMode="External"/><Relationship Id="rId48" Type="http://schemas.openxmlformats.org/officeDocument/2006/relationships/image" Target="media/image36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6.jpeg"/><Relationship Id="rId80" Type="http://schemas.openxmlformats.org/officeDocument/2006/relationships/header" Target="header1.xml"/><Relationship Id="rId85" Type="http://schemas.openxmlformats.org/officeDocument/2006/relationships/hyperlink" Target="https://idmhconnect.health/who-wrote-easy-read" TargetMode="External"/><Relationship Id="rId93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hyperlink" Target="https://cid.org.au/resource/manage-your-money/" TargetMode="External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hyperlink" Target="https://www.tag.nsw.gov.au/wills/make-power-attorney/what-power-attorney" TargetMode="External"/><Relationship Id="rId83" Type="http://schemas.openxmlformats.org/officeDocument/2006/relationships/image" Target="media/image60.png"/><Relationship Id="rId88" Type="http://schemas.openxmlformats.org/officeDocument/2006/relationships/hyperlink" Target="https://idmhconnect.health/" TargetMode="External"/><Relationship Id="rId91" Type="http://schemas.openxmlformats.org/officeDocument/2006/relationships/image" Target="media/image6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hyperlink" Target="https://selfservice.tag.nsw.gov.au/plan-ahead-days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2.png"/><Relationship Id="rId52" Type="http://schemas.openxmlformats.org/officeDocument/2006/relationships/hyperlink" Target="https://www.tag.nsw.gov.au/wills/make-power-attorney/what-power-attorney" TargetMode="External"/><Relationship Id="rId60" Type="http://schemas.openxmlformats.org/officeDocument/2006/relationships/image" Target="media/image44.png"/><Relationship Id="rId65" Type="http://schemas.openxmlformats.org/officeDocument/2006/relationships/image" Target="media/image49.jpeg"/><Relationship Id="rId73" Type="http://schemas.openxmlformats.org/officeDocument/2006/relationships/image" Target="media/image57.png"/><Relationship Id="rId78" Type="http://schemas.openxmlformats.org/officeDocument/2006/relationships/image" Target="media/image58.png"/><Relationship Id="rId81" Type="http://schemas.openxmlformats.org/officeDocument/2006/relationships/footer" Target="footer1.xml"/><Relationship Id="rId86" Type="http://schemas.openxmlformats.org/officeDocument/2006/relationships/image" Target="media/image62.png"/><Relationship Id="rId9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1.png"/><Relationship Id="rId76" Type="http://schemas.openxmlformats.org/officeDocument/2006/relationships/hyperlink" Target="https://www.tag.nsw.gov.au/wills/make-power-attorney/what-power-attorney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5.jpeg"/><Relationship Id="rId9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66" Type="http://schemas.openxmlformats.org/officeDocument/2006/relationships/image" Target="media/image50.png"/><Relationship Id="rId87" Type="http://schemas.openxmlformats.org/officeDocument/2006/relationships/image" Target="media/image63.png"/><Relationship Id="rId61" Type="http://schemas.openxmlformats.org/officeDocument/2006/relationships/image" Target="media/image45.png"/><Relationship Id="rId82" Type="http://schemas.openxmlformats.org/officeDocument/2006/relationships/image" Target="media/image59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hyperlink" Target="https://www.tag.nsw.gov.au/public-guardian/easy-read-guardianship" TargetMode="External"/><Relationship Id="rId77" Type="http://schemas.openxmlformats.org/officeDocument/2006/relationships/hyperlink" Target="https://selfservice.tag.nsw.gov.au/plan-ahead-day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85068c-933f-42d9-9848-61a9b4310a58">
      <Terms xmlns="http://schemas.microsoft.com/office/infopath/2007/PartnerControls"/>
    </lcf76f155ced4ddcb4097134ff3c332f>
    <TaxCatchAll xmlns="633edcef-f47a-4c5e-a924-4a93116ad01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E2B024AC6E4EBFBCE829157B2C83" ma:contentTypeVersion="15" ma:contentTypeDescription="Create a new document." ma:contentTypeScope="" ma:versionID="2a62054a4ede585a2f84f16a4d38f325">
  <xsd:schema xmlns:xsd="http://www.w3.org/2001/XMLSchema" xmlns:xs="http://www.w3.org/2001/XMLSchema" xmlns:p="http://schemas.microsoft.com/office/2006/metadata/properties" xmlns:ns2="d785068c-933f-42d9-9848-61a9b4310a58" xmlns:ns3="633edcef-f47a-4c5e-a924-4a93116ad01b" targetNamespace="http://schemas.microsoft.com/office/2006/metadata/properties" ma:root="true" ma:fieldsID="445d0ab67f3ed76dc9d068ec3dc4e969" ns2:_="" ns3:_="">
    <xsd:import namespace="d785068c-933f-42d9-9848-61a9b4310a58"/>
    <xsd:import namespace="633edcef-f47a-4c5e-a924-4a93116ad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5068c-933f-42d9-9848-61a9b431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dcef-f47a-4c5e-a924-4a93116ad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c78c417-9fcc-41a1-9cc0-e1110c8570e0}" ma:internalName="TaxCatchAll" ma:showField="CatchAllData" ma:web="633edcef-f47a-4c5e-a924-4a93116ad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A1DB84-F575-4D39-A66F-74C3386F7B0C}">
  <ds:schemaRefs>
    <ds:schemaRef ds:uri="http://schemas.microsoft.com/office/2006/metadata/properties"/>
    <ds:schemaRef ds:uri="http://schemas.microsoft.com/office/infopath/2007/PartnerControls"/>
    <ds:schemaRef ds:uri="d785068c-933f-42d9-9848-61a9b4310a58"/>
    <ds:schemaRef ds:uri="633edcef-f47a-4c5e-a924-4a93116ad01b"/>
  </ds:schemaRefs>
</ds:datastoreItem>
</file>

<file path=customXml/itemProps2.xml><?xml version="1.0" encoding="utf-8"?>
<ds:datastoreItem xmlns:ds="http://schemas.openxmlformats.org/officeDocument/2006/customXml" ds:itemID="{B2938FD6-DC32-4E33-9417-E2FA9E9B07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3ADAC1-BDF4-4C7E-A52F-31EB4CB79B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5068c-933f-42d9-9848-61a9b4310a58"/>
    <ds:schemaRef ds:uri="633edcef-f47a-4c5e-a924-4a93116ad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C588FB-2B16-4BE8-87CC-906B61C1A1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3</Pages>
  <Words>1623</Words>
  <Characters>925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 Sydney</Company>
  <LinksUpToDate>false</LinksUpToDate>
  <CharactersWithSpaces>10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Eagleson</dc:creator>
  <cp:keywords/>
  <dc:description/>
  <cp:lastModifiedBy>Claire Eagleson</cp:lastModifiedBy>
  <cp:revision>47</cp:revision>
  <cp:lastPrinted>2022-04-01T05:14:00Z</cp:lastPrinted>
  <dcterms:created xsi:type="dcterms:W3CDTF">2023-03-13T01:01:00Z</dcterms:created>
  <dcterms:modified xsi:type="dcterms:W3CDTF">2023-07-1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E2B024AC6E4EBFBCE829157B2C83</vt:lpwstr>
  </property>
  <property fmtid="{D5CDD505-2E9C-101B-9397-08002B2CF9AE}" pid="3" name="MediaServiceImageTags">
    <vt:lpwstr/>
  </property>
</Properties>
</file>